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F6CA4" w14:textId="5E6ACE0D" w:rsidR="00780EFB" w:rsidRPr="00D47173" w:rsidRDefault="0B25213F" w:rsidP="2D7E85E0">
      <w:pPr>
        <w:pStyle w:val="Nzevdokumentu"/>
        <w:spacing w:line="240" w:lineRule="auto"/>
        <w:jc w:val="center"/>
        <w:rPr>
          <w:rFonts w:eastAsia="Arial" w:cs="Arial"/>
          <w:color w:val="auto"/>
          <w:sz w:val="24"/>
          <w:szCs w:val="24"/>
        </w:rPr>
      </w:pPr>
      <w:r w:rsidRPr="2D7E85E0">
        <w:rPr>
          <w:rFonts w:eastAsia="Arial" w:cs="Arial"/>
          <w:color w:val="auto"/>
          <w:sz w:val="24"/>
          <w:szCs w:val="24"/>
        </w:rPr>
        <w:t xml:space="preserve"> </w:t>
      </w:r>
      <w:r w:rsidR="00780EFB" w:rsidRPr="2D7E85E0">
        <w:rPr>
          <w:rFonts w:eastAsia="Arial" w:cs="Arial"/>
          <w:color w:val="auto"/>
          <w:sz w:val="24"/>
          <w:szCs w:val="24"/>
        </w:rPr>
        <w:t xml:space="preserve">Metodický list Studijního odboru Rektorátu Masarykovy univerzity č. </w:t>
      </w:r>
      <w:r w:rsidR="2AA01551" w:rsidRPr="2D7E85E0">
        <w:rPr>
          <w:rFonts w:eastAsia="Arial" w:cs="Arial"/>
          <w:color w:val="auto"/>
          <w:sz w:val="24"/>
          <w:szCs w:val="24"/>
        </w:rPr>
        <w:t>1</w:t>
      </w:r>
      <w:r w:rsidR="00780EFB" w:rsidRPr="2D7E85E0">
        <w:rPr>
          <w:rFonts w:eastAsia="Arial" w:cs="Arial"/>
          <w:color w:val="auto"/>
          <w:sz w:val="24"/>
          <w:szCs w:val="24"/>
        </w:rPr>
        <w:t>/202</w:t>
      </w:r>
      <w:r w:rsidR="00E94A43" w:rsidRPr="2D7E85E0">
        <w:rPr>
          <w:rFonts w:eastAsia="Arial" w:cs="Arial"/>
          <w:color w:val="auto"/>
          <w:sz w:val="24"/>
          <w:szCs w:val="24"/>
        </w:rPr>
        <w:t>1</w:t>
      </w:r>
    </w:p>
    <w:p w14:paraId="1F782E18" w14:textId="789401B3" w:rsidR="00D15223" w:rsidRPr="00780EFB" w:rsidRDefault="002A6AEB" w:rsidP="2D7E85E0">
      <w:pPr>
        <w:pStyle w:val="Nzevdokumentu"/>
        <w:spacing w:line="560" w:lineRule="exact"/>
        <w:jc w:val="center"/>
        <w:rPr>
          <w:rFonts w:eastAsia="Arial" w:cs="Arial"/>
          <w:sz w:val="28"/>
          <w:szCs w:val="28"/>
        </w:rPr>
      </w:pPr>
      <w:r w:rsidRPr="2D7E85E0">
        <w:rPr>
          <w:rFonts w:eastAsia="Arial" w:cs="Arial"/>
          <w:sz w:val="28"/>
          <w:szCs w:val="28"/>
        </w:rPr>
        <w:t>Organizace výuky v</w:t>
      </w:r>
      <w:r w:rsidR="004C0E60" w:rsidRPr="2D7E85E0">
        <w:rPr>
          <w:rFonts w:eastAsia="Arial" w:cs="Arial"/>
          <w:sz w:val="28"/>
          <w:szCs w:val="28"/>
        </w:rPr>
        <w:t xml:space="preserve"> jarním </w:t>
      </w:r>
      <w:r w:rsidRPr="2D7E85E0">
        <w:rPr>
          <w:rFonts w:eastAsia="Arial" w:cs="Arial"/>
          <w:sz w:val="28"/>
          <w:szCs w:val="28"/>
        </w:rPr>
        <w:t>semestru 20</w:t>
      </w:r>
      <w:r w:rsidR="00E94A43" w:rsidRPr="2D7E85E0">
        <w:rPr>
          <w:rFonts w:eastAsia="Arial" w:cs="Arial"/>
          <w:sz w:val="28"/>
          <w:szCs w:val="28"/>
        </w:rPr>
        <w:t>21</w:t>
      </w:r>
    </w:p>
    <w:p w14:paraId="67770FAC" w14:textId="732036C5" w:rsidR="00780EFB" w:rsidRPr="00780EFB" w:rsidRDefault="00410FE5" w:rsidP="2D7E85E0">
      <w:pPr>
        <w:spacing w:after="360"/>
        <w:jc w:val="center"/>
        <w:rPr>
          <w:rFonts w:eastAsia="Arial" w:cs="Arial"/>
          <w:i/>
          <w:iCs/>
          <w:lang w:eastAsia="ar-SA"/>
        </w:rPr>
      </w:pPr>
      <w:r w:rsidRPr="2D7E85E0">
        <w:rPr>
          <w:rFonts w:eastAsia="Arial" w:cs="Arial"/>
          <w:i/>
          <w:iCs/>
          <w:lang w:eastAsia="ar-SA"/>
        </w:rPr>
        <w:t xml:space="preserve">(ve znění účinném od </w:t>
      </w:r>
      <w:r w:rsidR="004C0E60" w:rsidRPr="2D7E85E0">
        <w:rPr>
          <w:rFonts w:eastAsia="Arial" w:cs="Arial"/>
          <w:i/>
          <w:iCs/>
          <w:lang w:eastAsia="ar-SA"/>
        </w:rPr>
        <w:t>1. 3. 2021)</w:t>
      </w:r>
    </w:p>
    <w:p w14:paraId="0C4C2122" w14:textId="26B695B8" w:rsidR="00C620A0" w:rsidRPr="00011BC9" w:rsidRDefault="00A70C40" w:rsidP="2D7E85E0">
      <w:pPr>
        <w:rPr>
          <w:rFonts w:eastAsia="Arial" w:cs="Arial"/>
          <w:lang w:eastAsia="ar-SA"/>
        </w:rPr>
      </w:pPr>
      <w:r w:rsidRPr="2D7E85E0">
        <w:rPr>
          <w:rFonts w:eastAsia="Arial" w:cs="Arial"/>
        </w:rPr>
        <w:t>Tento metodický list upra</w:t>
      </w:r>
      <w:r w:rsidR="002868B2" w:rsidRPr="2D7E85E0">
        <w:rPr>
          <w:rFonts w:eastAsia="Arial" w:cs="Arial"/>
        </w:rPr>
        <w:t>vuje parametry a průběh výuky (č</w:t>
      </w:r>
      <w:r w:rsidRPr="2D7E85E0">
        <w:rPr>
          <w:rFonts w:eastAsia="Arial" w:cs="Arial"/>
        </w:rPr>
        <w:t>l. 9 SZŘ) a zkoušek v</w:t>
      </w:r>
      <w:r w:rsidR="004C0E60" w:rsidRPr="2D7E85E0">
        <w:rPr>
          <w:rFonts w:eastAsia="Arial" w:cs="Arial"/>
        </w:rPr>
        <w:t xml:space="preserve"> jarním </w:t>
      </w:r>
      <w:r w:rsidR="001A0FFC" w:rsidRPr="2D7E85E0">
        <w:rPr>
          <w:rFonts w:eastAsia="Arial" w:cs="Arial"/>
        </w:rPr>
        <w:t xml:space="preserve">semestru 2021 </w:t>
      </w:r>
      <w:r w:rsidRPr="2D7E85E0">
        <w:rPr>
          <w:rFonts w:eastAsia="Arial" w:cs="Arial"/>
        </w:rPr>
        <w:t>v</w:t>
      </w:r>
      <w:r w:rsidR="00A4243D">
        <w:rPr>
          <w:rFonts w:eastAsia="Arial" w:cs="Arial"/>
        </w:rPr>
        <w:t> </w:t>
      </w:r>
      <w:r w:rsidRPr="2D7E85E0">
        <w:rPr>
          <w:rFonts w:eastAsia="Arial" w:cs="Arial"/>
        </w:rPr>
        <w:t>návaznosti na platné vnitřní předpisy Masarykovy univerzity a aktuální omezení vydaná státními orgány České republiky v důsledku pandemie COVID-19</w:t>
      </w:r>
      <w:r w:rsidR="002A6AEB" w:rsidRPr="2D7E85E0">
        <w:rPr>
          <w:rFonts w:eastAsia="Arial" w:cs="Arial"/>
          <w:lang w:eastAsia="ar-SA"/>
        </w:rPr>
        <w:t>.</w:t>
      </w:r>
    </w:p>
    <w:p w14:paraId="7509F937" w14:textId="03773D1F" w:rsidR="25809F5A" w:rsidRDefault="00A70C40" w:rsidP="2D7E85E0">
      <w:pPr>
        <w:rPr>
          <w:rFonts w:eastAsia="Arial" w:cs="Arial"/>
          <w:lang w:eastAsia="ar-SA"/>
        </w:rPr>
      </w:pPr>
      <w:r w:rsidRPr="2D7E85E0">
        <w:rPr>
          <w:rFonts w:eastAsia="Arial" w:cs="Arial"/>
        </w:rPr>
        <w:t>Pro účely tohoto metodického listu se synchronní výukou rozumí on-line výuka v reálném čase, a to včetně nebo bez provedení záznamu</w:t>
      </w:r>
      <w:r w:rsidR="6362294E" w:rsidRPr="2D7E85E0">
        <w:rPr>
          <w:rFonts w:eastAsia="Arial" w:cs="Arial"/>
          <w:lang w:eastAsia="ar-SA"/>
        </w:rPr>
        <w:t>.</w:t>
      </w:r>
    </w:p>
    <w:p w14:paraId="54B95FB9" w14:textId="0A6737F9" w:rsidR="00D151FE" w:rsidRPr="00236745" w:rsidRDefault="00D151FE" w:rsidP="2D7E85E0">
      <w:pPr>
        <w:pStyle w:val="W3MUZkonParagraf"/>
        <w:rPr>
          <w:rFonts w:eastAsia="Arial"/>
        </w:rPr>
      </w:pPr>
      <w:r w:rsidRPr="2D7E85E0">
        <w:rPr>
          <w:rFonts w:eastAsia="Arial"/>
        </w:rPr>
        <w:t>Článek 1</w:t>
      </w:r>
    </w:p>
    <w:p w14:paraId="34DAFA97" w14:textId="06270566" w:rsidR="00D151FE" w:rsidRPr="00236745" w:rsidRDefault="00D151FE" w:rsidP="2D7E85E0">
      <w:pPr>
        <w:pStyle w:val="W3MUZkonParagraf"/>
        <w:contextualSpacing/>
        <w:rPr>
          <w:rFonts w:eastAsia="Arial"/>
        </w:rPr>
      </w:pPr>
      <w:r w:rsidRPr="2D7E85E0">
        <w:rPr>
          <w:rFonts w:eastAsia="Arial"/>
        </w:rPr>
        <w:t>Časové rozvržení akademického roku</w:t>
      </w:r>
    </w:p>
    <w:p w14:paraId="4282E28E" w14:textId="21B6AA08" w:rsidR="00D151FE" w:rsidRPr="002868B2" w:rsidRDefault="004C0E60" w:rsidP="00BC4BB5">
      <w:pPr>
        <w:pStyle w:val="Odstavecseseznamem"/>
        <w:numPr>
          <w:ilvl w:val="0"/>
          <w:numId w:val="11"/>
        </w:numPr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>Pro semestr</w:t>
      </w:r>
      <w:r w:rsidR="00D151FE" w:rsidRPr="2D7E85E0">
        <w:rPr>
          <w:rFonts w:eastAsia="Arial" w:cs="Arial"/>
        </w:rPr>
        <w:t xml:space="preserve"> jaro 2021 platí harmonogram zveřejněný v Informačním systému MU.</w:t>
      </w:r>
    </w:p>
    <w:p w14:paraId="2A0269CF" w14:textId="1B8333FB" w:rsidR="002A6AEB" w:rsidRPr="00236745" w:rsidRDefault="002A6AEB" w:rsidP="2D7E85E0">
      <w:pPr>
        <w:pStyle w:val="W3MUZkonParagraf"/>
        <w:rPr>
          <w:rFonts w:eastAsia="Arial"/>
        </w:rPr>
      </w:pPr>
      <w:r w:rsidRPr="2D7E85E0">
        <w:rPr>
          <w:rFonts w:eastAsia="Arial"/>
        </w:rPr>
        <w:t xml:space="preserve">Článek </w:t>
      </w:r>
      <w:r w:rsidR="00D151FE" w:rsidRPr="2D7E85E0">
        <w:rPr>
          <w:rFonts w:eastAsia="Arial"/>
        </w:rPr>
        <w:t>2</w:t>
      </w:r>
    </w:p>
    <w:p w14:paraId="33AE814A" w14:textId="3C7B8FD9" w:rsidR="00D151FE" w:rsidRPr="00236745" w:rsidRDefault="00D151FE" w:rsidP="2D7E85E0">
      <w:pPr>
        <w:pStyle w:val="W3MUZkonParagraf"/>
        <w:contextualSpacing/>
        <w:rPr>
          <w:rFonts w:eastAsia="Arial"/>
        </w:rPr>
      </w:pPr>
      <w:r w:rsidRPr="2D7E85E0">
        <w:rPr>
          <w:rFonts w:eastAsia="Arial"/>
        </w:rPr>
        <w:t>Výuka</w:t>
      </w:r>
    </w:p>
    <w:p w14:paraId="76AAB409" w14:textId="533E9AE2" w:rsidR="002A6AEB" w:rsidRDefault="00A70C40" w:rsidP="00BC4BB5">
      <w:pPr>
        <w:pStyle w:val="Odstavecseseznamem"/>
        <w:numPr>
          <w:ilvl w:val="0"/>
          <w:numId w:val="4"/>
        </w:numPr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>Osobní přítomnost studentů na výuce</w:t>
      </w:r>
      <w:r w:rsidR="00D151FE" w:rsidRPr="2D7E85E0">
        <w:rPr>
          <w:rFonts w:eastAsia="Arial" w:cs="Arial"/>
        </w:rPr>
        <w:t>,</w:t>
      </w:r>
      <w:r w:rsidR="00AF26E7" w:rsidRPr="2D7E85E0">
        <w:rPr>
          <w:rFonts w:eastAsia="Arial" w:cs="Arial"/>
        </w:rPr>
        <w:t xml:space="preserve"> </w:t>
      </w:r>
      <w:r w:rsidRPr="2D7E85E0">
        <w:rPr>
          <w:rFonts w:eastAsia="Arial" w:cs="Arial"/>
        </w:rPr>
        <w:t xml:space="preserve">osobní přítomnost účastníků kurzů celoživotního vzdělání </w:t>
      </w:r>
      <w:r w:rsidR="00D151FE" w:rsidRPr="2D7E85E0">
        <w:rPr>
          <w:rFonts w:eastAsia="Arial" w:cs="Arial"/>
        </w:rPr>
        <w:t xml:space="preserve">a vzdělávání v mezinárodně uznávaném kurzu </w:t>
      </w:r>
      <w:r w:rsidR="004C0E60" w:rsidRPr="2D7E85E0">
        <w:rPr>
          <w:rFonts w:eastAsia="Arial" w:cs="Arial"/>
        </w:rPr>
        <w:t>není povolena</w:t>
      </w:r>
      <w:r w:rsidR="5F08AB92" w:rsidRPr="2D7E85E0">
        <w:rPr>
          <w:rFonts w:eastAsia="Arial" w:cs="Arial"/>
          <w:lang w:eastAsia="ar-SA"/>
        </w:rPr>
        <w:t>.</w:t>
      </w:r>
    </w:p>
    <w:p w14:paraId="23C8B8C7" w14:textId="77777777" w:rsidR="002868B2" w:rsidRDefault="002868B2" w:rsidP="00BC4BB5">
      <w:pPr>
        <w:pStyle w:val="Odstavecseseznamem"/>
        <w:numPr>
          <w:ilvl w:val="0"/>
          <w:numId w:val="0"/>
        </w:numPr>
        <w:ind w:left="720"/>
        <w:jc w:val="both"/>
        <w:rPr>
          <w:rFonts w:eastAsia="Arial" w:cs="Arial"/>
          <w:lang w:eastAsia="ar-SA"/>
        </w:rPr>
      </w:pPr>
    </w:p>
    <w:p w14:paraId="3BEFD6AB" w14:textId="425CC7A0" w:rsidR="002868B2" w:rsidRPr="002868B2" w:rsidRDefault="00A70C40" w:rsidP="00BC4BB5">
      <w:pPr>
        <w:pStyle w:val="Odstavecseseznamem"/>
        <w:numPr>
          <w:ilvl w:val="0"/>
          <w:numId w:val="4"/>
        </w:numPr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 xml:space="preserve">Zákaz osobní přítomnosti se nevztahuje na </w:t>
      </w:r>
      <w:r w:rsidR="00BA4BBA" w:rsidRPr="2D7E85E0">
        <w:rPr>
          <w:rFonts w:eastAsia="Arial" w:cs="Arial"/>
        </w:rPr>
        <w:t>výjimky povolené vládou</w:t>
      </w:r>
      <w:r w:rsidR="006B0A03" w:rsidRPr="2D7E85E0">
        <w:rPr>
          <w:rFonts w:eastAsia="Arial" w:cs="Arial"/>
        </w:rPr>
        <w:t xml:space="preserve"> ČR</w:t>
      </w:r>
      <w:r w:rsidR="00BA4BBA" w:rsidRPr="2D7E85E0">
        <w:rPr>
          <w:rFonts w:eastAsia="Arial" w:cs="Arial"/>
        </w:rPr>
        <w:t xml:space="preserve">, případně na </w:t>
      </w:r>
      <w:r w:rsidR="00720DC6" w:rsidRPr="2D7E85E0">
        <w:rPr>
          <w:rFonts w:eastAsia="Arial" w:cs="Arial"/>
        </w:rPr>
        <w:t xml:space="preserve">výjimky stanovené eskalačním semaforem MUNI, který reflektuje aktuální </w:t>
      </w:r>
      <w:r w:rsidR="002868B2" w:rsidRPr="2D7E85E0">
        <w:rPr>
          <w:rFonts w:eastAsia="Arial" w:cs="Arial"/>
        </w:rPr>
        <w:t xml:space="preserve">epidemickou </w:t>
      </w:r>
      <w:r w:rsidR="00720DC6" w:rsidRPr="2D7E85E0">
        <w:rPr>
          <w:rFonts w:eastAsia="Arial" w:cs="Arial"/>
        </w:rPr>
        <w:t>situaci</w:t>
      </w:r>
      <w:r w:rsidR="00416355" w:rsidRPr="2D7E85E0">
        <w:rPr>
          <w:rFonts w:eastAsia="Arial" w:cs="Arial"/>
        </w:rPr>
        <w:t>.</w:t>
      </w:r>
    </w:p>
    <w:p w14:paraId="7C630E40" w14:textId="77777777" w:rsidR="002868B2" w:rsidRPr="002868B2" w:rsidRDefault="002868B2" w:rsidP="00BC4BB5">
      <w:pPr>
        <w:pStyle w:val="Odstavecseseznamem"/>
        <w:numPr>
          <w:ilvl w:val="0"/>
          <w:numId w:val="0"/>
        </w:numPr>
        <w:ind w:left="720"/>
        <w:jc w:val="both"/>
        <w:rPr>
          <w:rFonts w:eastAsia="Arial" w:cs="Arial"/>
          <w:lang w:eastAsia="ar-SA"/>
        </w:rPr>
      </w:pPr>
    </w:p>
    <w:p w14:paraId="31FE1F36" w14:textId="60FC2BF2" w:rsidR="00D151FE" w:rsidRPr="002868B2" w:rsidRDefault="00D151FE" w:rsidP="00BC4BB5">
      <w:pPr>
        <w:pStyle w:val="Odstavecseseznamem"/>
        <w:numPr>
          <w:ilvl w:val="0"/>
          <w:numId w:val="4"/>
        </w:numPr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 xml:space="preserve">Výuka je realizována v on-line režimu synchronně (v čase dle stanoveného rozvrhu pro prezenční výuku) nebo asynchronně z předem pořízeného obrazového nebo zvukového záznamu </w:t>
      </w:r>
      <w:r w:rsidR="004C0E60" w:rsidRPr="2D7E85E0">
        <w:rPr>
          <w:rFonts w:eastAsia="Arial" w:cs="Arial"/>
        </w:rPr>
        <w:t xml:space="preserve">s podporou výukových materiálů. </w:t>
      </w:r>
      <w:r w:rsidRPr="2D7E85E0">
        <w:rPr>
          <w:rFonts w:eastAsia="Arial" w:cs="Arial"/>
        </w:rPr>
        <w:t>Výuka uskutečňovaná prostřednictvím cvičení nebo seminářů probíhá on-line obdobně jako přednášky nebo ji lze nahradit i jinou on-line formou s</w:t>
      </w:r>
      <w:r w:rsidR="002E5DF7">
        <w:rPr>
          <w:rFonts w:eastAsia="Arial" w:cs="Arial"/>
        </w:rPr>
        <w:t> </w:t>
      </w:r>
      <w:r w:rsidRPr="2D7E85E0">
        <w:rPr>
          <w:rFonts w:eastAsia="Arial" w:cs="Arial"/>
        </w:rPr>
        <w:t>důrazem na zachování dostatečné míry interaktivity</w:t>
      </w:r>
      <w:r w:rsidR="002868B2" w:rsidRPr="2D7E85E0">
        <w:rPr>
          <w:rFonts w:eastAsia="Arial" w:cs="Arial"/>
        </w:rPr>
        <w:t>.</w:t>
      </w:r>
    </w:p>
    <w:p w14:paraId="03AAA4A3" w14:textId="77777777" w:rsidR="002868B2" w:rsidRPr="004C0E60" w:rsidRDefault="002868B2" w:rsidP="00BC4BB5">
      <w:pPr>
        <w:pStyle w:val="Odstavecseseznamem"/>
        <w:numPr>
          <w:ilvl w:val="0"/>
          <w:numId w:val="0"/>
        </w:numPr>
        <w:ind w:left="720"/>
        <w:jc w:val="both"/>
        <w:rPr>
          <w:rFonts w:eastAsia="Arial" w:cs="Arial"/>
          <w:lang w:eastAsia="ar-SA"/>
        </w:rPr>
      </w:pPr>
    </w:p>
    <w:p w14:paraId="77DB8D42" w14:textId="67355E20" w:rsidR="002868B2" w:rsidRPr="00662057" w:rsidRDefault="00D151FE" w:rsidP="00BC4BB5">
      <w:pPr>
        <w:pStyle w:val="Odstavecseseznamem"/>
        <w:numPr>
          <w:ilvl w:val="0"/>
          <w:numId w:val="4"/>
        </w:numPr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>Způsob výuky a průběžného plnění studijních požadavků za použití prostředků dálkové komunikace stanovuje garant předmětu.</w:t>
      </w:r>
    </w:p>
    <w:p w14:paraId="27C627A0" w14:textId="77777777" w:rsidR="00B31F12" w:rsidRDefault="00B31F12" w:rsidP="00BC4BB5">
      <w:pPr>
        <w:pStyle w:val="Odstavecseseznamem"/>
        <w:numPr>
          <w:ilvl w:val="0"/>
          <w:numId w:val="0"/>
        </w:numPr>
        <w:spacing w:after="0" w:line="240" w:lineRule="auto"/>
        <w:ind w:left="720"/>
        <w:jc w:val="both"/>
        <w:rPr>
          <w:rFonts w:eastAsia="Arial" w:cs="Arial"/>
          <w:lang w:eastAsia="ar-SA"/>
        </w:rPr>
      </w:pPr>
    </w:p>
    <w:p w14:paraId="3A90B861" w14:textId="417F3920" w:rsidR="00A70C40" w:rsidRPr="00662057" w:rsidRDefault="00A70C40" w:rsidP="00BC4BB5">
      <w:pPr>
        <w:pStyle w:val="Odstavecseseznamem"/>
        <w:numPr>
          <w:ilvl w:val="0"/>
          <w:numId w:val="4"/>
        </w:numPr>
        <w:spacing w:after="0" w:line="240" w:lineRule="auto"/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 xml:space="preserve">Garant předmětu odpovídá </w:t>
      </w:r>
      <w:r w:rsidR="002868B2" w:rsidRPr="2D7E85E0">
        <w:rPr>
          <w:rFonts w:eastAsia="Arial" w:cs="Arial"/>
        </w:rPr>
        <w:t xml:space="preserve">při </w:t>
      </w:r>
      <w:r w:rsidRPr="2D7E85E0">
        <w:rPr>
          <w:rFonts w:eastAsia="Arial" w:cs="Arial"/>
        </w:rPr>
        <w:t>bezkontaktní</w:t>
      </w:r>
      <w:r w:rsidR="002868B2" w:rsidRPr="2D7E85E0">
        <w:rPr>
          <w:rFonts w:eastAsia="Arial" w:cs="Arial"/>
        </w:rPr>
        <w:t>m způsobu</w:t>
      </w:r>
      <w:r w:rsidRPr="2D7E85E0">
        <w:rPr>
          <w:rFonts w:eastAsia="Arial" w:cs="Arial"/>
        </w:rPr>
        <w:t xml:space="preserve"> výuk</w:t>
      </w:r>
      <w:r w:rsidR="08B73D03" w:rsidRPr="2D7E85E0">
        <w:rPr>
          <w:rFonts w:eastAsia="Arial" w:cs="Arial"/>
        </w:rPr>
        <w:t>y</w:t>
      </w:r>
      <w:r w:rsidRPr="2D7E85E0">
        <w:rPr>
          <w:rFonts w:eastAsia="Arial" w:cs="Arial"/>
        </w:rPr>
        <w:t xml:space="preserve"> za takové využití digitálních technologií, které zajistí, že výuka předmětu je v souladu s akreditací.</w:t>
      </w:r>
      <w:r w:rsidR="00D350E5">
        <w:rPr>
          <w:rFonts w:eastAsia="Arial" w:cs="Arial"/>
        </w:rPr>
        <w:t xml:space="preserve"> </w:t>
      </w:r>
      <w:r w:rsidR="00662057" w:rsidRPr="2D7E85E0">
        <w:rPr>
          <w:rFonts w:eastAsia="Arial" w:cs="Arial"/>
        </w:rPr>
        <w:t>Zejména se nepovažuje za dostatečné pouhé poskytnutí studijních materiálů k samostudiu</w:t>
      </w:r>
      <w:r w:rsidR="00662057" w:rsidRPr="2D7E85E0">
        <w:rPr>
          <w:rFonts w:eastAsia="Arial" w:cs="Arial"/>
          <w:lang w:eastAsia="ar-SA"/>
        </w:rPr>
        <w:t>.</w:t>
      </w:r>
      <w:r w:rsidR="00662057">
        <w:rPr>
          <w:rFonts w:eastAsia="Arial" w:cs="Arial"/>
          <w:lang w:eastAsia="ar-SA"/>
        </w:rPr>
        <w:t xml:space="preserve"> </w:t>
      </w:r>
      <w:r w:rsidR="00D350E5" w:rsidRPr="00662057">
        <w:rPr>
          <w:rFonts w:eastAsia="Arial" w:cs="Arial"/>
        </w:rPr>
        <w:t xml:space="preserve">Forma a metody výuky musí být </w:t>
      </w:r>
      <w:r w:rsidR="009D0F21">
        <w:rPr>
          <w:rFonts w:eastAsia="Arial" w:cs="Arial"/>
        </w:rPr>
        <w:t xml:space="preserve">náležitě </w:t>
      </w:r>
      <w:r w:rsidR="00D350E5" w:rsidRPr="00662057">
        <w:rPr>
          <w:rFonts w:eastAsia="Arial" w:cs="Arial"/>
        </w:rPr>
        <w:t>popsány v charakteristice předmětu.</w:t>
      </w:r>
      <w:r w:rsidRPr="00662057">
        <w:rPr>
          <w:rFonts w:eastAsia="Arial" w:cs="Arial"/>
        </w:rPr>
        <w:t xml:space="preserve"> </w:t>
      </w:r>
    </w:p>
    <w:p w14:paraId="10377293" w14:textId="21EA86C8" w:rsidR="4B2A618F" w:rsidRDefault="4B2A618F" w:rsidP="00BC4BB5">
      <w:pPr>
        <w:spacing w:after="0" w:line="240" w:lineRule="auto"/>
        <w:rPr>
          <w:rFonts w:eastAsia="Arial" w:cs="Arial"/>
          <w:lang w:eastAsia="ar-SA"/>
        </w:rPr>
      </w:pPr>
    </w:p>
    <w:p w14:paraId="0ABFA72F" w14:textId="66F37F0F" w:rsidR="39027D0C" w:rsidRDefault="39027D0C" w:rsidP="00BC4BB5">
      <w:pPr>
        <w:pStyle w:val="Odstavecseseznamem"/>
        <w:numPr>
          <w:ilvl w:val="0"/>
          <w:numId w:val="4"/>
        </w:numPr>
        <w:spacing w:before="20" w:after="20" w:line="240" w:lineRule="auto"/>
        <w:jc w:val="both"/>
        <w:rPr>
          <w:rFonts w:eastAsia="Arial" w:cs="Arial"/>
          <w:szCs w:val="20"/>
          <w:lang w:eastAsia="ar-SA"/>
        </w:rPr>
      </w:pPr>
      <w:r w:rsidRPr="2D7E85E0">
        <w:rPr>
          <w:rFonts w:eastAsia="Arial" w:cs="Arial"/>
          <w:szCs w:val="20"/>
        </w:rPr>
        <w:t xml:space="preserve">V případě, že má předmět zapsaný student se specifickými nároky, konzultuje </w:t>
      </w:r>
      <w:r w:rsidR="007E0D40">
        <w:rPr>
          <w:rFonts w:eastAsia="Arial" w:cs="Arial"/>
          <w:szCs w:val="20"/>
        </w:rPr>
        <w:t xml:space="preserve">s </w:t>
      </w:r>
      <w:r w:rsidRPr="2D7E85E0">
        <w:rPr>
          <w:rFonts w:eastAsia="Arial" w:cs="Arial"/>
          <w:szCs w:val="20"/>
        </w:rPr>
        <w:t>garant</w:t>
      </w:r>
      <w:r w:rsidR="007E0D40">
        <w:rPr>
          <w:rFonts w:eastAsia="Arial" w:cs="Arial"/>
          <w:szCs w:val="20"/>
        </w:rPr>
        <w:t>em</w:t>
      </w:r>
      <w:r w:rsidRPr="2D7E85E0">
        <w:rPr>
          <w:rFonts w:eastAsia="Arial" w:cs="Arial"/>
          <w:szCs w:val="20"/>
        </w:rPr>
        <w:t xml:space="preserve"> předmětu jeho přístupnost Středisk</w:t>
      </w:r>
      <w:r w:rsidR="007E0D40">
        <w:rPr>
          <w:rFonts w:eastAsia="Arial" w:cs="Arial"/>
          <w:szCs w:val="20"/>
        </w:rPr>
        <w:t>o</w:t>
      </w:r>
      <w:r w:rsidRPr="2D7E85E0">
        <w:rPr>
          <w:rFonts w:eastAsia="Arial" w:cs="Arial"/>
          <w:szCs w:val="20"/>
        </w:rPr>
        <w:t xml:space="preserve"> pro pomoc studentům se specifickými nároky.</w:t>
      </w:r>
    </w:p>
    <w:p w14:paraId="17B6E999" w14:textId="6FAEC52F" w:rsidR="002868B2" w:rsidRPr="002868B2" w:rsidRDefault="002868B2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  <w:lang w:eastAsia="ar-SA"/>
        </w:rPr>
      </w:pPr>
    </w:p>
    <w:p w14:paraId="10BB5C88" w14:textId="5257BD1A" w:rsidR="006B0A03" w:rsidRDefault="00BD12DD" w:rsidP="00BC4BB5">
      <w:pPr>
        <w:pStyle w:val="Odstavecseseznamem"/>
        <w:numPr>
          <w:ilvl w:val="0"/>
          <w:numId w:val="4"/>
        </w:numPr>
        <w:jc w:val="both"/>
        <w:rPr>
          <w:rFonts w:eastAsia="Arial" w:cs="Arial"/>
          <w:lang w:eastAsia="ar-SA"/>
        </w:rPr>
      </w:pPr>
      <w:r w:rsidRPr="2D7E85E0">
        <w:rPr>
          <w:rFonts w:eastAsia="Arial" w:cs="Arial"/>
        </w:rPr>
        <w:t>Pro studenty 1. ročníku zajistí garant studijního programu ve spolupráci s vyučujícími pravidelnou synchronní výuku ve vhodném rozsahu doprovázenou dostatečnou nabídkou individuálních konzultací.</w:t>
      </w:r>
    </w:p>
    <w:p w14:paraId="0AFE6943" w14:textId="00962A2C" w:rsidR="002868B2" w:rsidRPr="00D96353" w:rsidRDefault="002868B2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  <w:lang w:eastAsia="ar-SA"/>
        </w:rPr>
      </w:pPr>
    </w:p>
    <w:p w14:paraId="2A0D6E92" w14:textId="518146B2" w:rsidR="00F64651" w:rsidRPr="00D96353" w:rsidRDefault="00BD12DD" w:rsidP="00BC4BB5">
      <w:pPr>
        <w:pStyle w:val="Odstavecseseznamem"/>
        <w:numPr>
          <w:ilvl w:val="0"/>
          <w:numId w:val="4"/>
        </w:numPr>
        <w:jc w:val="both"/>
        <w:rPr>
          <w:rFonts w:eastAsia="Arial" w:cs="Arial"/>
        </w:rPr>
      </w:pPr>
      <w:r w:rsidRPr="00D96353">
        <w:rPr>
          <w:rFonts w:eastAsia="Arial" w:cs="Arial"/>
        </w:rPr>
        <w:t xml:space="preserve">Pro podporu výuky </w:t>
      </w:r>
      <w:r w:rsidR="002868B2" w:rsidRPr="00D96353">
        <w:rPr>
          <w:rFonts w:eastAsia="Arial" w:cs="Arial"/>
        </w:rPr>
        <w:t>je</w:t>
      </w:r>
      <w:r w:rsidRPr="00D96353">
        <w:rPr>
          <w:rFonts w:eastAsia="Arial" w:cs="Arial"/>
        </w:rPr>
        <w:t xml:space="preserve"> udržována a rozvíjena webová stránka </w:t>
      </w:r>
      <w:hyperlink r:id="rId11" w:history="1">
        <w:r w:rsidRPr="00D96353">
          <w:rPr>
            <w:rStyle w:val="Hypertextovodkaz"/>
            <w:color w:val="auto"/>
          </w:rPr>
          <w:t>is.muni.cz/samostudium/</w:t>
        </w:r>
      </w:hyperlink>
      <w:r w:rsidR="0087660F">
        <w:rPr>
          <w:rStyle w:val="Hypertextovodkaz"/>
          <w:color w:val="auto"/>
        </w:rPr>
        <w:t>.</w:t>
      </w:r>
      <w:r w:rsidR="002868B2" w:rsidRPr="00D96353">
        <w:rPr>
          <w:rFonts w:eastAsia="Arial" w:cs="Arial"/>
        </w:rPr>
        <w:t xml:space="preserve"> K</w:t>
      </w:r>
      <w:r w:rsidR="004C0E60" w:rsidRPr="00D96353">
        <w:rPr>
          <w:rFonts w:eastAsia="Arial" w:cs="Arial"/>
        </w:rPr>
        <w:t> dispozici je Metodika distančního zkoušen</w:t>
      </w:r>
      <w:r w:rsidR="008230BB" w:rsidRPr="00D96353">
        <w:rPr>
          <w:rFonts w:eastAsia="Arial" w:cs="Arial"/>
        </w:rPr>
        <w:t>í a ukončení předmětů č. 1/2020</w:t>
      </w:r>
      <w:r w:rsidR="000B4AD4">
        <w:rPr>
          <w:rFonts w:eastAsia="Arial" w:cs="Arial"/>
        </w:rPr>
        <w:t xml:space="preserve"> </w:t>
      </w:r>
      <w:r w:rsidR="0087660F">
        <w:rPr>
          <w:rFonts w:eastAsia="Arial" w:cs="Arial"/>
        </w:rPr>
        <w:t>(</w:t>
      </w:r>
      <w:proofErr w:type="gramStart"/>
      <w:r w:rsidR="0087660F">
        <w:rPr>
          <w:rFonts w:eastAsia="Arial" w:cs="Arial"/>
        </w:rPr>
        <w:t xml:space="preserve">viz </w:t>
      </w:r>
      <w:hyperlink r:id="rId12" w:history="1">
        <w:r w:rsidR="00F36CD9" w:rsidRPr="00F36CD9">
          <w:rPr>
            <w:rStyle w:val="Hypertextovodkaz"/>
            <w:rFonts w:eastAsia="Arial" w:cs="Arial"/>
          </w:rPr>
          <w:t>is</w:t>
        </w:r>
        <w:proofErr w:type="gramEnd"/>
        <w:r w:rsidR="00F36CD9" w:rsidRPr="00F36CD9">
          <w:rPr>
            <w:rStyle w:val="Hypertextovodkaz"/>
            <w:rFonts w:eastAsia="Arial" w:cs="Arial"/>
          </w:rPr>
          <w:t>.muni.cz/go/</w:t>
        </w:r>
        <w:proofErr w:type="spellStart"/>
        <w:r w:rsidR="00F36CD9" w:rsidRPr="00F36CD9">
          <w:rPr>
            <w:rStyle w:val="Hypertextovodkaz"/>
            <w:rFonts w:eastAsia="Arial" w:cs="Arial"/>
          </w:rPr>
          <w:t>distancni_zkouseni</w:t>
        </w:r>
        <w:proofErr w:type="spellEnd"/>
      </w:hyperlink>
      <w:r w:rsidR="000B4AD4">
        <w:rPr>
          <w:rFonts w:eastAsia="Arial" w:cs="Arial"/>
        </w:rPr>
        <w:t xml:space="preserve"> </w:t>
      </w:r>
      <w:r w:rsidR="0087660F">
        <w:rPr>
          <w:rFonts w:eastAsia="Arial" w:cs="Arial"/>
        </w:rPr>
        <w:t>).</w:t>
      </w:r>
    </w:p>
    <w:p w14:paraId="5AC043B3" w14:textId="77777777" w:rsidR="00F64651" w:rsidRPr="00662057" w:rsidRDefault="00F64651" w:rsidP="00662057">
      <w:pPr>
        <w:pStyle w:val="Odstavecseseznamem"/>
        <w:numPr>
          <w:ilvl w:val="0"/>
          <w:numId w:val="0"/>
        </w:numPr>
        <w:ind w:left="454"/>
        <w:rPr>
          <w:rFonts w:eastAsia="Arial" w:cs="Arial"/>
        </w:rPr>
      </w:pPr>
    </w:p>
    <w:p w14:paraId="19B95232" w14:textId="1B5F933C" w:rsidR="00F366B1" w:rsidRDefault="00F366B1" w:rsidP="2D7E85E0">
      <w:pPr>
        <w:pStyle w:val="Odstavecseseznamem"/>
        <w:numPr>
          <w:ilvl w:val="0"/>
          <w:numId w:val="0"/>
        </w:numPr>
        <w:ind w:left="720"/>
        <w:rPr>
          <w:rFonts w:eastAsia="Arial" w:cs="Arial"/>
        </w:rPr>
      </w:pPr>
    </w:p>
    <w:p w14:paraId="03336076" w14:textId="77777777" w:rsidR="008F415F" w:rsidRPr="00564866" w:rsidRDefault="008F415F" w:rsidP="2D7E85E0">
      <w:pPr>
        <w:pStyle w:val="W3MUZkonParagraf"/>
        <w:rPr>
          <w:rFonts w:eastAsia="Arial"/>
        </w:rPr>
      </w:pPr>
      <w:r w:rsidRPr="2D7E85E0">
        <w:rPr>
          <w:rFonts w:eastAsia="Arial"/>
        </w:rPr>
        <w:lastRenderedPageBreak/>
        <w:t>Článek 3</w:t>
      </w:r>
    </w:p>
    <w:p w14:paraId="650832E8" w14:textId="7266BA48" w:rsidR="008F415F" w:rsidRDefault="008F415F" w:rsidP="2D7E85E0">
      <w:pPr>
        <w:pStyle w:val="W3MUZkonParagrafNzev"/>
        <w:rPr>
          <w:rFonts w:eastAsia="Arial"/>
        </w:rPr>
      </w:pPr>
      <w:r w:rsidRPr="2D7E85E0">
        <w:rPr>
          <w:rFonts w:eastAsia="Arial"/>
        </w:rPr>
        <w:t>Pořízení záznamu výuky</w:t>
      </w:r>
    </w:p>
    <w:p w14:paraId="299A5631" w14:textId="1ED75575" w:rsidR="002868B2" w:rsidRDefault="00A93957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2D7E85E0">
        <w:rPr>
          <w:rFonts w:eastAsia="Arial" w:cs="Arial"/>
        </w:rPr>
        <w:t xml:space="preserve">On-line výuka </w:t>
      </w:r>
      <w:r w:rsidR="000A3071">
        <w:rPr>
          <w:rFonts w:eastAsia="Arial" w:cs="Arial"/>
        </w:rPr>
        <w:t xml:space="preserve">je </w:t>
      </w:r>
      <w:r w:rsidR="006E6F45" w:rsidRPr="2D7E85E0">
        <w:rPr>
          <w:rFonts w:eastAsia="Arial" w:cs="Arial"/>
        </w:rPr>
        <w:t>ve všech typech vzdělá</w:t>
      </w:r>
      <w:r w:rsidR="000A3071">
        <w:rPr>
          <w:rFonts w:eastAsia="Arial" w:cs="Arial"/>
        </w:rPr>
        <w:t>vá</w:t>
      </w:r>
      <w:r w:rsidR="006E6F45" w:rsidRPr="2D7E85E0">
        <w:rPr>
          <w:rFonts w:eastAsia="Arial" w:cs="Arial"/>
        </w:rPr>
        <w:t xml:space="preserve">ní </w:t>
      </w:r>
      <w:r w:rsidRPr="2D7E85E0">
        <w:rPr>
          <w:rFonts w:eastAsia="Arial" w:cs="Arial"/>
        </w:rPr>
        <w:t xml:space="preserve">realizována za použití prostředků dálkové komunikace. </w:t>
      </w:r>
      <w:r w:rsidR="006E6F45" w:rsidRPr="2D7E85E0">
        <w:rPr>
          <w:rFonts w:eastAsia="Arial" w:cs="Arial"/>
        </w:rPr>
        <w:t>Audiovizuální i</w:t>
      </w:r>
      <w:r w:rsidRPr="2D7E85E0">
        <w:rPr>
          <w:rFonts w:eastAsia="Arial" w:cs="Arial"/>
        </w:rPr>
        <w:t>nterakce mezi vyučujícím a studenty</w:t>
      </w:r>
      <w:r w:rsidR="006E6F45" w:rsidRPr="2D7E85E0">
        <w:rPr>
          <w:rFonts w:eastAsia="Arial" w:cs="Arial"/>
        </w:rPr>
        <w:t xml:space="preserve"> může být nutnou podmínkou pro naplnění cílů výuky daného předmětu.</w:t>
      </w:r>
    </w:p>
    <w:p w14:paraId="4E96674B" w14:textId="2413E08D" w:rsidR="00A93957" w:rsidRDefault="006E6F45" w:rsidP="00BC4BB5">
      <w:pPr>
        <w:pStyle w:val="Odstavecseseznamem"/>
        <w:numPr>
          <w:ilvl w:val="0"/>
          <w:numId w:val="0"/>
        </w:numPr>
        <w:ind w:left="720"/>
        <w:jc w:val="both"/>
        <w:rPr>
          <w:rFonts w:eastAsia="Arial" w:cs="Arial"/>
        </w:rPr>
      </w:pPr>
      <w:r w:rsidRPr="2D7E85E0">
        <w:rPr>
          <w:rFonts w:eastAsia="Arial" w:cs="Arial"/>
        </w:rPr>
        <w:t xml:space="preserve"> </w:t>
      </w:r>
    </w:p>
    <w:p w14:paraId="2E0B1F49" w14:textId="350E1459" w:rsidR="007A4911" w:rsidRDefault="00313EF2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2D7E85E0">
        <w:rPr>
          <w:rFonts w:eastAsia="Arial" w:cs="Arial"/>
        </w:rPr>
        <w:t>Garant předmětu</w:t>
      </w:r>
      <w:r w:rsidR="00DB0DBE" w:rsidRPr="2D7E85E0">
        <w:rPr>
          <w:rFonts w:eastAsia="Arial" w:cs="Arial"/>
        </w:rPr>
        <w:t xml:space="preserve"> je oprávněn rozho</w:t>
      </w:r>
      <w:r w:rsidR="001D217C" w:rsidRPr="2D7E85E0">
        <w:rPr>
          <w:rFonts w:eastAsia="Arial" w:cs="Arial"/>
        </w:rPr>
        <w:t>dnout o pořízení záznamu povinné i nepovinné výuky</w:t>
      </w:r>
      <w:r w:rsidR="00D350E5">
        <w:rPr>
          <w:rFonts w:eastAsia="Arial" w:cs="Arial"/>
        </w:rPr>
        <w:t xml:space="preserve"> a </w:t>
      </w:r>
      <w:r w:rsidR="00EB068A">
        <w:rPr>
          <w:rFonts w:eastAsia="Arial" w:cs="Arial"/>
        </w:rPr>
        <w:t xml:space="preserve">toto rozhodnutí </w:t>
      </w:r>
      <w:r w:rsidR="00D350E5">
        <w:rPr>
          <w:rFonts w:eastAsia="Arial" w:cs="Arial"/>
        </w:rPr>
        <w:t>vyznačí v charakteristice předmět</w:t>
      </w:r>
      <w:r w:rsidR="00F64651">
        <w:rPr>
          <w:rFonts w:eastAsia="Arial" w:cs="Arial"/>
        </w:rPr>
        <w:t xml:space="preserve">u. </w:t>
      </w:r>
      <w:r w:rsidR="00AE5C3C">
        <w:rPr>
          <w:rFonts w:eastAsia="Arial" w:cs="Arial"/>
        </w:rPr>
        <w:t>Pokud g</w:t>
      </w:r>
      <w:r w:rsidR="00F64651">
        <w:rPr>
          <w:rFonts w:eastAsia="Arial" w:cs="Arial"/>
        </w:rPr>
        <w:t>arant předmětu</w:t>
      </w:r>
      <w:r w:rsidR="00AE5C3C">
        <w:rPr>
          <w:rFonts w:eastAsia="Arial" w:cs="Arial"/>
        </w:rPr>
        <w:t xml:space="preserve"> </w:t>
      </w:r>
      <w:r w:rsidR="00F64651">
        <w:rPr>
          <w:rFonts w:eastAsia="Arial" w:cs="Arial"/>
        </w:rPr>
        <w:t>rozhodne o pořízení záznamu, vyznačí na tomtéž místě,</w:t>
      </w:r>
      <w:r w:rsidR="00F64651" w:rsidRPr="00F64651">
        <w:rPr>
          <w:rFonts w:eastAsia="Arial" w:cs="Arial"/>
          <w:color w:val="000000" w:themeColor="text1"/>
        </w:rPr>
        <w:t xml:space="preserve"> </w:t>
      </w:r>
      <w:r w:rsidR="00F64651" w:rsidRPr="00A21DB5">
        <w:rPr>
          <w:rFonts w:eastAsia="Arial" w:cs="Arial"/>
          <w:color w:val="000000" w:themeColor="text1"/>
        </w:rPr>
        <w:t xml:space="preserve">jak bude se záznamem dále nakládáno, tj. že záznam bude (nebo může být) použit jako studijní materiál pro studenty daného </w:t>
      </w:r>
      <w:r w:rsidR="00F64651" w:rsidRPr="00F64651">
        <w:rPr>
          <w:rFonts w:eastAsia="Arial" w:cs="Arial"/>
        </w:rPr>
        <w:t>předmětu</w:t>
      </w:r>
      <w:r w:rsidR="00E50F7C">
        <w:rPr>
          <w:rFonts w:eastAsia="Arial" w:cs="Arial"/>
        </w:rPr>
        <w:t xml:space="preserve"> a za jakých podmínek</w:t>
      </w:r>
      <w:r w:rsidR="00F64651" w:rsidRPr="00F64651">
        <w:rPr>
          <w:rFonts w:eastAsia="Arial" w:cs="Arial"/>
        </w:rPr>
        <w:t>. Garant předmětu rovněž vyznačí, kde bude záznam uložen, jak dlouho bude záznam uložen</w:t>
      </w:r>
      <w:r w:rsidR="00E50F7C">
        <w:rPr>
          <w:rFonts w:eastAsia="Arial" w:cs="Arial"/>
        </w:rPr>
        <w:t xml:space="preserve"> a</w:t>
      </w:r>
      <w:r w:rsidR="00F64651" w:rsidRPr="00F64651">
        <w:rPr>
          <w:rFonts w:eastAsia="Arial" w:cs="Arial"/>
        </w:rPr>
        <w:t xml:space="preserve"> kdo k němu bude mít přístup.</w:t>
      </w:r>
    </w:p>
    <w:p w14:paraId="782F5C1E" w14:textId="77777777" w:rsidR="00905068" w:rsidRPr="00905068" w:rsidRDefault="00905068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</w:rPr>
      </w:pPr>
    </w:p>
    <w:p w14:paraId="0BF48A91" w14:textId="77777777" w:rsidR="00AE4B1A" w:rsidRDefault="00A30689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00F64651">
        <w:rPr>
          <w:rFonts w:eastAsia="Arial" w:cs="Arial"/>
        </w:rPr>
        <w:t>Garant předmětu rozhodne o pořízení záznamu výuky také tehdy, jestliže o to požádá Středisko pro pomoc studentům se specifickými nároky.</w:t>
      </w:r>
    </w:p>
    <w:p w14:paraId="57F97954" w14:textId="77777777" w:rsidR="00AE4B1A" w:rsidRPr="00AE4B1A" w:rsidRDefault="00AE4B1A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</w:rPr>
      </w:pPr>
    </w:p>
    <w:p w14:paraId="117FFC65" w14:textId="1453C69D" w:rsidR="00F64651" w:rsidRPr="00AE4B1A" w:rsidRDefault="007A4911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00AE4B1A">
        <w:rPr>
          <w:rFonts w:eastAsia="Arial" w:cs="Arial"/>
        </w:rPr>
        <w:t>Záznam dle odst. 2</w:t>
      </w:r>
      <w:r w:rsidR="00344367" w:rsidRPr="00AE4B1A">
        <w:rPr>
          <w:rFonts w:eastAsia="Arial" w:cs="Arial"/>
        </w:rPr>
        <w:t xml:space="preserve"> tohoto metodického listu</w:t>
      </w:r>
      <w:r w:rsidRPr="00AE4B1A">
        <w:rPr>
          <w:rFonts w:eastAsia="Arial" w:cs="Arial"/>
        </w:rPr>
        <w:t xml:space="preserve"> </w:t>
      </w:r>
      <w:r w:rsidR="00344367" w:rsidRPr="00AE4B1A">
        <w:rPr>
          <w:rFonts w:eastAsia="Arial" w:cs="Arial"/>
        </w:rPr>
        <w:t>je</w:t>
      </w:r>
      <w:r w:rsidRPr="00AE4B1A">
        <w:rPr>
          <w:rFonts w:eastAsia="Arial" w:cs="Arial"/>
        </w:rPr>
        <w:t xml:space="preserve"> zaměstnaneck</w:t>
      </w:r>
      <w:r w:rsidR="00344367" w:rsidRPr="00AE4B1A">
        <w:rPr>
          <w:rFonts w:eastAsia="Arial" w:cs="Arial"/>
        </w:rPr>
        <w:t>ým</w:t>
      </w:r>
      <w:r w:rsidRPr="00AE4B1A">
        <w:rPr>
          <w:rFonts w:eastAsia="Arial" w:cs="Arial"/>
        </w:rPr>
        <w:t xml:space="preserve"> díl</w:t>
      </w:r>
      <w:r w:rsidR="00344367" w:rsidRPr="00AE4B1A">
        <w:rPr>
          <w:rFonts w:eastAsia="Arial" w:cs="Arial"/>
        </w:rPr>
        <w:t>em</w:t>
      </w:r>
      <w:r w:rsidRPr="00AE4B1A">
        <w:rPr>
          <w:rFonts w:eastAsia="Arial" w:cs="Arial"/>
        </w:rPr>
        <w:t xml:space="preserve"> podle čl. 3 odst. 27</w:t>
      </w:r>
      <w:r w:rsidR="00344367" w:rsidRPr="00AE4B1A">
        <w:rPr>
          <w:rFonts w:eastAsia="Arial" w:cs="Arial"/>
        </w:rPr>
        <w:t xml:space="preserve"> </w:t>
      </w:r>
      <w:r>
        <w:t>Směrnice Masarykovy univerzity č. 10/2013</w:t>
      </w:r>
      <w:r w:rsidR="00344367">
        <w:t xml:space="preserve"> </w:t>
      </w:r>
      <w:r>
        <w:t>Duševní vlastnictví</w:t>
      </w:r>
      <w:r w:rsidR="006F32BE">
        <w:t xml:space="preserve">, kde vykonavatelem </w:t>
      </w:r>
      <w:r w:rsidR="00E368B8">
        <w:t>majetkových práv je Masarykova u</w:t>
      </w:r>
      <w:r w:rsidR="006F32BE">
        <w:t>niverzita</w:t>
      </w:r>
      <w:r w:rsidR="00F64651" w:rsidRPr="00AE4B1A">
        <w:rPr>
          <w:rFonts w:eastAsia="Arial" w:cs="Arial"/>
        </w:rPr>
        <w:t xml:space="preserve"> </w:t>
      </w:r>
      <w:r w:rsidR="00344367" w:rsidRPr="00AE4B1A">
        <w:rPr>
          <w:rFonts w:eastAsia="Arial" w:cs="Arial"/>
        </w:rPr>
        <w:t xml:space="preserve">a </w:t>
      </w:r>
      <w:r w:rsidR="006F32BE" w:rsidRPr="00AE4B1A">
        <w:rPr>
          <w:rFonts w:eastAsia="Arial" w:cs="Arial"/>
        </w:rPr>
        <w:t xml:space="preserve">zároveň </w:t>
      </w:r>
      <w:r w:rsidR="00344367" w:rsidRPr="00AE4B1A">
        <w:rPr>
          <w:rFonts w:eastAsia="Arial" w:cs="Arial"/>
        </w:rPr>
        <w:t>zvukově obrazovým záznamem podle §79 zákona č. 121/2000 Sb. (autorský zákon)</w:t>
      </w:r>
      <w:r w:rsidR="006F32BE" w:rsidRPr="00AE4B1A">
        <w:rPr>
          <w:rFonts w:eastAsia="Arial" w:cs="Arial"/>
        </w:rPr>
        <w:t xml:space="preserve">. Těmito předpisy je užití záznamu regulováno. </w:t>
      </w:r>
    </w:p>
    <w:p w14:paraId="76027665" w14:textId="77777777" w:rsidR="00F64651" w:rsidRPr="00F64651" w:rsidRDefault="00F64651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</w:rPr>
      </w:pPr>
    </w:p>
    <w:p w14:paraId="658FBA5A" w14:textId="0F40C3D6" w:rsidR="00D96353" w:rsidRPr="00D96353" w:rsidRDefault="00152EB3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00A21DB5">
        <w:rPr>
          <w:rFonts w:eastAsia="Arial" w:cs="Arial"/>
        </w:rPr>
        <w:t xml:space="preserve">Vyučující je povinen výslovně upozornit studenty na začátku každého vyučovacího celku, </w:t>
      </w:r>
      <w:r w:rsidR="00BC5BC6" w:rsidRPr="00A21DB5">
        <w:rPr>
          <w:rFonts w:eastAsia="Arial" w:cs="Arial"/>
        </w:rPr>
        <w:t xml:space="preserve">který má být zaznamenán, </w:t>
      </w:r>
      <w:r w:rsidRPr="00A21DB5">
        <w:rPr>
          <w:rFonts w:eastAsia="Arial" w:cs="Arial"/>
        </w:rPr>
        <w:t>že výuka bude nahrávána</w:t>
      </w:r>
      <w:r w:rsidR="00F64651">
        <w:rPr>
          <w:rFonts w:eastAsia="Arial" w:cs="Arial"/>
        </w:rPr>
        <w:t xml:space="preserve">. </w:t>
      </w:r>
      <w:r w:rsidRPr="00F64651">
        <w:rPr>
          <w:rFonts w:eastAsia="Arial" w:cs="Arial"/>
        </w:rPr>
        <w:t xml:space="preserve">Spolu s tím </w:t>
      </w:r>
      <w:r w:rsidRPr="00F64651">
        <w:rPr>
          <w:rFonts w:eastAsia="Arial" w:cs="Arial"/>
          <w:color w:val="000000" w:themeColor="text1"/>
        </w:rPr>
        <w:t>vyučující student</w:t>
      </w:r>
      <w:r w:rsidR="00F64651">
        <w:rPr>
          <w:rFonts w:eastAsia="Arial" w:cs="Arial"/>
          <w:color w:val="000000" w:themeColor="text1"/>
        </w:rPr>
        <w:t>y</w:t>
      </w:r>
      <w:r w:rsidRPr="00F64651">
        <w:rPr>
          <w:rFonts w:eastAsia="Arial" w:cs="Arial"/>
          <w:color w:val="000000" w:themeColor="text1"/>
        </w:rPr>
        <w:t xml:space="preserve"> </w:t>
      </w:r>
      <w:r w:rsidR="00F64651">
        <w:rPr>
          <w:rFonts w:eastAsia="Arial" w:cs="Arial"/>
          <w:color w:val="000000" w:themeColor="text1"/>
        </w:rPr>
        <w:t>poučí</w:t>
      </w:r>
      <w:r w:rsidRPr="00F64651">
        <w:rPr>
          <w:rFonts w:eastAsia="Arial" w:cs="Arial"/>
          <w:color w:val="000000" w:themeColor="text1"/>
        </w:rPr>
        <w:t xml:space="preserve">, </w:t>
      </w:r>
      <w:r w:rsidR="00F64651">
        <w:rPr>
          <w:rFonts w:eastAsia="Arial" w:cs="Arial"/>
          <w:color w:val="000000" w:themeColor="text1"/>
        </w:rPr>
        <w:t>že informace o nakládání se záznamem naleznou v charakteristice k předmětu.</w:t>
      </w:r>
    </w:p>
    <w:p w14:paraId="42A5AFC6" w14:textId="77777777" w:rsidR="00D96353" w:rsidRPr="00D96353" w:rsidRDefault="00D96353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</w:rPr>
      </w:pPr>
    </w:p>
    <w:p w14:paraId="0014DC39" w14:textId="4199EB3A" w:rsidR="00A21DB5" w:rsidRDefault="00D96353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00D96353">
        <w:rPr>
          <w:rFonts w:eastAsia="Arial" w:cs="Arial"/>
          <w:color w:val="000000" w:themeColor="text1"/>
        </w:rPr>
        <w:t xml:space="preserve">V případě, že garant předmětu a vyučující splní postupem </w:t>
      </w:r>
      <w:r w:rsidR="00AE4B1A">
        <w:rPr>
          <w:rFonts w:eastAsia="Arial" w:cs="Arial"/>
          <w:color w:val="000000" w:themeColor="text1"/>
        </w:rPr>
        <w:t xml:space="preserve">uvedeným v odst. 2 </w:t>
      </w:r>
      <w:r w:rsidRPr="00D96353">
        <w:rPr>
          <w:rFonts w:eastAsia="Arial" w:cs="Arial"/>
          <w:color w:val="000000" w:themeColor="text1"/>
        </w:rPr>
        <w:t>všechny povinnosti spojené s ochranou osobních údajů</w:t>
      </w:r>
      <w:r w:rsidR="001E0770">
        <w:rPr>
          <w:rFonts w:eastAsia="Arial" w:cs="Arial"/>
          <w:color w:val="000000" w:themeColor="text1"/>
        </w:rPr>
        <w:t xml:space="preserve"> a osobnostních práv</w:t>
      </w:r>
      <w:r w:rsidRPr="00D96353">
        <w:rPr>
          <w:rFonts w:eastAsia="Arial" w:cs="Arial"/>
          <w:color w:val="000000" w:themeColor="text1"/>
        </w:rPr>
        <w:t xml:space="preserve"> studentů, je vyučující </w:t>
      </w:r>
      <w:r w:rsidR="00360DD3" w:rsidRPr="00D96353">
        <w:rPr>
          <w:rFonts w:eastAsia="Arial" w:cs="Arial"/>
        </w:rPr>
        <w:t>v</w:t>
      </w:r>
      <w:r w:rsidR="00360DD3">
        <w:rPr>
          <w:rFonts w:eastAsia="Arial" w:cs="Arial"/>
        </w:rPr>
        <w:t> </w:t>
      </w:r>
      <w:r w:rsidR="00360DD3" w:rsidRPr="00D96353">
        <w:rPr>
          <w:rFonts w:eastAsia="Arial" w:cs="Arial"/>
        </w:rPr>
        <w:t xml:space="preserve">případě výuky </w:t>
      </w:r>
      <w:r w:rsidR="00360DD3">
        <w:rPr>
          <w:rFonts w:eastAsia="Arial" w:cs="Arial"/>
        </w:rPr>
        <w:t xml:space="preserve">vyžadující účast studentů </w:t>
      </w:r>
      <w:r w:rsidRPr="00D96353">
        <w:rPr>
          <w:rFonts w:eastAsia="Arial" w:cs="Arial"/>
        </w:rPr>
        <w:t xml:space="preserve">oprávněn požadovat po studentech zapnutí kamer, aby bylo možné naplnit cíle předmětu, jak je uvedeno v odst. 1. </w:t>
      </w:r>
    </w:p>
    <w:p w14:paraId="6C0ABAE5" w14:textId="77777777" w:rsidR="00D96353" w:rsidRPr="00D96353" w:rsidRDefault="00D96353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</w:rPr>
      </w:pPr>
    </w:p>
    <w:p w14:paraId="5642F5EF" w14:textId="77777777" w:rsidR="00B31F12" w:rsidRPr="00B31F12" w:rsidRDefault="00B31F12" w:rsidP="00BC4BB5">
      <w:pPr>
        <w:pStyle w:val="Odstavecseseznamem"/>
        <w:numPr>
          <w:ilvl w:val="0"/>
          <w:numId w:val="8"/>
        </w:numPr>
        <w:jc w:val="both"/>
        <w:rPr>
          <w:rFonts w:cs="Arial"/>
          <w:szCs w:val="20"/>
        </w:rPr>
      </w:pPr>
      <w:r w:rsidRPr="00B31F12">
        <w:rPr>
          <w:rFonts w:cs="Arial"/>
          <w:szCs w:val="20"/>
        </w:rPr>
        <w:t>Užívání záznamu je možné jen v souladu s Nařízením Evropského parlamentu a Rady (EU) 2016/679 ze dne 27. dubna 2016 o ochraně fyzických osob v souvislosti se zpracováním osobních údajů a o volném pohybu těchto údajů a o zrušení směrnice 95/46/ES (obecné nařízení o ochraně osobních údajů) a v souladu se zákonem č. 121/2000 Sb. (autorský zákon). Uživatelé zejména nejsou oprávněni záznam rozšiřovat, pronajímat, půjčovat nebo sdělovat veřejnosti, a to z důvodu ochrany práv a zájmů účastníků výuky nebo třetích osob, a univerzity jako takové.</w:t>
      </w:r>
    </w:p>
    <w:p w14:paraId="60C765F3" w14:textId="4357B55E" w:rsidR="00AE4B1A" w:rsidRPr="00B31F12" w:rsidRDefault="00AE4B1A" w:rsidP="00BC4BB5">
      <w:pPr>
        <w:pStyle w:val="Odstavecseseznamem"/>
        <w:numPr>
          <w:ilvl w:val="0"/>
          <w:numId w:val="0"/>
        </w:numPr>
        <w:ind w:left="720"/>
        <w:jc w:val="both"/>
        <w:rPr>
          <w:rFonts w:eastAsia="Arial" w:cs="Arial"/>
        </w:rPr>
      </w:pPr>
    </w:p>
    <w:p w14:paraId="2C4DCA30" w14:textId="0E013E80" w:rsidR="006E3B14" w:rsidRPr="00AE4B1A" w:rsidRDefault="0089030C" w:rsidP="00BC4BB5">
      <w:pPr>
        <w:pStyle w:val="Odstavecseseznamem"/>
        <w:numPr>
          <w:ilvl w:val="0"/>
          <w:numId w:val="8"/>
        </w:numPr>
        <w:jc w:val="both"/>
        <w:rPr>
          <w:rStyle w:val="Hypertextovodkaz"/>
          <w:rFonts w:eastAsia="Arial" w:cs="Arial"/>
          <w:color w:val="auto"/>
          <w:u w:val="none"/>
        </w:rPr>
      </w:pPr>
      <w:r w:rsidRPr="00AE4B1A">
        <w:rPr>
          <w:rFonts w:eastAsia="Arial" w:cs="Arial"/>
          <w:color w:val="000000" w:themeColor="text1"/>
        </w:rPr>
        <w:t>Vyučující uloží záznam výuky</w:t>
      </w:r>
      <w:r w:rsidR="008C1DC1" w:rsidRPr="00AE4B1A">
        <w:rPr>
          <w:rFonts w:eastAsia="Arial" w:cs="Arial"/>
          <w:color w:val="000000" w:themeColor="text1"/>
        </w:rPr>
        <w:t xml:space="preserve"> podle odst. 2 a 3</w:t>
      </w:r>
      <w:r w:rsidR="336A1E1A" w:rsidRPr="00AE4B1A">
        <w:rPr>
          <w:rFonts w:eastAsia="Arial" w:cs="Arial"/>
          <w:color w:val="000000" w:themeColor="text1"/>
        </w:rPr>
        <w:t xml:space="preserve"> do aplikace Online výuka v daném předmětu v IS MU</w:t>
      </w:r>
      <w:r w:rsidR="50639096" w:rsidRPr="00AE4B1A">
        <w:rPr>
          <w:rFonts w:eastAsia="Arial" w:cs="Arial"/>
          <w:color w:val="000000" w:themeColor="text1"/>
        </w:rPr>
        <w:t xml:space="preserve"> a zpřístupní </w:t>
      </w:r>
      <w:r w:rsidR="006F32BE" w:rsidRPr="006F32BE">
        <w:t xml:space="preserve">jeho </w:t>
      </w:r>
      <w:r w:rsidR="00AE4B1A">
        <w:t>z</w:t>
      </w:r>
      <w:r w:rsidR="006F32BE" w:rsidRPr="006F32BE">
        <w:t>hlédnutí se zamezením neoprávněného stažení souboru</w:t>
      </w:r>
      <w:r w:rsidR="00A46FC8" w:rsidRPr="00AE4B1A">
        <w:rPr>
          <w:rFonts w:eastAsia="Arial" w:cs="Arial"/>
          <w:color w:val="000000" w:themeColor="text1"/>
        </w:rPr>
        <w:t xml:space="preserve"> pouze </w:t>
      </w:r>
      <w:r w:rsidR="50639096" w:rsidRPr="00AE4B1A">
        <w:rPr>
          <w:rFonts w:eastAsia="Arial" w:cs="Arial"/>
          <w:color w:val="000000" w:themeColor="text1"/>
        </w:rPr>
        <w:t>studentům předmětu</w:t>
      </w:r>
      <w:r w:rsidR="68BC66AF" w:rsidRPr="00AE4B1A">
        <w:rPr>
          <w:rFonts w:eastAsia="Arial" w:cs="Arial"/>
          <w:color w:val="000000" w:themeColor="text1"/>
        </w:rPr>
        <w:t xml:space="preserve">. </w:t>
      </w:r>
      <w:r w:rsidR="515E7C67" w:rsidRPr="00AE4B1A">
        <w:rPr>
          <w:rFonts w:eastAsia="Arial" w:cs="Arial"/>
          <w:color w:val="000000" w:themeColor="text1"/>
        </w:rPr>
        <w:t>Pro technickou pomoc v práci se záznamy lze využít služeb fakultního e-technika, návody</w:t>
      </w:r>
      <w:r w:rsidR="0515A4AD" w:rsidRPr="00AE4B1A">
        <w:rPr>
          <w:rFonts w:eastAsia="Arial" w:cs="Arial"/>
          <w:color w:val="000000" w:themeColor="text1"/>
        </w:rPr>
        <w:t xml:space="preserve"> vyučující nalezne</w:t>
      </w:r>
      <w:r w:rsidR="515E7C67" w:rsidRPr="00AE4B1A">
        <w:rPr>
          <w:rFonts w:eastAsia="Arial" w:cs="Arial"/>
          <w:color w:val="000000" w:themeColor="text1"/>
        </w:rPr>
        <w:t xml:space="preserve"> na </w:t>
      </w:r>
      <w:hyperlink r:id="rId13" w:anchor="archivace" w:history="1">
        <w:r w:rsidR="0011722D" w:rsidRPr="00AE4B1A">
          <w:rPr>
            <w:rStyle w:val="Hypertextovodkaz"/>
            <w:rFonts w:eastAsia="Arial" w:cs="Arial"/>
          </w:rPr>
          <w:t>https://is.muni.cz/samostudium/pages/02-online.html#archivace</w:t>
        </w:r>
      </w:hyperlink>
      <w:r w:rsidR="0011722D" w:rsidRPr="00AE4B1A">
        <w:rPr>
          <w:rFonts w:eastAsia="Arial" w:cs="Arial"/>
          <w:color w:val="000000" w:themeColor="text1"/>
        </w:rPr>
        <w:t>.</w:t>
      </w:r>
    </w:p>
    <w:p w14:paraId="39023CC0" w14:textId="77777777" w:rsidR="003173F3" w:rsidRPr="00D96353" w:rsidRDefault="003173F3" w:rsidP="00BC4BB5">
      <w:pPr>
        <w:pStyle w:val="Odstavecseseznamem"/>
        <w:numPr>
          <w:ilvl w:val="0"/>
          <w:numId w:val="0"/>
        </w:numPr>
        <w:ind w:left="720"/>
        <w:jc w:val="both"/>
        <w:rPr>
          <w:rFonts w:eastAsia="Arial" w:cs="Arial"/>
          <w:color w:val="000000" w:themeColor="text1"/>
          <w:szCs w:val="20"/>
        </w:rPr>
      </w:pPr>
    </w:p>
    <w:p w14:paraId="24E61C11" w14:textId="7CCCB129" w:rsidR="00F366B1" w:rsidRPr="00C931E0" w:rsidRDefault="00B10EE3" w:rsidP="00BC4BB5">
      <w:pPr>
        <w:pStyle w:val="Odstavecseseznamem"/>
        <w:numPr>
          <w:ilvl w:val="0"/>
          <w:numId w:val="8"/>
        </w:numPr>
        <w:jc w:val="both"/>
        <w:rPr>
          <w:rFonts w:eastAsia="Arial" w:cs="Arial"/>
        </w:rPr>
      </w:pPr>
      <w:r w:rsidRPr="00D96353">
        <w:rPr>
          <w:rFonts w:eastAsia="Arial" w:cs="Arial"/>
        </w:rPr>
        <w:t xml:space="preserve">Vyučující může </w:t>
      </w:r>
      <w:r w:rsidR="001E012B">
        <w:rPr>
          <w:rFonts w:eastAsia="Arial" w:cs="Arial"/>
        </w:rPr>
        <w:t xml:space="preserve">též </w:t>
      </w:r>
      <w:r w:rsidRPr="00D96353">
        <w:rPr>
          <w:rFonts w:eastAsia="Arial" w:cs="Arial"/>
        </w:rPr>
        <w:t>pořídit záznam své výuky bez přítomnosti studentů</w:t>
      </w:r>
      <w:r w:rsidR="006F32BE">
        <w:rPr>
          <w:rFonts w:eastAsia="Arial" w:cs="Arial"/>
        </w:rPr>
        <w:t xml:space="preserve"> nebo </w:t>
      </w:r>
      <w:r w:rsidR="005B771E" w:rsidRPr="00D96353">
        <w:rPr>
          <w:rFonts w:eastAsia="Arial" w:cs="Arial"/>
        </w:rPr>
        <w:t>záznam výuky s přítomností studentů bez zapnutých kamer</w:t>
      </w:r>
      <w:r w:rsidR="006F32BE">
        <w:rPr>
          <w:rFonts w:eastAsia="Arial" w:cs="Arial"/>
        </w:rPr>
        <w:t xml:space="preserve"> a mikrofonů</w:t>
      </w:r>
      <w:r w:rsidR="00A30689">
        <w:rPr>
          <w:rFonts w:eastAsia="Arial" w:cs="Arial"/>
        </w:rPr>
        <w:t>,</w:t>
      </w:r>
      <w:r w:rsidR="005B771E" w:rsidRPr="00D96353">
        <w:rPr>
          <w:rFonts w:eastAsia="Arial" w:cs="Arial"/>
        </w:rPr>
        <w:t xml:space="preserve"> a </w:t>
      </w:r>
      <w:r w:rsidRPr="00D96353">
        <w:rPr>
          <w:rFonts w:eastAsia="Arial" w:cs="Arial"/>
        </w:rPr>
        <w:t>stanovit, jak bude se záznamem dále nakládáno v IS MU.</w:t>
      </w:r>
      <w:r w:rsidR="00D96353" w:rsidRPr="00D96353">
        <w:rPr>
          <w:rFonts w:eastAsia="Arial" w:cs="Arial"/>
        </w:rPr>
        <w:t xml:space="preserve"> V takovém případě nemusí vyučující splnit povinnost podle odst. </w:t>
      </w:r>
      <w:r w:rsidR="00E368B8">
        <w:rPr>
          <w:rFonts w:eastAsia="Arial" w:cs="Arial"/>
        </w:rPr>
        <w:t>8</w:t>
      </w:r>
      <w:bookmarkStart w:id="0" w:name="_GoBack"/>
      <w:bookmarkEnd w:id="0"/>
      <w:r w:rsidR="00D96353" w:rsidRPr="00D96353">
        <w:rPr>
          <w:rFonts w:eastAsia="Arial" w:cs="Arial"/>
        </w:rPr>
        <w:t xml:space="preserve"> a záznam výuky je možné </w:t>
      </w:r>
      <w:r w:rsidR="00824AB3">
        <w:rPr>
          <w:rFonts w:eastAsia="Arial" w:cs="Arial"/>
        </w:rPr>
        <w:t xml:space="preserve">studentům </w:t>
      </w:r>
      <w:r w:rsidR="00A46FC8">
        <w:rPr>
          <w:rFonts w:eastAsia="Arial" w:cs="Arial"/>
        </w:rPr>
        <w:t>zpřístupnit</w:t>
      </w:r>
      <w:r w:rsidR="00D96353" w:rsidRPr="00D96353">
        <w:rPr>
          <w:rFonts w:eastAsia="Arial" w:cs="Arial"/>
        </w:rPr>
        <w:t xml:space="preserve"> </w:t>
      </w:r>
      <w:r w:rsidR="00824AB3">
        <w:rPr>
          <w:rFonts w:eastAsia="Arial" w:cs="Arial"/>
        </w:rPr>
        <w:t xml:space="preserve">např. </w:t>
      </w:r>
      <w:r w:rsidR="00556834">
        <w:rPr>
          <w:rFonts w:eastAsia="Arial" w:cs="Arial"/>
        </w:rPr>
        <w:t xml:space="preserve">prostřednictvím odkazu na úložiště </w:t>
      </w:r>
      <w:r w:rsidR="00D96353" w:rsidRPr="00D96353">
        <w:rPr>
          <w:rFonts w:eastAsia="Arial" w:cs="Arial"/>
        </w:rPr>
        <w:t xml:space="preserve">v MS </w:t>
      </w:r>
      <w:proofErr w:type="spellStart"/>
      <w:r w:rsidR="00D96353" w:rsidRPr="00D96353">
        <w:rPr>
          <w:rFonts w:eastAsia="Arial" w:cs="Arial"/>
        </w:rPr>
        <w:t>Teams</w:t>
      </w:r>
      <w:proofErr w:type="spellEnd"/>
      <w:r w:rsidR="001E012B">
        <w:rPr>
          <w:rFonts w:eastAsia="Arial" w:cs="Arial"/>
        </w:rPr>
        <w:t xml:space="preserve"> či analogickém nástroji</w:t>
      </w:r>
      <w:r w:rsidR="00D96353" w:rsidRPr="00D96353">
        <w:rPr>
          <w:rFonts w:eastAsia="Arial" w:cs="Arial"/>
        </w:rPr>
        <w:t>.</w:t>
      </w:r>
    </w:p>
    <w:p w14:paraId="03A10546" w14:textId="657744B7" w:rsidR="00BD12DD" w:rsidRPr="00236745" w:rsidRDefault="008F415F" w:rsidP="2D7E85E0">
      <w:pPr>
        <w:pStyle w:val="W3MUZkonParagraf"/>
        <w:rPr>
          <w:rFonts w:eastAsia="Arial"/>
        </w:rPr>
      </w:pPr>
      <w:r w:rsidRPr="2D7E85E0">
        <w:rPr>
          <w:rFonts w:eastAsia="Arial"/>
        </w:rPr>
        <w:t>Článek 4</w:t>
      </w:r>
    </w:p>
    <w:p w14:paraId="5353F085" w14:textId="77777777" w:rsidR="00BD12DD" w:rsidRPr="009B5775" w:rsidRDefault="00BD12DD" w:rsidP="2D7E85E0">
      <w:pPr>
        <w:pStyle w:val="W3MUZkonParagrafNzev"/>
        <w:rPr>
          <w:rFonts w:eastAsia="Arial"/>
        </w:rPr>
      </w:pPr>
      <w:r w:rsidRPr="2D7E85E0">
        <w:rPr>
          <w:rFonts w:eastAsia="Arial"/>
        </w:rPr>
        <w:t>Ukončení předmětu</w:t>
      </w:r>
    </w:p>
    <w:p w14:paraId="65085292" w14:textId="77777777" w:rsidR="00BD12DD" w:rsidRDefault="00BD12DD" w:rsidP="2D7E85E0">
      <w:pPr>
        <w:ind w:left="454" w:hanging="454"/>
        <w:rPr>
          <w:rFonts w:eastAsia="Arial" w:cs="Arial"/>
        </w:rPr>
      </w:pPr>
    </w:p>
    <w:p w14:paraId="31B7198E" w14:textId="1159BB78" w:rsidR="00236745" w:rsidRPr="00236745" w:rsidRDefault="00BD12DD" w:rsidP="00BC4BB5">
      <w:pPr>
        <w:pStyle w:val="W3MUZkonOdstavecslovan"/>
        <w:numPr>
          <w:ilvl w:val="0"/>
          <w:numId w:val="5"/>
        </w:numPr>
        <w:ind w:left="567" w:hanging="567"/>
        <w:jc w:val="both"/>
        <w:rPr>
          <w:rFonts w:ascii="Arial" w:eastAsia="Arial" w:hAnsi="Arial" w:cs="Arial"/>
        </w:rPr>
      </w:pPr>
      <w:r w:rsidRPr="2D7E85E0">
        <w:rPr>
          <w:rFonts w:ascii="Arial" w:eastAsia="Arial" w:hAnsi="Arial" w:cs="Arial"/>
        </w:rPr>
        <w:t xml:space="preserve">Všechny způsoby ukončení předmětu dle čl. 16 odst. 1 SZŘ (zápočet, kolokvium, zkouška) je možné uskutečňovat s využitím prostředků dálkové komunikace. </w:t>
      </w:r>
      <w:r w:rsidR="009B4395" w:rsidRPr="2D7E85E0">
        <w:rPr>
          <w:rFonts w:ascii="Arial" w:eastAsia="Arial" w:hAnsi="Arial" w:cs="Arial"/>
        </w:rPr>
        <w:t>Osobní přítomnost studentů na ukončení předmětu je povolena v mezích aktuálně platných opatření vlády ČR</w:t>
      </w:r>
      <w:r w:rsidR="00C80E16" w:rsidRPr="2D7E85E0">
        <w:rPr>
          <w:rFonts w:ascii="Arial" w:eastAsia="Arial" w:hAnsi="Arial" w:cs="Arial"/>
        </w:rPr>
        <w:t xml:space="preserve"> v případech, kdy distanční plnění nelze s ohledem na povahu </w:t>
      </w:r>
      <w:r w:rsidR="00C764C3" w:rsidRPr="2D7E85E0">
        <w:rPr>
          <w:rFonts w:ascii="Arial" w:eastAsia="Arial" w:hAnsi="Arial" w:cs="Arial"/>
        </w:rPr>
        <w:t xml:space="preserve">předmětu </w:t>
      </w:r>
      <w:r w:rsidR="00C80E16" w:rsidRPr="2D7E85E0">
        <w:rPr>
          <w:rFonts w:ascii="Arial" w:eastAsia="Arial" w:hAnsi="Arial" w:cs="Arial"/>
        </w:rPr>
        <w:t>realizovat.</w:t>
      </w:r>
    </w:p>
    <w:p w14:paraId="2B9D499B" w14:textId="55D40ACD" w:rsidR="00A70C40" w:rsidRDefault="00A70C40" w:rsidP="00BC4BB5">
      <w:pPr>
        <w:pStyle w:val="Odstavecseseznamem"/>
        <w:numPr>
          <w:ilvl w:val="0"/>
          <w:numId w:val="5"/>
        </w:numPr>
        <w:ind w:left="567" w:hanging="567"/>
        <w:jc w:val="both"/>
        <w:rPr>
          <w:rFonts w:eastAsia="Arial" w:cs="Arial"/>
        </w:rPr>
      </w:pPr>
      <w:r w:rsidRPr="2D7E85E0">
        <w:rPr>
          <w:rFonts w:eastAsia="Arial" w:cs="Arial"/>
        </w:rPr>
        <w:lastRenderedPageBreak/>
        <w:t>Garant předmětu je oprávněn změnit způsob ukončení a metodu hodnocení předmětu i</w:t>
      </w:r>
      <w:r w:rsidR="006B3B77" w:rsidRPr="2D7E85E0">
        <w:rPr>
          <w:rFonts w:eastAsia="Arial" w:cs="Arial"/>
        </w:rPr>
        <w:t> </w:t>
      </w:r>
      <w:r w:rsidRPr="2D7E85E0">
        <w:rPr>
          <w:rFonts w:eastAsia="Arial" w:cs="Arial"/>
        </w:rPr>
        <w:t>v</w:t>
      </w:r>
      <w:r w:rsidR="006B3B77" w:rsidRPr="2D7E85E0">
        <w:rPr>
          <w:rFonts w:eastAsia="Arial" w:cs="Arial"/>
        </w:rPr>
        <w:t> </w:t>
      </w:r>
      <w:r w:rsidRPr="2D7E85E0">
        <w:rPr>
          <w:rFonts w:eastAsia="Arial" w:cs="Arial"/>
        </w:rPr>
        <w:t>průběhu výuky. S takovou změnou musí být studenti seznámeni nejméně 3 týdny před prvním řádným termínem ukončení předmětu</w:t>
      </w:r>
      <w:r w:rsidR="00313EF2" w:rsidRPr="2D7E85E0">
        <w:rPr>
          <w:rFonts w:eastAsia="Arial" w:cs="Arial"/>
        </w:rPr>
        <w:t>.</w:t>
      </w:r>
    </w:p>
    <w:p w14:paraId="42AF3E34" w14:textId="77777777" w:rsidR="00C931E0" w:rsidRDefault="00C931E0" w:rsidP="00BC4BB5">
      <w:pPr>
        <w:pStyle w:val="Odstavecseseznamem"/>
        <w:numPr>
          <w:ilvl w:val="0"/>
          <w:numId w:val="0"/>
        </w:numPr>
        <w:ind w:left="567"/>
        <w:jc w:val="both"/>
        <w:rPr>
          <w:rFonts w:eastAsia="Arial" w:cs="Arial"/>
        </w:rPr>
      </w:pPr>
    </w:p>
    <w:p w14:paraId="67AF03A1" w14:textId="61B0FA52" w:rsidR="00C931E0" w:rsidRPr="00C931E0" w:rsidRDefault="7CDDD53A" w:rsidP="00BC4BB5">
      <w:pPr>
        <w:pStyle w:val="Odstavecseseznamem"/>
        <w:numPr>
          <w:ilvl w:val="0"/>
          <w:numId w:val="5"/>
        </w:numPr>
        <w:ind w:left="567" w:hanging="567"/>
        <w:jc w:val="both"/>
        <w:rPr>
          <w:rFonts w:eastAsia="Arial" w:cs="Arial"/>
          <w:color w:val="000000" w:themeColor="text1"/>
          <w:szCs w:val="20"/>
        </w:rPr>
      </w:pPr>
      <w:r w:rsidRPr="2D7E85E0">
        <w:rPr>
          <w:rFonts w:eastAsia="Arial" w:cs="Arial"/>
        </w:rPr>
        <w:t>Vznikne-li na straně studenta technický problém,</w:t>
      </w:r>
      <w:r w:rsidR="12D9B32F" w:rsidRPr="2D7E85E0">
        <w:rPr>
          <w:rFonts w:eastAsia="Arial" w:cs="Arial"/>
        </w:rPr>
        <w:t xml:space="preserve"> který znemožní pokračování </w:t>
      </w:r>
      <w:r w:rsidR="5C471E20" w:rsidRPr="2D7E85E0">
        <w:rPr>
          <w:rFonts w:eastAsia="Arial" w:cs="Arial"/>
        </w:rPr>
        <w:t xml:space="preserve">započaté </w:t>
      </w:r>
      <w:r w:rsidR="12D9B32F" w:rsidRPr="2D7E85E0">
        <w:rPr>
          <w:rFonts w:eastAsia="Arial" w:cs="Arial"/>
        </w:rPr>
        <w:t>zkoušk</w:t>
      </w:r>
      <w:r w:rsidR="12D9B32F" w:rsidRPr="2D7E85E0">
        <w:rPr>
          <w:rFonts w:eastAsia="Arial" w:cs="Arial"/>
          <w:szCs w:val="20"/>
        </w:rPr>
        <w:t xml:space="preserve">y, </w:t>
      </w:r>
      <w:r w:rsidR="397ECC4D" w:rsidRPr="2D7E85E0">
        <w:rPr>
          <w:rFonts w:eastAsia="Arial" w:cs="Arial"/>
          <w:szCs w:val="20"/>
        </w:rPr>
        <w:t xml:space="preserve">vyučující posoudí, zda lze na základě znalostí, které student prokázal do chvíle výpadku připojení, udělit celkové hodnocení ze stupnice A až F </w:t>
      </w:r>
      <w:r w:rsidR="38A7838C" w:rsidRPr="2D7E85E0">
        <w:rPr>
          <w:rFonts w:eastAsia="Arial" w:cs="Arial"/>
          <w:szCs w:val="20"/>
        </w:rPr>
        <w:t>(příp. Z, P, N).</w:t>
      </w:r>
      <w:r w:rsidR="397ECC4D" w:rsidRPr="2D7E85E0">
        <w:rPr>
          <w:rFonts w:eastAsia="Arial" w:cs="Arial"/>
          <w:szCs w:val="20"/>
        </w:rPr>
        <w:t xml:space="preserve"> </w:t>
      </w:r>
      <w:r w:rsidR="00D96353">
        <w:rPr>
          <w:rFonts w:eastAsia="Arial" w:cs="Arial"/>
          <w:szCs w:val="20"/>
        </w:rPr>
        <w:t>N</w:t>
      </w:r>
      <w:r w:rsidR="0057513A">
        <w:rPr>
          <w:rFonts w:eastAsia="Arial" w:cs="Arial"/>
          <w:szCs w:val="20"/>
        </w:rPr>
        <w:t>ebude</w:t>
      </w:r>
      <w:r w:rsidR="00D96353">
        <w:rPr>
          <w:rFonts w:eastAsia="Arial" w:cs="Arial"/>
          <w:szCs w:val="20"/>
        </w:rPr>
        <w:t>-li</w:t>
      </w:r>
      <w:r w:rsidR="0057513A">
        <w:rPr>
          <w:rFonts w:eastAsia="Arial" w:cs="Arial"/>
          <w:szCs w:val="20"/>
        </w:rPr>
        <w:t xml:space="preserve"> možné</w:t>
      </w:r>
      <w:r w:rsidR="00D96353">
        <w:rPr>
          <w:rFonts w:eastAsia="Arial" w:cs="Arial"/>
          <w:szCs w:val="20"/>
        </w:rPr>
        <w:t xml:space="preserve"> hodnocení udělit</w:t>
      </w:r>
      <w:r w:rsidR="0057513A">
        <w:rPr>
          <w:rFonts w:eastAsia="Arial" w:cs="Arial"/>
          <w:szCs w:val="20"/>
        </w:rPr>
        <w:t>,</w:t>
      </w:r>
      <w:r w:rsidR="397ECC4D" w:rsidRPr="2D7E85E0">
        <w:rPr>
          <w:rFonts w:eastAsia="Arial" w:cs="Arial"/>
          <w:szCs w:val="20"/>
        </w:rPr>
        <w:t xml:space="preserve"> </w:t>
      </w:r>
      <w:r w:rsidR="00D96353">
        <w:rPr>
          <w:rFonts w:eastAsia="Arial" w:cs="Arial"/>
          <w:szCs w:val="20"/>
        </w:rPr>
        <w:t xml:space="preserve">vyučující </w:t>
      </w:r>
      <w:r w:rsidR="397ECC4D" w:rsidRPr="2D7E85E0">
        <w:rPr>
          <w:rFonts w:eastAsia="Arial" w:cs="Arial"/>
          <w:szCs w:val="20"/>
        </w:rPr>
        <w:t>studenta ze zk</w:t>
      </w:r>
      <w:r w:rsidR="08066A8E" w:rsidRPr="2D7E85E0">
        <w:rPr>
          <w:rFonts w:eastAsia="Arial" w:cs="Arial"/>
          <w:szCs w:val="20"/>
        </w:rPr>
        <w:t>ušebního termínu omluví a přihlásí jej</w:t>
      </w:r>
      <w:r w:rsidR="54F56727" w:rsidRPr="2D7E85E0">
        <w:rPr>
          <w:rFonts w:eastAsia="Arial" w:cs="Arial"/>
          <w:szCs w:val="20"/>
        </w:rPr>
        <w:t xml:space="preserve"> </w:t>
      </w:r>
      <w:r w:rsidR="15597E40" w:rsidRPr="2D7E85E0">
        <w:rPr>
          <w:rFonts w:eastAsia="Arial" w:cs="Arial"/>
          <w:szCs w:val="20"/>
        </w:rPr>
        <w:t xml:space="preserve">v IS MU </w:t>
      </w:r>
      <w:r w:rsidR="54F56727" w:rsidRPr="2D7E85E0">
        <w:rPr>
          <w:rFonts w:eastAsia="Arial" w:cs="Arial"/>
          <w:szCs w:val="20"/>
        </w:rPr>
        <w:t>na n</w:t>
      </w:r>
      <w:r w:rsidR="6F540872" w:rsidRPr="2D7E85E0">
        <w:rPr>
          <w:rFonts w:eastAsia="Arial" w:cs="Arial"/>
          <w:szCs w:val="20"/>
        </w:rPr>
        <w:t>áhradní</w:t>
      </w:r>
      <w:r w:rsidR="54F56727" w:rsidRPr="2D7E85E0">
        <w:rPr>
          <w:rFonts w:eastAsia="Arial" w:cs="Arial"/>
          <w:szCs w:val="20"/>
        </w:rPr>
        <w:t xml:space="preserve"> termín.</w:t>
      </w:r>
    </w:p>
    <w:p w14:paraId="18902C16" w14:textId="4B04210F" w:rsidR="00C931E0" w:rsidRPr="00C931E0" w:rsidRDefault="00C931E0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  <w:color w:val="000000" w:themeColor="text1"/>
          <w:szCs w:val="20"/>
        </w:rPr>
      </w:pPr>
    </w:p>
    <w:p w14:paraId="2BA96377" w14:textId="20667435" w:rsidR="00C931E0" w:rsidRPr="00C931E0" w:rsidRDefault="025C3F63" w:rsidP="00BC4BB5">
      <w:pPr>
        <w:pStyle w:val="Odstavecseseznamem"/>
        <w:numPr>
          <w:ilvl w:val="0"/>
          <w:numId w:val="5"/>
        </w:numPr>
        <w:ind w:left="567" w:hanging="567"/>
        <w:jc w:val="both"/>
        <w:rPr>
          <w:rFonts w:eastAsia="Arial" w:cs="Arial"/>
          <w:color w:val="000000" w:themeColor="text1"/>
          <w:szCs w:val="20"/>
        </w:rPr>
      </w:pPr>
      <w:r w:rsidRPr="00C931E0">
        <w:rPr>
          <w:rFonts w:eastAsia="Arial" w:cs="Arial"/>
          <w:szCs w:val="20"/>
        </w:rPr>
        <w:t>Zk</w:t>
      </w:r>
      <w:r w:rsidR="3764DF5C" w:rsidRPr="00C931E0">
        <w:rPr>
          <w:rFonts w:eastAsia="Arial" w:cs="Arial"/>
          <w:szCs w:val="20"/>
        </w:rPr>
        <w:t>oušející je oprá</w:t>
      </w:r>
      <w:r w:rsidR="2A988136" w:rsidRPr="00C931E0">
        <w:rPr>
          <w:rFonts w:eastAsia="Arial" w:cs="Arial"/>
          <w:szCs w:val="20"/>
        </w:rPr>
        <w:t xml:space="preserve">vněn zakázat </w:t>
      </w:r>
      <w:r w:rsidR="3764DF5C" w:rsidRPr="00C931E0">
        <w:rPr>
          <w:rFonts w:eastAsia="Arial" w:cs="Arial"/>
          <w:szCs w:val="20"/>
        </w:rPr>
        <w:t xml:space="preserve">použití jakéhokoliv audiozařízení (tzv. sluchátka) </w:t>
      </w:r>
      <w:r w:rsidR="60475E17" w:rsidRPr="00C931E0">
        <w:rPr>
          <w:rFonts w:eastAsia="Arial" w:cs="Arial"/>
          <w:szCs w:val="20"/>
        </w:rPr>
        <w:t>ze strany studenta</w:t>
      </w:r>
      <w:r w:rsidR="3764DF5C" w:rsidRPr="00C931E0">
        <w:rPr>
          <w:rFonts w:eastAsia="Arial" w:cs="Arial"/>
          <w:szCs w:val="20"/>
        </w:rPr>
        <w:t xml:space="preserve"> z důvodu zamezení p</w:t>
      </w:r>
      <w:r w:rsidR="39B76C6E" w:rsidRPr="00C931E0">
        <w:rPr>
          <w:rFonts w:eastAsia="Arial" w:cs="Arial"/>
          <w:szCs w:val="20"/>
        </w:rPr>
        <w:t xml:space="preserve">odvodného jednání </w:t>
      </w:r>
      <w:r w:rsidR="1909DF07" w:rsidRPr="00C931E0">
        <w:rPr>
          <w:rFonts w:eastAsia="Arial" w:cs="Arial"/>
          <w:szCs w:val="20"/>
        </w:rPr>
        <w:t xml:space="preserve">během </w:t>
      </w:r>
      <w:r w:rsidR="24CEA78B" w:rsidRPr="00C931E0">
        <w:rPr>
          <w:rFonts w:eastAsia="Arial" w:cs="Arial"/>
          <w:szCs w:val="20"/>
        </w:rPr>
        <w:t>ukonč</w:t>
      </w:r>
      <w:r w:rsidR="245B6953" w:rsidRPr="00C931E0">
        <w:rPr>
          <w:rFonts w:eastAsia="Arial" w:cs="Arial"/>
          <w:szCs w:val="20"/>
        </w:rPr>
        <w:t>ení</w:t>
      </w:r>
      <w:r w:rsidR="24CEA78B" w:rsidRPr="00C931E0">
        <w:rPr>
          <w:rFonts w:eastAsia="Arial" w:cs="Arial"/>
          <w:szCs w:val="20"/>
        </w:rPr>
        <w:t xml:space="preserve"> předmětu</w:t>
      </w:r>
      <w:r w:rsidR="3764DF5C" w:rsidRPr="00C931E0">
        <w:rPr>
          <w:rFonts w:eastAsia="Arial" w:cs="Arial"/>
          <w:szCs w:val="20"/>
        </w:rPr>
        <w:t xml:space="preserve">. </w:t>
      </w:r>
      <w:r w:rsidR="00DC7BE0">
        <w:rPr>
          <w:rFonts w:eastAsia="Arial" w:cs="Arial"/>
          <w:szCs w:val="20"/>
        </w:rPr>
        <w:t xml:space="preserve">Takové ustanovení musí být uvedeno </w:t>
      </w:r>
      <w:r w:rsidR="00DC7BE0" w:rsidRPr="00C931E0">
        <w:rPr>
          <w:rFonts w:eastAsia="Arial" w:cs="Arial"/>
          <w:szCs w:val="20"/>
        </w:rPr>
        <w:t xml:space="preserve">v </w:t>
      </w:r>
      <w:r w:rsidR="00DC7BE0">
        <w:rPr>
          <w:rFonts w:eastAsia="Arial" w:cs="Arial"/>
          <w:szCs w:val="20"/>
        </w:rPr>
        <w:t>charakteristice</w:t>
      </w:r>
      <w:r w:rsidR="00DC7BE0" w:rsidRPr="00C931E0">
        <w:rPr>
          <w:rFonts w:eastAsia="Arial" w:cs="Arial"/>
          <w:szCs w:val="20"/>
        </w:rPr>
        <w:t xml:space="preserve"> předmětu</w:t>
      </w:r>
      <w:r w:rsidR="00DC7BE0">
        <w:rPr>
          <w:rFonts w:eastAsia="Arial" w:cs="Arial"/>
          <w:szCs w:val="20"/>
        </w:rPr>
        <w:t xml:space="preserve">. </w:t>
      </w:r>
      <w:r w:rsidR="5CF46BC1" w:rsidRPr="00C931E0">
        <w:rPr>
          <w:rFonts w:eastAsia="Arial" w:cs="Arial"/>
        </w:rPr>
        <w:t xml:space="preserve">Omezení </w:t>
      </w:r>
      <w:r w:rsidR="4C30810C" w:rsidRPr="00C931E0">
        <w:rPr>
          <w:rFonts w:eastAsia="Arial" w:cs="Arial"/>
        </w:rPr>
        <w:t xml:space="preserve">se nevztahuje na </w:t>
      </w:r>
      <w:r w:rsidR="00A93957" w:rsidRPr="00C931E0">
        <w:rPr>
          <w:rFonts w:eastAsia="Arial" w:cs="Arial"/>
        </w:rPr>
        <w:t>kompenzační pomůck</w:t>
      </w:r>
      <w:r w:rsidR="44AF5F3F" w:rsidRPr="00C931E0">
        <w:rPr>
          <w:rFonts w:eastAsia="Arial" w:cs="Arial"/>
        </w:rPr>
        <w:t>y</w:t>
      </w:r>
      <w:r w:rsidR="00A93957" w:rsidRPr="00C931E0">
        <w:rPr>
          <w:rFonts w:eastAsia="Arial" w:cs="Arial"/>
        </w:rPr>
        <w:t xml:space="preserve"> pro sluchově postižené (sluchadla, kochleární implantát). V takovém případě je student povinen předem zkoušejícího upozornit na nutnost t</w:t>
      </w:r>
      <w:r w:rsidR="00C931E0">
        <w:rPr>
          <w:rFonts w:eastAsia="Arial" w:cs="Arial"/>
        </w:rPr>
        <w:t>uto pomůcku mít i během zkoušky.</w:t>
      </w:r>
    </w:p>
    <w:p w14:paraId="11F70BC9" w14:textId="14BDC58C" w:rsidR="00C931E0" w:rsidRPr="00C931E0" w:rsidRDefault="00C931E0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  <w:color w:val="000000" w:themeColor="text1"/>
          <w:szCs w:val="20"/>
        </w:rPr>
      </w:pPr>
    </w:p>
    <w:p w14:paraId="1B47020E" w14:textId="6F47D20B" w:rsidR="00C931E0" w:rsidRPr="00C931E0" w:rsidRDefault="3835C165" w:rsidP="00BC4BB5">
      <w:pPr>
        <w:pStyle w:val="Odstavecseseznamem"/>
        <w:numPr>
          <w:ilvl w:val="0"/>
          <w:numId w:val="5"/>
        </w:numPr>
        <w:ind w:left="567" w:hanging="567"/>
        <w:jc w:val="both"/>
        <w:rPr>
          <w:rFonts w:eastAsia="Arial" w:cs="Arial"/>
          <w:color w:val="000000" w:themeColor="text1"/>
          <w:szCs w:val="20"/>
        </w:rPr>
      </w:pPr>
      <w:r w:rsidRPr="00C931E0">
        <w:rPr>
          <w:rFonts w:eastAsia="Arial" w:cs="Arial"/>
          <w:szCs w:val="20"/>
        </w:rPr>
        <w:t>Účastní-li se zkoušení student se specifickými nároky, kontaktuje zkoušejícího pracovník Střediska pro pomoc studentům se specifickými nároky tak, aby bylo možné včas zajistit přístupnost zkoušky.</w:t>
      </w:r>
    </w:p>
    <w:p w14:paraId="3151D646" w14:textId="32500DD2" w:rsidR="00C931E0" w:rsidRPr="00C931E0" w:rsidRDefault="00C931E0" w:rsidP="00BC4BB5">
      <w:pPr>
        <w:pStyle w:val="Odstavecseseznamem"/>
        <w:numPr>
          <w:ilvl w:val="0"/>
          <w:numId w:val="0"/>
        </w:numPr>
        <w:ind w:left="454"/>
        <w:jc w:val="both"/>
        <w:rPr>
          <w:rFonts w:eastAsia="Arial" w:cs="Arial"/>
          <w:color w:val="000000" w:themeColor="text1"/>
          <w:szCs w:val="20"/>
        </w:rPr>
      </w:pPr>
    </w:p>
    <w:p w14:paraId="7B463B8F" w14:textId="3A2877E4" w:rsidR="00313EF2" w:rsidRPr="00C931E0" w:rsidRDefault="3B970FF0" w:rsidP="00BC4BB5">
      <w:pPr>
        <w:pStyle w:val="Odstavecseseznamem"/>
        <w:numPr>
          <w:ilvl w:val="0"/>
          <w:numId w:val="5"/>
        </w:numPr>
        <w:ind w:left="567" w:hanging="567"/>
        <w:jc w:val="both"/>
        <w:rPr>
          <w:rFonts w:eastAsia="Arial" w:cs="Arial"/>
          <w:color w:val="000000" w:themeColor="text1"/>
          <w:szCs w:val="20"/>
        </w:rPr>
      </w:pPr>
      <w:r w:rsidRPr="00C931E0">
        <w:rPr>
          <w:rFonts w:eastAsia="Arial" w:cs="Arial"/>
        </w:rPr>
        <w:t xml:space="preserve">Garant předmětu je oprávněn rozhodnout o pořízení záznamu zkoušky. </w:t>
      </w:r>
      <w:r w:rsidR="44AE877F" w:rsidRPr="00C931E0">
        <w:rPr>
          <w:rFonts w:eastAsia="Arial" w:cs="Arial"/>
        </w:rPr>
        <w:t xml:space="preserve">Úložiště </w:t>
      </w:r>
      <w:r w:rsidR="75EBE4F7" w:rsidRPr="00C931E0">
        <w:rPr>
          <w:rFonts w:eastAsia="Arial" w:cs="Arial"/>
        </w:rPr>
        <w:t>pro dočasné</w:t>
      </w:r>
      <w:r w:rsidR="0B054DC1" w:rsidRPr="00C931E0">
        <w:rPr>
          <w:rFonts w:eastAsia="Arial" w:cs="Arial"/>
        </w:rPr>
        <w:t xml:space="preserve"> uchování</w:t>
      </w:r>
      <w:r w:rsidR="75EBE4F7" w:rsidRPr="00C931E0">
        <w:rPr>
          <w:rFonts w:eastAsia="Arial" w:cs="Arial"/>
        </w:rPr>
        <w:t xml:space="preserve"> videozáznam</w:t>
      </w:r>
      <w:r w:rsidR="2D35842C" w:rsidRPr="00C931E0">
        <w:rPr>
          <w:rFonts w:eastAsia="Arial" w:cs="Arial"/>
        </w:rPr>
        <w:t>ů</w:t>
      </w:r>
      <w:r w:rsidR="75EBE4F7" w:rsidRPr="00C931E0">
        <w:rPr>
          <w:rFonts w:eastAsia="Arial" w:cs="Arial"/>
        </w:rPr>
        <w:t xml:space="preserve"> zkoušek je připraveno v IS MU</w:t>
      </w:r>
      <w:r w:rsidR="0057513A">
        <w:rPr>
          <w:rFonts w:eastAsia="Arial" w:cs="Arial"/>
        </w:rPr>
        <w:t xml:space="preserve"> (Záznamník učitele/Zkoušení)</w:t>
      </w:r>
      <w:r w:rsidR="64A9DB8C" w:rsidRPr="00C931E0">
        <w:rPr>
          <w:rFonts w:eastAsia="Arial" w:cs="Arial"/>
        </w:rPr>
        <w:t xml:space="preserve"> </w:t>
      </w:r>
      <w:r w:rsidR="16AE64C7" w:rsidRPr="00C931E0">
        <w:rPr>
          <w:rFonts w:eastAsia="Arial" w:cs="Arial"/>
        </w:rPr>
        <w:t>pro</w:t>
      </w:r>
      <w:r w:rsidR="64A9DB8C" w:rsidRPr="00C931E0">
        <w:rPr>
          <w:rFonts w:eastAsia="Arial" w:cs="Arial"/>
        </w:rPr>
        <w:t xml:space="preserve"> každ</w:t>
      </w:r>
      <w:r w:rsidR="01491DF9" w:rsidRPr="00C931E0">
        <w:rPr>
          <w:rFonts w:eastAsia="Arial" w:cs="Arial"/>
        </w:rPr>
        <w:t>ý</w:t>
      </w:r>
      <w:r w:rsidR="64A9DB8C" w:rsidRPr="00C931E0">
        <w:rPr>
          <w:rFonts w:eastAsia="Arial" w:cs="Arial"/>
        </w:rPr>
        <w:t xml:space="preserve"> předmět</w:t>
      </w:r>
      <w:r w:rsidR="75EBE4F7" w:rsidRPr="00C931E0">
        <w:rPr>
          <w:rFonts w:eastAsia="Arial" w:cs="Arial"/>
        </w:rPr>
        <w:t>, záznamy jsou studentům nepřístupné a budou po 60 dnech</w:t>
      </w:r>
      <w:r w:rsidR="3ECC233D" w:rsidRPr="00C931E0">
        <w:rPr>
          <w:rFonts w:eastAsia="Arial" w:cs="Arial"/>
        </w:rPr>
        <w:t xml:space="preserve"> od uložení</w:t>
      </w:r>
      <w:r w:rsidR="75EBE4F7" w:rsidRPr="00C931E0">
        <w:rPr>
          <w:rFonts w:eastAsia="Arial" w:cs="Arial"/>
        </w:rPr>
        <w:t xml:space="preserve"> automaticky</w:t>
      </w:r>
      <w:r w:rsidR="135F0AA0" w:rsidRPr="00C931E0">
        <w:rPr>
          <w:rFonts w:eastAsia="Arial" w:cs="Arial"/>
        </w:rPr>
        <w:t xml:space="preserve"> smazány. </w:t>
      </w:r>
    </w:p>
    <w:p w14:paraId="75FD7AE2" w14:textId="5B87CB57" w:rsidR="00BD12DD" w:rsidRPr="00E019E6" w:rsidRDefault="00BD12DD" w:rsidP="2D7E85E0">
      <w:pPr>
        <w:pStyle w:val="W3MUZkonParagraf"/>
        <w:rPr>
          <w:rFonts w:eastAsia="Arial"/>
        </w:rPr>
      </w:pPr>
      <w:r w:rsidRPr="2D7E85E0">
        <w:rPr>
          <w:rFonts w:eastAsia="Arial"/>
        </w:rPr>
        <w:t xml:space="preserve">Článek </w:t>
      </w:r>
      <w:r w:rsidR="008F415F" w:rsidRPr="2D7E85E0">
        <w:rPr>
          <w:rFonts w:eastAsia="Arial"/>
        </w:rPr>
        <w:t>5</w:t>
      </w:r>
    </w:p>
    <w:p w14:paraId="1860345A" w14:textId="52C142FF" w:rsidR="00BD12DD" w:rsidRDefault="00BD12DD" w:rsidP="2D7E85E0">
      <w:pPr>
        <w:pStyle w:val="W3MUZkonParagrafNzev"/>
        <w:rPr>
          <w:rFonts w:eastAsia="Arial"/>
        </w:rPr>
      </w:pPr>
      <w:r w:rsidRPr="2D7E85E0">
        <w:rPr>
          <w:rFonts w:eastAsia="Arial"/>
        </w:rPr>
        <w:t>Závěr studia</w:t>
      </w:r>
    </w:p>
    <w:p w14:paraId="5B340501" w14:textId="77777777" w:rsidR="00C931E0" w:rsidRPr="00C931E0" w:rsidRDefault="00C931E0" w:rsidP="00C931E0"/>
    <w:p w14:paraId="3DC52B19" w14:textId="38A4253F" w:rsidR="00BD12DD" w:rsidRPr="00FD4BCA" w:rsidRDefault="00BD12DD" w:rsidP="00BC4BB5">
      <w:pPr>
        <w:pStyle w:val="W3MUZkonOdstavecslovan"/>
        <w:numPr>
          <w:ilvl w:val="0"/>
          <w:numId w:val="6"/>
        </w:numPr>
        <w:ind w:left="567" w:hanging="567"/>
        <w:jc w:val="both"/>
        <w:rPr>
          <w:rFonts w:ascii="Arial" w:eastAsia="Arial" w:hAnsi="Arial" w:cs="Arial"/>
        </w:rPr>
      </w:pPr>
      <w:r w:rsidRPr="2D7E85E0">
        <w:rPr>
          <w:rFonts w:ascii="Arial" w:eastAsia="Arial" w:hAnsi="Arial" w:cs="Arial"/>
        </w:rPr>
        <w:t>Děkan může rozhodnout o tom, že se státní zkouška (bakalářská, magisterská, rigorózní, doktorská) nebo obhajoba disertační práce (dále jen „SZ“) uskuteční v on-line režimu, za použití prostředků dálkové komunikace.</w:t>
      </w:r>
    </w:p>
    <w:p w14:paraId="1189ED41" w14:textId="2DB7E0C7" w:rsidR="00BD12DD" w:rsidRPr="00C931E0" w:rsidRDefault="00BD12DD" w:rsidP="00BC4BB5">
      <w:pPr>
        <w:pStyle w:val="W3MUZkonOdstavecslovan"/>
        <w:numPr>
          <w:ilvl w:val="0"/>
          <w:numId w:val="6"/>
        </w:numPr>
        <w:ind w:left="567" w:hanging="567"/>
        <w:jc w:val="both"/>
        <w:rPr>
          <w:rFonts w:ascii="Arial" w:eastAsia="Arial" w:hAnsi="Arial" w:cs="Arial"/>
        </w:rPr>
      </w:pPr>
      <w:r w:rsidRPr="2D7E85E0">
        <w:rPr>
          <w:rFonts w:ascii="Arial" w:eastAsia="Arial" w:hAnsi="Arial" w:cs="Arial"/>
        </w:rPr>
        <w:t xml:space="preserve">V případě, že SZ není v době svého konání přístupná veřejnosti, je pořízen </w:t>
      </w:r>
      <w:r w:rsidR="009103D4" w:rsidRPr="2D7E85E0">
        <w:rPr>
          <w:rFonts w:ascii="Arial" w:eastAsia="Arial" w:hAnsi="Arial" w:cs="Arial"/>
        </w:rPr>
        <w:t xml:space="preserve">audiovizuální </w:t>
      </w:r>
      <w:r w:rsidRPr="2D7E85E0">
        <w:rPr>
          <w:rFonts w:ascii="Arial" w:eastAsia="Arial" w:hAnsi="Arial" w:cs="Arial"/>
        </w:rPr>
        <w:t xml:space="preserve">záznam o průběhu zkoušky, který se následně uchová po dobu 5 let </w:t>
      </w:r>
      <w:r w:rsidR="3530798C" w:rsidRPr="2D7E85E0">
        <w:rPr>
          <w:rFonts w:ascii="Arial" w:eastAsia="Arial" w:hAnsi="Arial" w:cs="Arial"/>
        </w:rPr>
        <w:t xml:space="preserve">v IS MU </w:t>
      </w:r>
      <w:r w:rsidRPr="2D7E85E0">
        <w:rPr>
          <w:rFonts w:ascii="Arial" w:eastAsia="Arial" w:hAnsi="Arial" w:cs="Arial"/>
        </w:rPr>
        <w:t xml:space="preserve">pro účely dodatečné </w:t>
      </w:r>
      <w:r w:rsidRPr="00C931E0">
        <w:rPr>
          <w:rFonts w:ascii="Arial" w:eastAsia="Arial" w:hAnsi="Arial" w:cs="Arial"/>
        </w:rPr>
        <w:t>kontroly průběhu SZ. Záznam se nepořizuje z porady komise o hodnocení uchazeče.</w:t>
      </w:r>
    </w:p>
    <w:p w14:paraId="50134615" w14:textId="18823B69" w:rsidR="00BD12DD" w:rsidRPr="00C931E0" w:rsidRDefault="6AAC04C4" w:rsidP="00BC4BB5">
      <w:pPr>
        <w:pStyle w:val="W3MUZkonOdstavecslovan"/>
        <w:numPr>
          <w:ilvl w:val="0"/>
          <w:numId w:val="6"/>
        </w:numPr>
        <w:ind w:left="567" w:hanging="567"/>
        <w:jc w:val="both"/>
        <w:rPr>
          <w:rFonts w:ascii="Arial" w:eastAsia="Arial" w:hAnsi="Arial" w:cs="Arial"/>
          <w:szCs w:val="20"/>
        </w:rPr>
      </w:pPr>
      <w:r w:rsidRPr="00C931E0">
        <w:rPr>
          <w:rFonts w:ascii="Arial" w:eastAsia="Arial" w:hAnsi="Arial" w:cs="Arial"/>
        </w:rPr>
        <w:t>Předseda zkušební komise</w:t>
      </w:r>
      <w:r w:rsidR="00BD12DD" w:rsidRPr="00C931E0">
        <w:rPr>
          <w:rFonts w:ascii="Arial" w:eastAsia="Arial" w:hAnsi="Arial" w:cs="Arial"/>
        </w:rPr>
        <w:t xml:space="preserve"> </w:t>
      </w:r>
      <w:r w:rsidR="7E797E04" w:rsidRPr="00C931E0">
        <w:rPr>
          <w:rFonts w:ascii="Arial" w:eastAsia="Arial" w:hAnsi="Arial" w:cs="Arial"/>
        </w:rPr>
        <w:t xml:space="preserve">dopředu </w:t>
      </w:r>
      <w:r w:rsidR="64C9A082" w:rsidRPr="00C931E0">
        <w:rPr>
          <w:rFonts w:ascii="Arial" w:eastAsia="Arial" w:hAnsi="Arial" w:cs="Arial"/>
        </w:rPr>
        <w:t>informuje</w:t>
      </w:r>
      <w:r w:rsidR="7B4D4F5F" w:rsidRPr="00C931E0">
        <w:rPr>
          <w:rFonts w:ascii="Arial" w:eastAsia="Arial" w:hAnsi="Arial" w:cs="Arial"/>
        </w:rPr>
        <w:t xml:space="preserve"> všechny účastníky </w:t>
      </w:r>
      <w:r w:rsidR="0D4046CC" w:rsidRPr="00C931E0">
        <w:rPr>
          <w:rFonts w:ascii="Arial" w:eastAsia="Arial" w:hAnsi="Arial" w:cs="Arial"/>
        </w:rPr>
        <w:t xml:space="preserve">SZ </w:t>
      </w:r>
      <w:r w:rsidR="2742A387" w:rsidRPr="00C931E0">
        <w:rPr>
          <w:rFonts w:ascii="Arial" w:eastAsia="Arial" w:hAnsi="Arial" w:cs="Arial"/>
        </w:rPr>
        <w:t>o pořízení zá</w:t>
      </w:r>
      <w:r w:rsidR="619A935A" w:rsidRPr="00C931E0">
        <w:rPr>
          <w:rFonts w:ascii="Arial" w:eastAsia="Arial" w:hAnsi="Arial" w:cs="Arial"/>
        </w:rPr>
        <w:t>znamu, o místě a d</w:t>
      </w:r>
      <w:r w:rsidR="7BC34867" w:rsidRPr="00C931E0">
        <w:rPr>
          <w:rFonts w:ascii="Arial" w:eastAsia="Arial" w:hAnsi="Arial" w:cs="Arial"/>
        </w:rPr>
        <w:t xml:space="preserve">obě </w:t>
      </w:r>
      <w:r w:rsidR="619A935A" w:rsidRPr="00C931E0">
        <w:rPr>
          <w:rFonts w:ascii="Arial" w:eastAsia="Arial" w:hAnsi="Arial" w:cs="Arial"/>
        </w:rPr>
        <w:t>jeho uložení</w:t>
      </w:r>
      <w:r w:rsidR="13D10B92" w:rsidRPr="00C931E0">
        <w:rPr>
          <w:rFonts w:ascii="Arial" w:eastAsia="Arial" w:hAnsi="Arial" w:cs="Arial"/>
        </w:rPr>
        <w:t xml:space="preserve"> a</w:t>
      </w:r>
      <w:r w:rsidR="2742A387" w:rsidRPr="00C931E0">
        <w:rPr>
          <w:rFonts w:ascii="Arial" w:eastAsia="Arial" w:hAnsi="Arial" w:cs="Arial"/>
        </w:rPr>
        <w:t xml:space="preserve"> </w:t>
      </w:r>
      <w:r w:rsidR="174BCAAA" w:rsidRPr="00C931E0">
        <w:rPr>
          <w:rFonts w:ascii="Arial" w:eastAsia="Arial" w:hAnsi="Arial" w:cs="Arial"/>
        </w:rPr>
        <w:t>o tom, kdo bude mít k záznamu přístup.</w:t>
      </w:r>
    </w:p>
    <w:p w14:paraId="0E7471F8" w14:textId="43924963" w:rsidR="00BD12DD" w:rsidRDefault="00BD12DD" w:rsidP="00BC4BB5">
      <w:pPr>
        <w:pStyle w:val="W3MUZkonOdstavecslovan"/>
        <w:numPr>
          <w:ilvl w:val="0"/>
          <w:numId w:val="6"/>
        </w:numPr>
        <w:ind w:left="567" w:hanging="567"/>
        <w:jc w:val="both"/>
        <w:rPr>
          <w:rFonts w:ascii="Arial" w:eastAsia="Arial" w:hAnsi="Arial" w:cs="Arial"/>
        </w:rPr>
      </w:pPr>
      <w:r w:rsidRPr="00C931E0">
        <w:rPr>
          <w:rFonts w:ascii="Arial" w:eastAsia="Arial" w:hAnsi="Arial" w:cs="Arial"/>
        </w:rPr>
        <w:t xml:space="preserve">Pro odevzdání a zveřejnění závěrečných prací (bakalářských, diplomových, rigorózních </w:t>
      </w:r>
      <w:r w:rsidRPr="2D7E85E0">
        <w:rPr>
          <w:rFonts w:ascii="Arial" w:eastAsia="Arial" w:hAnsi="Arial" w:cs="Arial"/>
        </w:rPr>
        <w:t>a disertačních) platí čl. 40 SZŘ. Předložení tištěné verze závěrečné práce není podmínkou připuštění k SZ.</w:t>
      </w:r>
    </w:p>
    <w:p w14:paraId="5BA3656A" w14:textId="72732993" w:rsidR="00B10EE3" w:rsidRPr="00E019E6" w:rsidRDefault="00B10EE3" w:rsidP="2D7E85E0">
      <w:pPr>
        <w:pStyle w:val="W3MUZkonParagraf"/>
        <w:rPr>
          <w:rFonts w:eastAsia="Arial"/>
        </w:rPr>
      </w:pPr>
      <w:r w:rsidRPr="2D7E85E0">
        <w:rPr>
          <w:rFonts w:eastAsia="Arial"/>
        </w:rPr>
        <w:t>Článek 6</w:t>
      </w:r>
    </w:p>
    <w:p w14:paraId="26768613" w14:textId="7587D1FE" w:rsidR="00B10EE3" w:rsidRPr="00E019E6" w:rsidRDefault="00B10EE3" w:rsidP="2D7E85E0">
      <w:pPr>
        <w:pStyle w:val="W3MUZkonParagrafNzev"/>
        <w:rPr>
          <w:rFonts w:eastAsia="Arial"/>
        </w:rPr>
      </w:pPr>
      <w:r w:rsidRPr="2D7E85E0">
        <w:rPr>
          <w:rFonts w:eastAsia="Arial"/>
        </w:rPr>
        <w:t>Závěrečná ustanovení</w:t>
      </w:r>
    </w:p>
    <w:p w14:paraId="670AD1E6" w14:textId="47421214" w:rsidR="00B10EE3" w:rsidRPr="00C931E0" w:rsidRDefault="00B10EE3" w:rsidP="00BC4BB5">
      <w:pPr>
        <w:pStyle w:val="Odstavecseseznamem"/>
        <w:numPr>
          <w:ilvl w:val="0"/>
          <w:numId w:val="19"/>
        </w:numPr>
        <w:jc w:val="both"/>
      </w:pPr>
      <w:r w:rsidRPr="00C931E0">
        <w:t>Tento metodický list nabývá účinnosti dne 1. března 2021 a</w:t>
      </w:r>
      <w:r w:rsidR="00C931E0" w:rsidRPr="00C931E0">
        <w:t xml:space="preserve"> ruší metodický list č. 2/2020</w:t>
      </w:r>
      <w:r w:rsidR="003173F3" w:rsidRPr="00C931E0">
        <w:t xml:space="preserve">  „</w:t>
      </w:r>
      <w:r w:rsidRPr="00C931E0">
        <w:t>Organizace výuky v podzimním semestru 2020“</w:t>
      </w:r>
      <w:r w:rsidR="78C23C74" w:rsidRPr="00C931E0">
        <w:t>.</w:t>
      </w:r>
    </w:p>
    <w:p w14:paraId="6971489B" w14:textId="04181EAB" w:rsidR="008F415F" w:rsidRPr="002868B2" w:rsidRDefault="008F415F" w:rsidP="00C931E0">
      <w:pPr>
        <w:autoSpaceDE w:val="0"/>
        <w:autoSpaceDN w:val="0"/>
        <w:adjustRightInd w:val="0"/>
        <w:spacing w:after="0" w:line="240" w:lineRule="auto"/>
        <w:ind w:left="360"/>
        <w:jc w:val="left"/>
        <w:rPr>
          <w:rFonts w:eastAsia="Arial" w:cs="Arial"/>
        </w:rPr>
      </w:pPr>
    </w:p>
    <w:p w14:paraId="18039D68" w14:textId="34D99D04" w:rsidR="002868B2" w:rsidRDefault="002868B2" w:rsidP="2D7E85E0">
      <w:pPr>
        <w:pStyle w:val="W3MUZkonOdstavecslovan"/>
        <w:rPr>
          <w:rFonts w:ascii="Arial" w:eastAsia="Arial" w:hAnsi="Arial" w:cs="Arial"/>
        </w:rPr>
      </w:pPr>
    </w:p>
    <w:p w14:paraId="1B6971F4" w14:textId="6188A143" w:rsidR="00B31F12" w:rsidRDefault="00B31F12" w:rsidP="2D7E85E0">
      <w:pPr>
        <w:pStyle w:val="W3MUZkonOdstavecslovan"/>
        <w:rPr>
          <w:rFonts w:ascii="Arial" w:eastAsia="Arial" w:hAnsi="Arial" w:cs="Arial"/>
        </w:rPr>
      </w:pPr>
    </w:p>
    <w:p w14:paraId="519F667F" w14:textId="77777777" w:rsidR="00B31F12" w:rsidRDefault="00B31F12" w:rsidP="2D7E85E0">
      <w:pPr>
        <w:pStyle w:val="W3MUZkonOdstavecslovan"/>
        <w:rPr>
          <w:rFonts w:ascii="Arial" w:eastAsia="Arial" w:hAnsi="Arial" w:cs="Arial"/>
        </w:rPr>
      </w:pPr>
    </w:p>
    <w:p w14:paraId="65550B69" w14:textId="77777777" w:rsidR="008F415F" w:rsidRPr="007B725B" w:rsidRDefault="008F415F" w:rsidP="2D7E85E0">
      <w:pPr>
        <w:pStyle w:val="W3MUZkonOdstavecslovan"/>
        <w:rPr>
          <w:rFonts w:ascii="Arial" w:eastAsia="Arial" w:hAnsi="Arial" w:cs="Arial"/>
        </w:rPr>
      </w:pPr>
    </w:p>
    <w:p w14:paraId="7661348E" w14:textId="6951BDE8" w:rsidR="00D47173" w:rsidRDefault="00D47173" w:rsidP="2D7E85E0">
      <w:pPr>
        <w:tabs>
          <w:tab w:val="center" w:pos="6804"/>
        </w:tabs>
        <w:spacing w:after="0"/>
        <w:ind w:left="4956" w:firstLine="708"/>
        <w:rPr>
          <w:rFonts w:eastAsia="Arial" w:cs="Arial"/>
          <w:lang w:eastAsia="ar-SA"/>
        </w:rPr>
      </w:pPr>
      <w:r w:rsidRPr="2D7E85E0">
        <w:rPr>
          <w:rFonts w:eastAsia="Arial" w:cs="Arial"/>
          <w:lang w:eastAsia="ar-SA"/>
        </w:rPr>
        <w:t>Michal Bulant</w:t>
      </w:r>
    </w:p>
    <w:p w14:paraId="04B99DE8" w14:textId="676894F6" w:rsidR="00D47173" w:rsidRDefault="00D47173" w:rsidP="2D7E85E0">
      <w:pPr>
        <w:tabs>
          <w:tab w:val="center" w:pos="6804"/>
        </w:tabs>
        <w:spacing w:after="0"/>
        <w:ind w:left="4956" w:firstLine="708"/>
        <w:rPr>
          <w:rFonts w:eastAsia="Arial" w:cs="Arial"/>
          <w:lang w:eastAsia="ar-SA"/>
        </w:rPr>
      </w:pPr>
      <w:r w:rsidRPr="2D7E85E0">
        <w:rPr>
          <w:rFonts w:eastAsia="Arial" w:cs="Arial"/>
          <w:lang w:eastAsia="ar-SA"/>
        </w:rPr>
        <w:t>prorektor pro vzdělávání a kvalitu</w:t>
      </w:r>
    </w:p>
    <w:p w14:paraId="32BE9AAB" w14:textId="00EE39AA" w:rsidR="00D47173" w:rsidRPr="00D24CF1" w:rsidRDefault="00D47173" w:rsidP="2D7E85E0">
      <w:pPr>
        <w:tabs>
          <w:tab w:val="center" w:pos="6804"/>
        </w:tabs>
        <w:spacing w:after="0"/>
        <w:ind w:left="454"/>
        <w:rPr>
          <w:rFonts w:eastAsia="Arial" w:cs="Arial"/>
          <w:lang w:eastAsia="ar-SA"/>
        </w:rPr>
      </w:pPr>
      <w:r w:rsidRPr="2D7E85E0">
        <w:rPr>
          <w:rFonts w:eastAsia="Arial" w:cs="Arial"/>
          <w:lang w:eastAsia="ar-SA"/>
        </w:rPr>
        <w:t xml:space="preserve">Brno </w:t>
      </w:r>
      <w:r w:rsidR="008F415F" w:rsidRPr="2D7E85E0">
        <w:rPr>
          <w:rFonts w:eastAsia="Arial" w:cs="Arial"/>
          <w:lang w:eastAsia="ar-SA"/>
        </w:rPr>
        <w:t>1. 3. 2021</w:t>
      </w:r>
    </w:p>
    <w:sectPr w:rsidR="00D47173" w:rsidRPr="00D24CF1" w:rsidSect="00AE58AA">
      <w:headerReference w:type="default" r:id="rId14"/>
      <w:footerReference w:type="default" r:id="rId15"/>
      <w:headerReference w:type="first" r:id="rId16"/>
      <w:footerReference w:type="first" r:id="rId17"/>
      <w:pgSz w:w="11907" w:h="16839"/>
      <w:pgMar w:top="1361" w:right="1361" w:bottom="1361" w:left="1361" w:header="964" w:footer="680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229A8" w16cex:dateUtc="2021-02-25T12:50:00Z"/>
  <w16cex:commentExtensible w16cex:durableId="23E1E900" w16cex:dateUtc="2021-02-25T08:14:00Z"/>
  <w16cex:commentExtensible w16cex:durableId="23E1EA85" w16cex:dateUtc="2021-02-25T08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4285244" w16cid:durableId="23E229A8"/>
  <w16cid:commentId w16cid:paraId="64E3541D" w16cid:durableId="23E1E900"/>
  <w16cid:commentId w16cid:paraId="4EB0568D" w16cid:durableId="23E1EA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954CA" w14:textId="77777777" w:rsidR="00D70A3C" w:rsidRDefault="00D70A3C" w:rsidP="0036679C">
      <w:r>
        <w:separator/>
      </w:r>
    </w:p>
    <w:p w14:paraId="2936C517" w14:textId="77777777" w:rsidR="00D70A3C" w:rsidRDefault="00D70A3C"/>
  </w:endnote>
  <w:endnote w:type="continuationSeparator" w:id="0">
    <w:p w14:paraId="2115C036" w14:textId="77777777" w:rsidR="00D70A3C" w:rsidRDefault="00D70A3C" w:rsidP="0036679C">
      <w:r>
        <w:continuationSeparator/>
      </w:r>
    </w:p>
    <w:p w14:paraId="5A7B8F5D" w14:textId="77777777" w:rsidR="00D70A3C" w:rsidRDefault="00D70A3C"/>
  </w:endnote>
  <w:endnote w:type="continuationNotice" w:id="1">
    <w:p w14:paraId="631B0E7C" w14:textId="77777777" w:rsidR="00D70A3C" w:rsidRDefault="00D70A3C" w:rsidP="0036679C"/>
    <w:p w14:paraId="20078EA1" w14:textId="77777777" w:rsidR="00D70A3C" w:rsidRDefault="00D70A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2785AF" w14:textId="4AEC4664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E368B8">
      <w:rPr>
        <w:rStyle w:val="slovnstrnkyChar"/>
        <w:noProof/>
      </w:rPr>
      <w:t>3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E368B8">
      <w:rPr>
        <w:rStyle w:val="slovnstrnkyChar"/>
        <w:noProof/>
      </w:rPr>
      <w:t>3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E5840" w14:textId="5F1CDDE6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E368B8">
      <w:rPr>
        <w:rStyle w:val="slovnstrnkyChar"/>
        <w:noProof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E368B8">
      <w:rPr>
        <w:rStyle w:val="slovnstrnkyChar"/>
        <w:noProof/>
      </w:rPr>
      <w:t>3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CD828" w14:textId="77777777" w:rsidR="00D70A3C" w:rsidRPr="00A510E1" w:rsidRDefault="00D70A3C" w:rsidP="0036679C">
      <w:r w:rsidRPr="00A510E1">
        <w:separator/>
      </w:r>
    </w:p>
  </w:footnote>
  <w:footnote w:type="continuationSeparator" w:id="0">
    <w:p w14:paraId="3E1C16E3" w14:textId="77777777" w:rsidR="00D70A3C" w:rsidRDefault="00D70A3C" w:rsidP="0036679C">
      <w:r>
        <w:continuationSeparator/>
      </w:r>
    </w:p>
    <w:p w14:paraId="56A6C96C" w14:textId="77777777" w:rsidR="00D70A3C" w:rsidRDefault="00D70A3C"/>
  </w:footnote>
  <w:footnote w:type="continuationNotice" w:id="1">
    <w:p w14:paraId="665EDFAB" w14:textId="77777777" w:rsidR="00D70A3C" w:rsidRDefault="00D70A3C" w:rsidP="0036679C"/>
    <w:p w14:paraId="60B78606" w14:textId="77777777" w:rsidR="00D70A3C" w:rsidRDefault="00D70A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61"/>
      <w:gridCol w:w="3061"/>
      <w:gridCol w:w="3061"/>
    </w:tblGrid>
    <w:tr w:rsidR="11253AA5" w14:paraId="75F53D10" w14:textId="77777777" w:rsidTr="00AE484A">
      <w:tc>
        <w:tcPr>
          <w:tcW w:w="3061" w:type="dxa"/>
        </w:tcPr>
        <w:p w14:paraId="1F9FFE83" w14:textId="7D60182E" w:rsidR="11253AA5" w:rsidRDefault="11253AA5" w:rsidP="00AE484A">
          <w:pPr>
            <w:pStyle w:val="Zhlav"/>
            <w:ind w:left="-115"/>
            <w:jc w:val="left"/>
          </w:pPr>
        </w:p>
      </w:tc>
      <w:tc>
        <w:tcPr>
          <w:tcW w:w="3061" w:type="dxa"/>
        </w:tcPr>
        <w:p w14:paraId="33D9A711" w14:textId="51431549" w:rsidR="11253AA5" w:rsidRDefault="11253AA5" w:rsidP="00AE484A">
          <w:pPr>
            <w:pStyle w:val="Zhlav"/>
            <w:jc w:val="center"/>
          </w:pPr>
        </w:p>
      </w:tc>
      <w:tc>
        <w:tcPr>
          <w:tcW w:w="3061" w:type="dxa"/>
        </w:tcPr>
        <w:p w14:paraId="40FB523D" w14:textId="5ED91A22" w:rsidR="11253AA5" w:rsidRDefault="11253AA5" w:rsidP="00AE484A">
          <w:pPr>
            <w:pStyle w:val="Zhlav"/>
            <w:ind w:right="-115"/>
            <w:jc w:val="right"/>
          </w:pPr>
        </w:p>
      </w:tc>
    </w:tr>
  </w:tbl>
  <w:p w14:paraId="70334560" w14:textId="0A056E6D" w:rsidR="11253AA5" w:rsidRDefault="11253AA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DC2F0" w14:textId="77777777" w:rsidR="00D03DE5" w:rsidRDefault="001B28E1">
    <w:pPr>
      <w:pStyle w:val="Zhlav"/>
    </w:pPr>
    <w:r>
      <w:rPr>
        <w:noProof/>
      </w:rPr>
      <w:drawing>
        <wp:anchor distT="0" distB="431800" distL="114300" distR="114300" simplePos="0" relativeHeight="251658240" behindDoc="1" locked="1" layoutInCell="1" allowOverlap="1" wp14:anchorId="149D97C2" wp14:editId="7CD3BB40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A607F"/>
    <w:multiLevelType w:val="hybridMultilevel"/>
    <w:tmpl w:val="D6200732"/>
    <w:lvl w:ilvl="0" w:tplc="4C54C8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42D04"/>
    <w:multiLevelType w:val="hybridMultilevel"/>
    <w:tmpl w:val="4E0EEA4E"/>
    <w:lvl w:ilvl="0" w:tplc="93F6EA76">
      <w:start w:val="1"/>
      <w:numFmt w:val="decimal"/>
      <w:lvlText w:val="(%1)"/>
      <w:lvlJc w:val="left"/>
      <w:pPr>
        <w:ind w:left="5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48" w:hanging="360"/>
      </w:pPr>
    </w:lvl>
    <w:lvl w:ilvl="2" w:tplc="0405001B" w:tentative="1">
      <w:start w:val="1"/>
      <w:numFmt w:val="lowerRoman"/>
      <w:lvlText w:val="%3."/>
      <w:lvlJc w:val="right"/>
      <w:pPr>
        <w:ind w:left="1968" w:hanging="180"/>
      </w:pPr>
    </w:lvl>
    <w:lvl w:ilvl="3" w:tplc="0405000F" w:tentative="1">
      <w:start w:val="1"/>
      <w:numFmt w:val="decimal"/>
      <w:lvlText w:val="%4."/>
      <w:lvlJc w:val="left"/>
      <w:pPr>
        <w:ind w:left="2688" w:hanging="360"/>
      </w:pPr>
    </w:lvl>
    <w:lvl w:ilvl="4" w:tplc="04050019" w:tentative="1">
      <w:start w:val="1"/>
      <w:numFmt w:val="lowerLetter"/>
      <w:lvlText w:val="%5."/>
      <w:lvlJc w:val="left"/>
      <w:pPr>
        <w:ind w:left="3408" w:hanging="360"/>
      </w:pPr>
    </w:lvl>
    <w:lvl w:ilvl="5" w:tplc="0405001B" w:tentative="1">
      <w:start w:val="1"/>
      <w:numFmt w:val="lowerRoman"/>
      <w:lvlText w:val="%6."/>
      <w:lvlJc w:val="right"/>
      <w:pPr>
        <w:ind w:left="4128" w:hanging="180"/>
      </w:pPr>
    </w:lvl>
    <w:lvl w:ilvl="6" w:tplc="0405000F" w:tentative="1">
      <w:start w:val="1"/>
      <w:numFmt w:val="decimal"/>
      <w:lvlText w:val="%7."/>
      <w:lvlJc w:val="left"/>
      <w:pPr>
        <w:ind w:left="4848" w:hanging="360"/>
      </w:pPr>
    </w:lvl>
    <w:lvl w:ilvl="7" w:tplc="04050019" w:tentative="1">
      <w:start w:val="1"/>
      <w:numFmt w:val="lowerLetter"/>
      <w:lvlText w:val="%8."/>
      <w:lvlJc w:val="left"/>
      <w:pPr>
        <w:ind w:left="5568" w:hanging="360"/>
      </w:pPr>
    </w:lvl>
    <w:lvl w:ilvl="8" w:tplc="0405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" w15:restartNumberingAfterBreak="0">
    <w:nsid w:val="0DDF4F96"/>
    <w:multiLevelType w:val="hybridMultilevel"/>
    <w:tmpl w:val="3E22EE2A"/>
    <w:lvl w:ilvl="0" w:tplc="459AB41E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 w:tplc="80524068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 w:tplc="3BB61C84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 w:tplc="4D6224B8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 w:tplc="F6CA4F5A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 w:tplc="82182FFC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 w:tplc="4090630E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 w:tplc="7682EFD4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 w:tplc="272E7E9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3" w15:restartNumberingAfterBreak="0">
    <w:nsid w:val="14A95684"/>
    <w:multiLevelType w:val="hybridMultilevel"/>
    <w:tmpl w:val="B3EC0186"/>
    <w:lvl w:ilvl="0" w:tplc="AD0086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F10D7"/>
    <w:multiLevelType w:val="hybridMultilevel"/>
    <w:tmpl w:val="482E8B8E"/>
    <w:lvl w:ilvl="0" w:tplc="FD32FE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233329"/>
    <w:multiLevelType w:val="hybridMultilevel"/>
    <w:tmpl w:val="B56EC032"/>
    <w:lvl w:ilvl="0" w:tplc="09A8B7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4238C"/>
    <w:multiLevelType w:val="hybridMultilevel"/>
    <w:tmpl w:val="CCD0EAC8"/>
    <w:lvl w:ilvl="0" w:tplc="4D3096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7309D"/>
    <w:multiLevelType w:val="hybridMultilevel"/>
    <w:tmpl w:val="FB4C4A40"/>
    <w:lvl w:ilvl="0" w:tplc="0A628E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127AF6"/>
    <w:multiLevelType w:val="multilevel"/>
    <w:tmpl w:val="19369C0E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9" w15:restartNumberingAfterBreak="0">
    <w:nsid w:val="5BA64BFD"/>
    <w:multiLevelType w:val="hybridMultilevel"/>
    <w:tmpl w:val="ECB09B0A"/>
    <w:lvl w:ilvl="0" w:tplc="FF7037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B4DA6"/>
    <w:multiLevelType w:val="hybridMultilevel"/>
    <w:tmpl w:val="83943132"/>
    <w:lvl w:ilvl="0" w:tplc="E4D20F1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48595B"/>
    <w:multiLevelType w:val="hybridMultilevel"/>
    <w:tmpl w:val="4D807F3A"/>
    <w:lvl w:ilvl="0" w:tplc="2CE0E6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507E37"/>
    <w:multiLevelType w:val="hybridMultilevel"/>
    <w:tmpl w:val="08CCE52A"/>
    <w:lvl w:ilvl="0" w:tplc="B51A283C">
      <w:start w:val="1"/>
      <w:numFmt w:val="decimal"/>
      <w:lvlText w:val="(%1)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EC370DE"/>
    <w:multiLevelType w:val="hybridMultilevel"/>
    <w:tmpl w:val="4A6EAE52"/>
    <w:lvl w:ilvl="0" w:tplc="6D9ECE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3706A9"/>
    <w:multiLevelType w:val="hybridMultilevel"/>
    <w:tmpl w:val="79C0369A"/>
    <w:lvl w:ilvl="0" w:tplc="1376D5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A42AC3"/>
    <w:multiLevelType w:val="hybridMultilevel"/>
    <w:tmpl w:val="D6E8408C"/>
    <w:lvl w:ilvl="0" w:tplc="B9D6C004">
      <w:start w:val="1"/>
      <w:numFmt w:val="decimal"/>
      <w:lvlText w:val="(%1)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74752D"/>
    <w:multiLevelType w:val="hybridMultilevel"/>
    <w:tmpl w:val="406A841A"/>
    <w:lvl w:ilvl="0" w:tplc="0868C08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 w:tplc="798C96B0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 w:tplc="707839B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 w:tplc="E5101A9C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 w:tplc="1B5E4EC2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 w:tplc="CB78763E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 w:tplc="9B3026A8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 w:tplc="64EAD990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 w:tplc="172AEABC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17" w15:restartNumberingAfterBreak="0">
    <w:nsid w:val="7CF64FB3"/>
    <w:multiLevelType w:val="hybridMultilevel"/>
    <w:tmpl w:val="186A02B8"/>
    <w:lvl w:ilvl="0" w:tplc="840AF104">
      <w:start w:val="1"/>
      <w:numFmt w:val="decimal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870984"/>
    <w:multiLevelType w:val="hybridMultilevel"/>
    <w:tmpl w:val="297862B4"/>
    <w:lvl w:ilvl="0" w:tplc="63F406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8"/>
  </w:num>
  <w:num w:numId="4">
    <w:abstractNumId w:val="13"/>
  </w:num>
  <w:num w:numId="5">
    <w:abstractNumId w:val="5"/>
  </w:num>
  <w:num w:numId="6">
    <w:abstractNumId w:val="17"/>
  </w:num>
  <w:num w:numId="7">
    <w:abstractNumId w:val="3"/>
  </w:num>
  <w:num w:numId="8">
    <w:abstractNumId w:val="14"/>
  </w:num>
  <w:num w:numId="9">
    <w:abstractNumId w:val="9"/>
  </w:num>
  <w:num w:numId="10">
    <w:abstractNumId w:val="12"/>
  </w:num>
  <w:num w:numId="11">
    <w:abstractNumId w:val="15"/>
  </w:num>
  <w:num w:numId="12">
    <w:abstractNumId w:val="6"/>
  </w:num>
  <w:num w:numId="13">
    <w:abstractNumId w:val="18"/>
  </w:num>
  <w:num w:numId="14">
    <w:abstractNumId w:val="7"/>
  </w:num>
  <w:num w:numId="15">
    <w:abstractNumId w:val="10"/>
  </w:num>
  <w:num w:numId="16">
    <w:abstractNumId w:val="0"/>
  </w:num>
  <w:num w:numId="17">
    <w:abstractNumId w:val="4"/>
  </w:num>
  <w:num w:numId="18">
    <w:abstractNumId w:val="11"/>
  </w:num>
  <w:num w:numId="1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Tc1NDU3NASRSjpKwanFxZn5eSAFJrUAB/8VpiwAAAA="/>
  </w:docVars>
  <w:rsids>
    <w:rsidRoot w:val="00E01AC2"/>
    <w:rsid w:val="00000378"/>
    <w:rsid w:val="000005DA"/>
    <w:rsid w:val="000007A2"/>
    <w:rsid w:val="00000B42"/>
    <w:rsid w:val="0000100E"/>
    <w:rsid w:val="00002593"/>
    <w:rsid w:val="00003054"/>
    <w:rsid w:val="000031F2"/>
    <w:rsid w:val="00003AFB"/>
    <w:rsid w:val="00004727"/>
    <w:rsid w:val="00005076"/>
    <w:rsid w:val="0000530C"/>
    <w:rsid w:val="0000626C"/>
    <w:rsid w:val="00006304"/>
    <w:rsid w:val="000070ED"/>
    <w:rsid w:val="0001110B"/>
    <w:rsid w:val="000117B4"/>
    <w:rsid w:val="00011BC9"/>
    <w:rsid w:val="00012633"/>
    <w:rsid w:val="000146E1"/>
    <w:rsid w:val="00014BAE"/>
    <w:rsid w:val="00014ED9"/>
    <w:rsid w:val="00015D6E"/>
    <w:rsid w:val="000202B8"/>
    <w:rsid w:val="00020617"/>
    <w:rsid w:val="000213B4"/>
    <w:rsid w:val="0002200C"/>
    <w:rsid w:val="0002399E"/>
    <w:rsid w:val="0002586C"/>
    <w:rsid w:val="00027913"/>
    <w:rsid w:val="0003101C"/>
    <w:rsid w:val="000316AB"/>
    <w:rsid w:val="00037416"/>
    <w:rsid w:val="00037432"/>
    <w:rsid w:val="00037E6C"/>
    <w:rsid w:val="00037FE8"/>
    <w:rsid w:val="00042F1A"/>
    <w:rsid w:val="00043901"/>
    <w:rsid w:val="0004541F"/>
    <w:rsid w:val="000464A1"/>
    <w:rsid w:val="00047225"/>
    <w:rsid w:val="000474CC"/>
    <w:rsid w:val="000479A3"/>
    <w:rsid w:val="00050096"/>
    <w:rsid w:val="000540B5"/>
    <w:rsid w:val="000541B4"/>
    <w:rsid w:val="00054CDC"/>
    <w:rsid w:val="00055E36"/>
    <w:rsid w:val="000569C2"/>
    <w:rsid w:val="000577D4"/>
    <w:rsid w:val="000605C3"/>
    <w:rsid w:val="000623CF"/>
    <w:rsid w:val="00062CDB"/>
    <w:rsid w:val="00066DDC"/>
    <w:rsid w:val="00066FC5"/>
    <w:rsid w:val="00067CB8"/>
    <w:rsid w:val="000702E3"/>
    <w:rsid w:val="00070AF0"/>
    <w:rsid w:val="00071C01"/>
    <w:rsid w:val="00072035"/>
    <w:rsid w:val="000732D7"/>
    <w:rsid w:val="000732E7"/>
    <w:rsid w:val="00074EB0"/>
    <w:rsid w:val="00075AB8"/>
    <w:rsid w:val="00075F26"/>
    <w:rsid w:val="00077223"/>
    <w:rsid w:val="000778AC"/>
    <w:rsid w:val="00077CEE"/>
    <w:rsid w:val="00077D02"/>
    <w:rsid w:val="0008150F"/>
    <w:rsid w:val="00082809"/>
    <w:rsid w:val="000867AF"/>
    <w:rsid w:val="00086F58"/>
    <w:rsid w:val="00087CE2"/>
    <w:rsid w:val="000902D6"/>
    <w:rsid w:val="0009259F"/>
    <w:rsid w:val="00093BED"/>
    <w:rsid w:val="00094087"/>
    <w:rsid w:val="0009422F"/>
    <w:rsid w:val="000942A9"/>
    <w:rsid w:val="00094935"/>
    <w:rsid w:val="00094C0F"/>
    <w:rsid w:val="000969CF"/>
    <w:rsid w:val="00096F68"/>
    <w:rsid w:val="000A2688"/>
    <w:rsid w:val="000A3071"/>
    <w:rsid w:val="000A7217"/>
    <w:rsid w:val="000A7823"/>
    <w:rsid w:val="000B0A0F"/>
    <w:rsid w:val="000B0B9F"/>
    <w:rsid w:val="000B209B"/>
    <w:rsid w:val="000B29E7"/>
    <w:rsid w:val="000B2EF5"/>
    <w:rsid w:val="000B3FDD"/>
    <w:rsid w:val="000B466B"/>
    <w:rsid w:val="000B4AD4"/>
    <w:rsid w:val="000B4CA4"/>
    <w:rsid w:val="000B5497"/>
    <w:rsid w:val="000B571C"/>
    <w:rsid w:val="000B7194"/>
    <w:rsid w:val="000B73DF"/>
    <w:rsid w:val="000B7E9B"/>
    <w:rsid w:val="000C19A1"/>
    <w:rsid w:val="000C1F40"/>
    <w:rsid w:val="000C2187"/>
    <w:rsid w:val="000C2575"/>
    <w:rsid w:val="000C5AC6"/>
    <w:rsid w:val="000C5C5B"/>
    <w:rsid w:val="000C7A50"/>
    <w:rsid w:val="000D034F"/>
    <w:rsid w:val="000D07B9"/>
    <w:rsid w:val="000D101F"/>
    <w:rsid w:val="000D279A"/>
    <w:rsid w:val="000D39A1"/>
    <w:rsid w:val="000D5C49"/>
    <w:rsid w:val="000D6ABF"/>
    <w:rsid w:val="000D7240"/>
    <w:rsid w:val="000D7E9D"/>
    <w:rsid w:val="000E211E"/>
    <w:rsid w:val="000E26A4"/>
    <w:rsid w:val="000E2A7C"/>
    <w:rsid w:val="000E4090"/>
    <w:rsid w:val="000E4CA4"/>
    <w:rsid w:val="000E6CFF"/>
    <w:rsid w:val="000E6FFE"/>
    <w:rsid w:val="000E7D20"/>
    <w:rsid w:val="000F374E"/>
    <w:rsid w:val="000F444A"/>
    <w:rsid w:val="000F4B24"/>
    <w:rsid w:val="000F5B73"/>
    <w:rsid w:val="000F618B"/>
    <w:rsid w:val="000F7D1D"/>
    <w:rsid w:val="001008C1"/>
    <w:rsid w:val="00101789"/>
    <w:rsid w:val="00101CE0"/>
    <w:rsid w:val="00102CC1"/>
    <w:rsid w:val="0010421B"/>
    <w:rsid w:val="00104229"/>
    <w:rsid w:val="001057D8"/>
    <w:rsid w:val="00111709"/>
    <w:rsid w:val="00114A05"/>
    <w:rsid w:val="001156E2"/>
    <w:rsid w:val="00115D56"/>
    <w:rsid w:val="00115FE1"/>
    <w:rsid w:val="001166EB"/>
    <w:rsid w:val="001168B9"/>
    <w:rsid w:val="00116EBA"/>
    <w:rsid w:val="0011722D"/>
    <w:rsid w:val="001177AA"/>
    <w:rsid w:val="00117B91"/>
    <w:rsid w:val="00120009"/>
    <w:rsid w:val="001220BF"/>
    <w:rsid w:val="00122E91"/>
    <w:rsid w:val="00123ADD"/>
    <w:rsid w:val="00124EC7"/>
    <w:rsid w:val="001251A3"/>
    <w:rsid w:val="00127691"/>
    <w:rsid w:val="00130058"/>
    <w:rsid w:val="0013090A"/>
    <w:rsid w:val="0013461A"/>
    <w:rsid w:val="001361DD"/>
    <w:rsid w:val="00136747"/>
    <w:rsid w:val="00136A15"/>
    <w:rsid w:val="0013777A"/>
    <w:rsid w:val="00137FC0"/>
    <w:rsid w:val="00140363"/>
    <w:rsid w:val="00140505"/>
    <w:rsid w:val="00140908"/>
    <w:rsid w:val="00140DE5"/>
    <w:rsid w:val="001413D0"/>
    <w:rsid w:val="00141A5E"/>
    <w:rsid w:val="00142447"/>
    <w:rsid w:val="00142797"/>
    <w:rsid w:val="00142F2B"/>
    <w:rsid w:val="0014328A"/>
    <w:rsid w:val="0015125E"/>
    <w:rsid w:val="0015157A"/>
    <w:rsid w:val="001520C5"/>
    <w:rsid w:val="00152EB3"/>
    <w:rsid w:val="001538B3"/>
    <w:rsid w:val="00153D59"/>
    <w:rsid w:val="0015674C"/>
    <w:rsid w:val="00156BE5"/>
    <w:rsid w:val="001579B6"/>
    <w:rsid w:val="00160F2B"/>
    <w:rsid w:val="00161C22"/>
    <w:rsid w:val="0016251E"/>
    <w:rsid w:val="00162523"/>
    <w:rsid w:val="00164788"/>
    <w:rsid w:val="00164F8C"/>
    <w:rsid w:val="00165217"/>
    <w:rsid w:val="00165CAF"/>
    <w:rsid w:val="00171997"/>
    <w:rsid w:val="00173F8F"/>
    <w:rsid w:val="00174266"/>
    <w:rsid w:val="00174A8B"/>
    <w:rsid w:val="0017567E"/>
    <w:rsid w:val="001757C2"/>
    <w:rsid w:val="0018031A"/>
    <w:rsid w:val="00180AB7"/>
    <w:rsid w:val="001814C6"/>
    <w:rsid w:val="00181FF8"/>
    <w:rsid w:val="00182228"/>
    <w:rsid w:val="0018257C"/>
    <w:rsid w:val="00182F3B"/>
    <w:rsid w:val="001836F1"/>
    <w:rsid w:val="0018385C"/>
    <w:rsid w:val="001842D8"/>
    <w:rsid w:val="00184B2E"/>
    <w:rsid w:val="0018606A"/>
    <w:rsid w:val="001872DE"/>
    <w:rsid w:val="00187918"/>
    <w:rsid w:val="001902BE"/>
    <w:rsid w:val="00192153"/>
    <w:rsid w:val="0019288C"/>
    <w:rsid w:val="001934F3"/>
    <w:rsid w:val="001957F9"/>
    <w:rsid w:val="00195A4A"/>
    <w:rsid w:val="00197D3B"/>
    <w:rsid w:val="001A099E"/>
    <w:rsid w:val="001A0FFC"/>
    <w:rsid w:val="001A15ED"/>
    <w:rsid w:val="001A15FB"/>
    <w:rsid w:val="001A3FA1"/>
    <w:rsid w:val="001A4DB6"/>
    <w:rsid w:val="001A58B1"/>
    <w:rsid w:val="001A5EDB"/>
    <w:rsid w:val="001A6154"/>
    <w:rsid w:val="001A617A"/>
    <w:rsid w:val="001A7007"/>
    <w:rsid w:val="001B0D21"/>
    <w:rsid w:val="001B20EF"/>
    <w:rsid w:val="001B23DC"/>
    <w:rsid w:val="001B270E"/>
    <w:rsid w:val="001B28E1"/>
    <w:rsid w:val="001B36DF"/>
    <w:rsid w:val="001B3E6F"/>
    <w:rsid w:val="001B3F5A"/>
    <w:rsid w:val="001B6438"/>
    <w:rsid w:val="001B648A"/>
    <w:rsid w:val="001B6C4B"/>
    <w:rsid w:val="001B7CAC"/>
    <w:rsid w:val="001C02A8"/>
    <w:rsid w:val="001C15CA"/>
    <w:rsid w:val="001C1873"/>
    <w:rsid w:val="001C1CC2"/>
    <w:rsid w:val="001C4E9F"/>
    <w:rsid w:val="001C592D"/>
    <w:rsid w:val="001C59BA"/>
    <w:rsid w:val="001C5A27"/>
    <w:rsid w:val="001C71D1"/>
    <w:rsid w:val="001D199D"/>
    <w:rsid w:val="001D20B2"/>
    <w:rsid w:val="001D217C"/>
    <w:rsid w:val="001D25FF"/>
    <w:rsid w:val="001D35A7"/>
    <w:rsid w:val="001D37EA"/>
    <w:rsid w:val="001D3846"/>
    <w:rsid w:val="001D3AA3"/>
    <w:rsid w:val="001D4337"/>
    <w:rsid w:val="001D69BA"/>
    <w:rsid w:val="001D6B07"/>
    <w:rsid w:val="001D6B4A"/>
    <w:rsid w:val="001D7C1D"/>
    <w:rsid w:val="001E012B"/>
    <w:rsid w:val="001E03A7"/>
    <w:rsid w:val="001E0770"/>
    <w:rsid w:val="001E34CA"/>
    <w:rsid w:val="001E3AE1"/>
    <w:rsid w:val="001E40BA"/>
    <w:rsid w:val="001E5347"/>
    <w:rsid w:val="001E58E7"/>
    <w:rsid w:val="001E5E79"/>
    <w:rsid w:val="001E686D"/>
    <w:rsid w:val="001E78F8"/>
    <w:rsid w:val="001F0858"/>
    <w:rsid w:val="001F0C33"/>
    <w:rsid w:val="001F1051"/>
    <w:rsid w:val="001F1958"/>
    <w:rsid w:val="001F257B"/>
    <w:rsid w:val="001F359D"/>
    <w:rsid w:val="001F3680"/>
    <w:rsid w:val="001F439E"/>
    <w:rsid w:val="001F4B8D"/>
    <w:rsid w:val="001F5E64"/>
    <w:rsid w:val="001F6D97"/>
    <w:rsid w:val="0020067A"/>
    <w:rsid w:val="002007EC"/>
    <w:rsid w:val="00202FFD"/>
    <w:rsid w:val="00203362"/>
    <w:rsid w:val="00204B09"/>
    <w:rsid w:val="00206346"/>
    <w:rsid w:val="00207593"/>
    <w:rsid w:val="00212651"/>
    <w:rsid w:val="0021324C"/>
    <w:rsid w:val="00216825"/>
    <w:rsid w:val="00222761"/>
    <w:rsid w:val="00222B49"/>
    <w:rsid w:val="00223958"/>
    <w:rsid w:val="00223FCC"/>
    <w:rsid w:val="00224CCD"/>
    <w:rsid w:val="00226ECE"/>
    <w:rsid w:val="00226FF3"/>
    <w:rsid w:val="002272F5"/>
    <w:rsid w:val="00230350"/>
    <w:rsid w:val="002328B0"/>
    <w:rsid w:val="00232C69"/>
    <w:rsid w:val="002338DC"/>
    <w:rsid w:val="00233E5F"/>
    <w:rsid w:val="00234B1A"/>
    <w:rsid w:val="00235960"/>
    <w:rsid w:val="002360CB"/>
    <w:rsid w:val="00236745"/>
    <w:rsid w:val="00236B12"/>
    <w:rsid w:val="0023704F"/>
    <w:rsid w:val="0024045F"/>
    <w:rsid w:val="00240C7D"/>
    <w:rsid w:val="00241A93"/>
    <w:rsid w:val="00241F30"/>
    <w:rsid w:val="00242BAB"/>
    <w:rsid w:val="002436A0"/>
    <w:rsid w:val="00243A09"/>
    <w:rsid w:val="00243C41"/>
    <w:rsid w:val="00244CAB"/>
    <w:rsid w:val="00244D68"/>
    <w:rsid w:val="0024598A"/>
    <w:rsid w:val="00246546"/>
    <w:rsid w:val="002465D1"/>
    <w:rsid w:val="00246B4F"/>
    <w:rsid w:val="00247057"/>
    <w:rsid w:val="00250BA7"/>
    <w:rsid w:val="002520DD"/>
    <w:rsid w:val="002522C5"/>
    <w:rsid w:val="002531F7"/>
    <w:rsid w:val="00253878"/>
    <w:rsid w:val="00253E7B"/>
    <w:rsid w:val="0025475C"/>
    <w:rsid w:val="00254D35"/>
    <w:rsid w:val="00256577"/>
    <w:rsid w:val="00257083"/>
    <w:rsid w:val="00257149"/>
    <w:rsid w:val="002577AE"/>
    <w:rsid w:val="00260601"/>
    <w:rsid w:val="002607BC"/>
    <w:rsid w:val="0026167E"/>
    <w:rsid w:val="00262C9B"/>
    <w:rsid w:val="0026439A"/>
    <w:rsid w:val="0026476C"/>
    <w:rsid w:val="00264919"/>
    <w:rsid w:val="00265DC1"/>
    <w:rsid w:val="002663FF"/>
    <w:rsid w:val="002674B0"/>
    <w:rsid w:val="00267A63"/>
    <w:rsid w:val="00271871"/>
    <w:rsid w:val="00272DF8"/>
    <w:rsid w:val="00273FA8"/>
    <w:rsid w:val="002746FE"/>
    <w:rsid w:val="00274883"/>
    <w:rsid w:val="002749AA"/>
    <w:rsid w:val="00274B24"/>
    <w:rsid w:val="00276386"/>
    <w:rsid w:val="0028007F"/>
    <w:rsid w:val="002817C0"/>
    <w:rsid w:val="0028283B"/>
    <w:rsid w:val="002839EE"/>
    <w:rsid w:val="002854C4"/>
    <w:rsid w:val="00286445"/>
    <w:rsid w:val="002868B2"/>
    <w:rsid w:val="00286E24"/>
    <w:rsid w:val="00286FB0"/>
    <w:rsid w:val="00286FDA"/>
    <w:rsid w:val="00287C62"/>
    <w:rsid w:val="002908B0"/>
    <w:rsid w:val="00290E77"/>
    <w:rsid w:val="002914D0"/>
    <w:rsid w:val="00291A68"/>
    <w:rsid w:val="00291D31"/>
    <w:rsid w:val="00292C6D"/>
    <w:rsid w:val="00295664"/>
    <w:rsid w:val="002956B2"/>
    <w:rsid w:val="0029576F"/>
    <w:rsid w:val="00295EFE"/>
    <w:rsid w:val="00296083"/>
    <w:rsid w:val="00296192"/>
    <w:rsid w:val="00296634"/>
    <w:rsid w:val="002A0F1D"/>
    <w:rsid w:val="002A1368"/>
    <w:rsid w:val="002A227A"/>
    <w:rsid w:val="002A3716"/>
    <w:rsid w:val="002A49B1"/>
    <w:rsid w:val="002A5A21"/>
    <w:rsid w:val="002A6AEB"/>
    <w:rsid w:val="002B0D54"/>
    <w:rsid w:val="002B1C84"/>
    <w:rsid w:val="002B3338"/>
    <w:rsid w:val="002B4CD2"/>
    <w:rsid w:val="002B4E42"/>
    <w:rsid w:val="002B60D5"/>
    <w:rsid w:val="002B7A41"/>
    <w:rsid w:val="002B7F60"/>
    <w:rsid w:val="002C00E5"/>
    <w:rsid w:val="002C0A80"/>
    <w:rsid w:val="002C10FD"/>
    <w:rsid w:val="002C1902"/>
    <w:rsid w:val="002C1CED"/>
    <w:rsid w:val="002C341C"/>
    <w:rsid w:val="002C437A"/>
    <w:rsid w:val="002C4383"/>
    <w:rsid w:val="002C4A49"/>
    <w:rsid w:val="002C4E4F"/>
    <w:rsid w:val="002C5A5A"/>
    <w:rsid w:val="002C6000"/>
    <w:rsid w:val="002D1D66"/>
    <w:rsid w:val="002D1E9A"/>
    <w:rsid w:val="002D2100"/>
    <w:rsid w:val="002D2D21"/>
    <w:rsid w:val="002D3529"/>
    <w:rsid w:val="002D3D73"/>
    <w:rsid w:val="002D41EC"/>
    <w:rsid w:val="002D44D0"/>
    <w:rsid w:val="002D64C7"/>
    <w:rsid w:val="002D6BE5"/>
    <w:rsid w:val="002D6F16"/>
    <w:rsid w:val="002E0775"/>
    <w:rsid w:val="002E0CC0"/>
    <w:rsid w:val="002E0E65"/>
    <w:rsid w:val="002E1F08"/>
    <w:rsid w:val="002E2FA8"/>
    <w:rsid w:val="002E331F"/>
    <w:rsid w:val="002E53C4"/>
    <w:rsid w:val="002E556D"/>
    <w:rsid w:val="002E57CD"/>
    <w:rsid w:val="002E5DC4"/>
    <w:rsid w:val="002E5DF7"/>
    <w:rsid w:val="002E745F"/>
    <w:rsid w:val="002F108C"/>
    <w:rsid w:val="002F12E2"/>
    <w:rsid w:val="002F17DC"/>
    <w:rsid w:val="002F3C78"/>
    <w:rsid w:val="002F445C"/>
    <w:rsid w:val="002F49E0"/>
    <w:rsid w:val="002F7833"/>
    <w:rsid w:val="002F7DD8"/>
    <w:rsid w:val="0030399E"/>
    <w:rsid w:val="003039D5"/>
    <w:rsid w:val="00304332"/>
    <w:rsid w:val="003049D1"/>
    <w:rsid w:val="0030595D"/>
    <w:rsid w:val="00305E48"/>
    <w:rsid w:val="00306A82"/>
    <w:rsid w:val="00307051"/>
    <w:rsid w:val="003105C0"/>
    <w:rsid w:val="00313EF2"/>
    <w:rsid w:val="00314D3A"/>
    <w:rsid w:val="003153A0"/>
    <w:rsid w:val="003173F3"/>
    <w:rsid w:val="003175C3"/>
    <w:rsid w:val="00321492"/>
    <w:rsid w:val="00321AB0"/>
    <w:rsid w:val="00321B4A"/>
    <w:rsid w:val="00321DFC"/>
    <w:rsid w:val="0032311B"/>
    <w:rsid w:val="003233DA"/>
    <w:rsid w:val="0032443D"/>
    <w:rsid w:val="0032445B"/>
    <w:rsid w:val="00324C9E"/>
    <w:rsid w:val="00324FA3"/>
    <w:rsid w:val="003259AD"/>
    <w:rsid w:val="00326971"/>
    <w:rsid w:val="00326B17"/>
    <w:rsid w:val="00326F46"/>
    <w:rsid w:val="0033022A"/>
    <w:rsid w:val="00330415"/>
    <w:rsid w:val="003306F5"/>
    <w:rsid w:val="00330814"/>
    <w:rsid w:val="003309DD"/>
    <w:rsid w:val="00330EA0"/>
    <w:rsid w:val="00331CE8"/>
    <w:rsid w:val="0033201F"/>
    <w:rsid w:val="0033256B"/>
    <w:rsid w:val="00334171"/>
    <w:rsid w:val="00335A01"/>
    <w:rsid w:val="00336931"/>
    <w:rsid w:val="003403A7"/>
    <w:rsid w:val="0034151A"/>
    <w:rsid w:val="00344367"/>
    <w:rsid w:val="00344E5C"/>
    <w:rsid w:val="00345837"/>
    <w:rsid w:val="00345DA8"/>
    <w:rsid w:val="003460FC"/>
    <w:rsid w:val="00350007"/>
    <w:rsid w:val="00351233"/>
    <w:rsid w:val="00351447"/>
    <w:rsid w:val="0035211A"/>
    <w:rsid w:val="0035272D"/>
    <w:rsid w:val="00352824"/>
    <w:rsid w:val="00353E99"/>
    <w:rsid w:val="00353EA6"/>
    <w:rsid w:val="00353F7D"/>
    <w:rsid w:val="00354D38"/>
    <w:rsid w:val="00355758"/>
    <w:rsid w:val="00356EF1"/>
    <w:rsid w:val="003570F3"/>
    <w:rsid w:val="00357DA8"/>
    <w:rsid w:val="00360DD3"/>
    <w:rsid w:val="003611A5"/>
    <w:rsid w:val="003653BE"/>
    <w:rsid w:val="00366693"/>
    <w:rsid w:val="0036679C"/>
    <w:rsid w:val="00367557"/>
    <w:rsid w:val="0036778C"/>
    <w:rsid w:val="00367DCF"/>
    <w:rsid w:val="0037270E"/>
    <w:rsid w:val="00373A0B"/>
    <w:rsid w:val="00373F2D"/>
    <w:rsid w:val="00375356"/>
    <w:rsid w:val="00375D16"/>
    <w:rsid w:val="0038168D"/>
    <w:rsid w:val="00381CFE"/>
    <w:rsid w:val="00383054"/>
    <w:rsid w:val="0038379F"/>
    <w:rsid w:val="00383EF0"/>
    <w:rsid w:val="0038453F"/>
    <w:rsid w:val="00386783"/>
    <w:rsid w:val="0038699A"/>
    <w:rsid w:val="00387278"/>
    <w:rsid w:val="003905A9"/>
    <w:rsid w:val="00390843"/>
    <w:rsid w:val="003915EA"/>
    <w:rsid w:val="00392B06"/>
    <w:rsid w:val="00393BC7"/>
    <w:rsid w:val="00393BF0"/>
    <w:rsid w:val="00395850"/>
    <w:rsid w:val="0039689F"/>
    <w:rsid w:val="003A06E4"/>
    <w:rsid w:val="003A0B83"/>
    <w:rsid w:val="003A0DC2"/>
    <w:rsid w:val="003A24E3"/>
    <w:rsid w:val="003A296D"/>
    <w:rsid w:val="003A462D"/>
    <w:rsid w:val="003A4B1F"/>
    <w:rsid w:val="003A5704"/>
    <w:rsid w:val="003B0E90"/>
    <w:rsid w:val="003C03D6"/>
    <w:rsid w:val="003C1474"/>
    <w:rsid w:val="003C5058"/>
    <w:rsid w:val="003C5347"/>
    <w:rsid w:val="003C6D3D"/>
    <w:rsid w:val="003D0026"/>
    <w:rsid w:val="003D1102"/>
    <w:rsid w:val="003D1F22"/>
    <w:rsid w:val="003D2DC2"/>
    <w:rsid w:val="003D42EF"/>
    <w:rsid w:val="003D6BD0"/>
    <w:rsid w:val="003D727E"/>
    <w:rsid w:val="003D741B"/>
    <w:rsid w:val="003D7624"/>
    <w:rsid w:val="003D7DC5"/>
    <w:rsid w:val="003E153A"/>
    <w:rsid w:val="003E1780"/>
    <w:rsid w:val="003E1944"/>
    <w:rsid w:val="003E2030"/>
    <w:rsid w:val="003E3DE4"/>
    <w:rsid w:val="003E4D93"/>
    <w:rsid w:val="003E5CC4"/>
    <w:rsid w:val="003E5DD4"/>
    <w:rsid w:val="003E6749"/>
    <w:rsid w:val="003E681C"/>
    <w:rsid w:val="003E68BF"/>
    <w:rsid w:val="003F08F8"/>
    <w:rsid w:val="003F0F6D"/>
    <w:rsid w:val="003F18B8"/>
    <w:rsid w:val="003F21B6"/>
    <w:rsid w:val="003F2816"/>
    <w:rsid w:val="003F477B"/>
    <w:rsid w:val="003F75D6"/>
    <w:rsid w:val="004008BD"/>
    <w:rsid w:val="004013FE"/>
    <w:rsid w:val="00401569"/>
    <w:rsid w:val="004018E9"/>
    <w:rsid w:val="004030D2"/>
    <w:rsid w:val="00403808"/>
    <w:rsid w:val="00404043"/>
    <w:rsid w:val="00404804"/>
    <w:rsid w:val="00404C2C"/>
    <w:rsid w:val="00407DE3"/>
    <w:rsid w:val="00410FE5"/>
    <w:rsid w:val="00412F07"/>
    <w:rsid w:val="00414F2D"/>
    <w:rsid w:val="00415741"/>
    <w:rsid w:val="004162B4"/>
    <w:rsid w:val="00416355"/>
    <w:rsid w:val="00416A1B"/>
    <w:rsid w:val="00416DBB"/>
    <w:rsid w:val="00421F02"/>
    <w:rsid w:val="00422259"/>
    <w:rsid w:val="004222AD"/>
    <w:rsid w:val="00423B3B"/>
    <w:rsid w:val="00424873"/>
    <w:rsid w:val="00427364"/>
    <w:rsid w:val="00427BCF"/>
    <w:rsid w:val="00427C0F"/>
    <w:rsid w:val="00431159"/>
    <w:rsid w:val="00431175"/>
    <w:rsid w:val="004312D0"/>
    <w:rsid w:val="004312EB"/>
    <w:rsid w:val="00431AAF"/>
    <w:rsid w:val="00431F47"/>
    <w:rsid w:val="00432C0E"/>
    <w:rsid w:val="0043362D"/>
    <w:rsid w:val="00433AB2"/>
    <w:rsid w:val="0043449A"/>
    <w:rsid w:val="004349C5"/>
    <w:rsid w:val="0043560D"/>
    <w:rsid w:val="0044209C"/>
    <w:rsid w:val="004421EF"/>
    <w:rsid w:val="004425F9"/>
    <w:rsid w:val="004427CB"/>
    <w:rsid w:val="00443443"/>
    <w:rsid w:val="00444A3F"/>
    <w:rsid w:val="00445841"/>
    <w:rsid w:val="00446212"/>
    <w:rsid w:val="00446823"/>
    <w:rsid w:val="004500CE"/>
    <w:rsid w:val="00451A55"/>
    <w:rsid w:val="00452A6B"/>
    <w:rsid w:val="00453D9E"/>
    <w:rsid w:val="00454A29"/>
    <w:rsid w:val="004550F3"/>
    <w:rsid w:val="004555E8"/>
    <w:rsid w:val="00455F1A"/>
    <w:rsid w:val="00456206"/>
    <w:rsid w:val="00457977"/>
    <w:rsid w:val="004601C7"/>
    <w:rsid w:val="0046174C"/>
    <w:rsid w:val="00462058"/>
    <w:rsid w:val="00462C08"/>
    <w:rsid w:val="00463EFB"/>
    <w:rsid w:val="0046456B"/>
    <w:rsid w:val="004654E2"/>
    <w:rsid w:val="0046559B"/>
    <w:rsid w:val="004660B1"/>
    <w:rsid w:val="0046680D"/>
    <w:rsid w:val="00467378"/>
    <w:rsid w:val="004673B0"/>
    <w:rsid w:val="00467B41"/>
    <w:rsid w:val="004701DF"/>
    <w:rsid w:val="0047029C"/>
    <w:rsid w:val="00470551"/>
    <w:rsid w:val="00470F28"/>
    <w:rsid w:val="004719A1"/>
    <w:rsid w:val="00471AB4"/>
    <w:rsid w:val="00473E08"/>
    <w:rsid w:val="0047421D"/>
    <w:rsid w:val="004767FF"/>
    <w:rsid w:val="00477948"/>
    <w:rsid w:val="0047818B"/>
    <w:rsid w:val="004827F6"/>
    <w:rsid w:val="00482FE3"/>
    <w:rsid w:val="0048336F"/>
    <w:rsid w:val="004834CF"/>
    <w:rsid w:val="004847B5"/>
    <w:rsid w:val="00484F31"/>
    <w:rsid w:val="00485890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2A20"/>
    <w:rsid w:val="004A30BD"/>
    <w:rsid w:val="004A3462"/>
    <w:rsid w:val="004A3E18"/>
    <w:rsid w:val="004A4AA1"/>
    <w:rsid w:val="004A50D6"/>
    <w:rsid w:val="004A52BD"/>
    <w:rsid w:val="004A60A7"/>
    <w:rsid w:val="004A69D6"/>
    <w:rsid w:val="004A7BBA"/>
    <w:rsid w:val="004B0B8A"/>
    <w:rsid w:val="004B3721"/>
    <w:rsid w:val="004B3B68"/>
    <w:rsid w:val="004B49D2"/>
    <w:rsid w:val="004B6C6C"/>
    <w:rsid w:val="004B6F72"/>
    <w:rsid w:val="004B7370"/>
    <w:rsid w:val="004B7C7A"/>
    <w:rsid w:val="004C0E60"/>
    <w:rsid w:val="004C1C5E"/>
    <w:rsid w:val="004C40FB"/>
    <w:rsid w:val="004C48DB"/>
    <w:rsid w:val="004C5A8E"/>
    <w:rsid w:val="004C5CBB"/>
    <w:rsid w:val="004C5D5D"/>
    <w:rsid w:val="004C5E76"/>
    <w:rsid w:val="004C6FD4"/>
    <w:rsid w:val="004C7A85"/>
    <w:rsid w:val="004D325B"/>
    <w:rsid w:val="004D42D3"/>
    <w:rsid w:val="004D4402"/>
    <w:rsid w:val="004D4EA0"/>
    <w:rsid w:val="004D7F72"/>
    <w:rsid w:val="004E01BC"/>
    <w:rsid w:val="004E067B"/>
    <w:rsid w:val="004E1271"/>
    <w:rsid w:val="004E1D6E"/>
    <w:rsid w:val="004E25CE"/>
    <w:rsid w:val="004E4DAB"/>
    <w:rsid w:val="004E594F"/>
    <w:rsid w:val="004E5E63"/>
    <w:rsid w:val="004F016C"/>
    <w:rsid w:val="004F1561"/>
    <w:rsid w:val="004F2418"/>
    <w:rsid w:val="004F2C32"/>
    <w:rsid w:val="004F2D9E"/>
    <w:rsid w:val="004F3095"/>
    <w:rsid w:val="004F42E0"/>
    <w:rsid w:val="004F43F9"/>
    <w:rsid w:val="004F4455"/>
    <w:rsid w:val="004F4DF2"/>
    <w:rsid w:val="004F62AE"/>
    <w:rsid w:val="004F6488"/>
    <w:rsid w:val="004F6E02"/>
    <w:rsid w:val="004F6EE0"/>
    <w:rsid w:val="004F7E06"/>
    <w:rsid w:val="00500107"/>
    <w:rsid w:val="00500207"/>
    <w:rsid w:val="00500835"/>
    <w:rsid w:val="00501A70"/>
    <w:rsid w:val="00502E23"/>
    <w:rsid w:val="00503680"/>
    <w:rsid w:val="005036D4"/>
    <w:rsid w:val="00503C3A"/>
    <w:rsid w:val="00506EA1"/>
    <w:rsid w:val="005116E4"/>
    <w:rsid w:val="005126AA"/>
    <w:rsid w:val="005127AC"/>
    <w:rsid w:val="0051294C"/>
    <w:rsid w:val="00513675"/>
    <w:rsid w:val="00513DBB"/>
    <w:rsid w:val="00516128"/>
    <w:rsid w:val="0051695E"/>
    <w:rsid w:val="00520B7A"/>
    <w:rsid w:val="00520DA7"/>
    <w:rsid w:val="0052111D"/>
    <w:rsid w:val="005224DC"/>
    <w:rsid w:val="00523411"/>
    <w:rsid w:val="00524BE6"/>
    <w:rsid w:val="0052504E"/>
    <w:rsid w:val="00525CA2"/>
    <w:rsid w:val="00526654"/>
    <w:rsid w:val="00526986"/>
    <w:rsid w:val="005269D4"/>
    <w:rsid w:val="00527261"/>
    <w:rsid w:val="00530300"/>
    <w:rsid w:val="00533060"/>
    <w:rsid w:val="005331F7"/>
    <w:rsid w:val="005354F6"/>
    <w:rsid w:val="00535F0D"/>
    <w:rsid w:val="005371EE"/>
    <w:rsid w:val="0053740B"/>
    <w:rsid w:val="00541224"/>
    <w:rsid w:val="00541D9D"/>
    <w:rsid w:val="0054229D"/>
    <w:rsid w:val="0054381E"/>
    <w:rsid w:val="005440C1"/>
    <w:rsid w:val="00546062"/>
    <w:rsid w:val="0054676A"/>
    <w:rsid w:val="00546B15"/>
    <w:rsid w:val="00547BBD"/>
    <w:rsid w:val="00551DE0"/>
    <w:rsid w:val="00552DB1"/>
    <w:rsid w:val="00553B3C"/>
    <w:rsid w:val="00554C08"/>
    <w:rsid w:val="00556528"/>
    <w:rsid w:val="00556834"/>
    <w:rsid w:val="00556E53"/>
    <w:rsid w:val="00557754"/>
    <w:rsid w:val="005600FD"/>
    <w:rsid w:val="0056066D"/>
    <w:rsid w:val="00561A23"/>
    <w:rsid w:val="00562397"/>
    <w:rsid w:val="00563016"/>
    <w:rsid w:val="005632A3"/>
    <w:rsid w:val="00564866"/>
    <w:rsid w:val="00564B67"/>
    <w:rsid w:val="0056575F"/>
    <w:rsid w:val="00565B9D"/>
    <w:rsid w:val="005671E9"/>
    <w:rsid w:val="00567357"/>
    <w:rsid w:val="00567B60"/>
    <w:rsid w:val="005702D8"/>
    <w:rsid w:val="0057056B"/>
    <w:rsid w:val="0057109C"/>
    <w:rsid w:val="0057513A"/>
    <w:rsid w:val="005757E1"/>
    <w:rsid w:val="00576FA5"/>
    <w:rsid w:val="00577629"/>
    <w:rsid w:val="00577E22"/>
    <w:rsid w:val="005813BE"/>
    <w:rsid w:val="00584423"/>
    <w:rsid w:val="00584C70"/>
    <w:rsid w:val="00584E70"/>
    <w:rsid w:val="005855D8"/>
    <w:rsid w:val="00585C6A"/>
    <w:rsid w:val="005863DB"/>
    <w:rsid w:val="0058652F"/>
    <w:rsid w:val="0058753E"/>
    <w:rsid w:val="00590266"/>
    <w:rsid w:val="00590427"/>
    <w:rsid w:val="00590844"/>
    <w:rsid w:val="00590DCC"/>
    <w:rsid w:val="005940C2"/>
    <w:rsid w:val="00594FA4"/>
    <w:rsid w:val="00595733"/>
    <w:rsid w:val="00595DAA"/>
    <w:rsid w:val="00596A70"/>
    <w:rsid w:val="0059781B"/>
    <w:rsid w:val="00597D94"/>
    <w:rsid w:val="00597F51"/>
    <w:rsid w:val="005A0801"/>
    <w:rsid w:val="005A0989"/>
    <w:rsid w:val="005A1936"/>
    <w:rsid w:val="005A30D6"/>
    <w:rsid w:val="005A318F"/>
    <w:rsid w:val="005A35FE"/>
    <w:rsid w:val="005A4637"/>
    <w:rsid w:val="005A51E1"/>
    <w:rsid w:val="005A6414"/>
    <w:rsid w:val="005A646E"/>
    <w:rsid w:val="005B0777"/>
    <w:rsid w:val="005B0A54"/>
    <w:rsid w:val="005B1F22"/>
    <w:rsid w:val="005B2D87"/>
    <w:rsid w:val="005B4EFE"/>
    <w:rsid w:val="005B5A01"/>
    <w:rsid w:val="005B61CD"/>
    <w:rsid w:val="005B771E"/>
    <w:rsid w:val="005C0145"/>
    <w:rsid w:val="005C260E"/>
    <w:rsid w:val="005C2D06"/>
    <w:rsid w:val="005C3B2C"/>
    <w:rsid w:val="005C400A"/>
    <w:rsid w:val="005C44B1"/>
    <w:rsid w:val="005C4EAD"/>
    <w:rsid w:val="005C5507"/>
    <w:rsid w:val="005C6D4F"/>
    <w:rsid w:val="005D6AAB"/>
    <w:rsid w:val="005D6CC9"/>
    <w:rsid w:val="005D75F7"/>
    <w:rsid w:val="005D78C3"/>
    <w:rsid w:val="005D7A5B"/>
    <w:rsid w:val="005D7DC8"/>
    <w:rsid w:val="005E0FB6"/>
    <w:rsid w:val="005E21F6"/>
    <w:rsid w:val="005E2B36"/>
    <w:rsid w:val="005E410A"/>
    <w:rsid w:val="005E46CA"/>
    <w:rsid w:val="005E5271"/>
    <w:rsid w:val="005E59E5"/>
    <w:rsid w:val="005E5F3C"/>
    <w:rsid w:val="005E69FB"/>
    <w:rsid w:val="005E6DDB"/>
    <w:rsid w:val="005F1508"/>
    <w:rsid w:val="005F2147"/>
    <w:rsid w:val="005F2306"/>
    <w:rsid w:val="005F230A"/>
    <w:rsid w:val="005F26DD"/>
    <w:rsid w:val="005F2CF5"/>
    <w:rsid w:val="005F2E91"/>
    <w:rsid w:val="005F3DC4"/>
    <w:rsid w:val="005F5D73"/>
    <w:rsid w:val="006003C0"/>
    <w:rsid w:val="00600C55"/>
    <w:rsid w:val="006010D4"/>
    <w:rsid w:val="00602226"/>
    <w:rsid w:val="006027CE"/>
    <w:rsid w:val="00602AE5"/>
    <w:rsid w:val="006041A4"/>
    <w:rsid w:val="00604E22"/>
    <w:rsid w:val="0060535D"/>
    <w:rsid w:val="00606C75"/>
    <w:rsid w:val="00607289"/>
    <w:rsid w:val="0061000F"/>
    <w:rsid w:val="00611384"/>
    <w:rsid w:val="006116DC"/>
    <w:rsid w:val="006116E4"/>
    <w:rsid w:val="00611E19"/>
    <w:rsid w:val="006121B1"/>
    <w:rsid w:val="00612CCA"/>
    <w:rsid w:val="006146F6"/>
    <w:rsid w:val="00614947"/>
    <w:rsid w:val="006154D0"/>
    <w:rsid w:val="006156D3"/>
    <w:rsid w:val="00615B7E"/>
    <w:rsid w:val="006170D4"/>
    <w:rsid w:val="00617376"/>
    <w:rsid w:val="006173C6"/>
    <w:rsid w:val="00617C06"/>
    <w:rsid w:val="006210B2"/>
    <w:rsid w:val="0062139F"/>
    <w:rsid w:val="00621D1F"/>
    <w:rsid w:val="00621D61"/>
    <w:rsid w:val="006220BD"/>
    <w:rsid w:val="006224A4"/>
    <w:rsid w:val="00622D10"/>
    <w:rsid w:val="0062335E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5B10"/>
    <w:rsid w:val="006372C2"/>
    <w:rsid w:val="006376AB"/>
    <w:rsid w:val="00640652"/>
    <w:rsid w:val="00640BDA"/>
    <w:rsid w:val="006414B4"/>
    <w:rsid w:val="00641852"/>
    <w:rsid w:val="00642162"/>
    <w:rsid w:val="006436C7"/>
    <w:rsid w:val="00643FB1"/>
    <w:rsid w:val="006445D7"/>
    <w:rsid w:val="00646400"/>
    <w:rsid w:val="00646B11"/>
    <w:rsid w:val="00646D29"/>
    <w:rsid w:val="0064757A"/>
    <w:rsid w:val="00647FAB"/>
    <w:rsid w:val="006515C8"/>
    <w:rsid w:val="00651609"/>
    <w:rsid w:val="00652992"/>
    <w:rsid w:val="00653A39"/>
    <w:rsid w:val="00654474"/>
    <w:rsid w:val="00655085"/>
    <w:rsid w:val="006553C1"/>
    <w:rsid w:val="0065589B"/>
    <w:rsid w:val="00657FB0"/>
    <w:rsid w:val="00660992"/>
    <w:rsid w:val="00661203"/>
    <w:rsid w:val="006618D6"/>
    <w:rsid w:val="00662057"/>
    <w:rsid w:val="00663160"/>
    <w:rsid w:val="006634B6"/>
    <w:rsid w:val="006639B9"/>
    <w:rsid w:val="00663A43"/>
    <w:rsid w:val="00664C71"/>
    <w:rsid w:val="006654B0"/>
    <w:rsid w:val="00665B4D"/>
    <w:rsid w:val="00665E42"/>
    <w:rsid w:val="00666133"/>
    <w:rsid w:val="006663D8"/>
    <w:rsid w:val="006665F7"/>
    <w:rsid w:val="0067076B"/>
    <w:rsid w:val="00670F38"/>
    <w:rsid w:val="0067124C"/>
    <w:rsid w:val="00671648"/>
    <w:rsid w:val="00673A8B"/>
    <w:rsid w:val="006740DB"/>
    <w:rsid w:val="006743DB"/>
    <w:rsid w:val="00680D8B"/>
    <w:rsid w:val="00681C79"/>
    <w:rsid w:val="00683035"/>
    <w:rsid w:val="006837DD"/>
    <w:rsid w:val="00683A08"/>
    <w:rsid w:val="00684FEF"/>
    <w:rsid w:val="00685057"/>
    <w:rsid w:val="00685D6B"/>
    <w:rsid w:val="00685E87"/>
    <w:rsid w:val="0068621D"/>
    <w:rsid w:val="00686A7C"/>
    <w:rsid w:val="00686F2B"/>
    <w:rsid w:val="006906F8"/>
    <w:rsid w:val="00694D3D"/>
    <w:rsid w:val="0069618F"/>
    <w:rsid w:val="00696A9E"/>
    <w:rsid w:val="006A02D6"/>
    <w:rsid w:val="006A056B"/>
    <w:rsid w:val="006A0E7B"/>
    <w:rsid w:val="006A1D46"/>
    <w:rsid w:val="006A1DFE"/>
    <w:rsid w:val="006A243A"/>
    <w:rsid w:val="006A3F32"/>
    <w:rsid w:val="006A4290"/>
    <w:rsid w:val="006A49ED"/>
    <w:rsid w:val="006A4E42"/>
    <w:rsid w:val="006A517A"/>
    <w:rsid w:val="006A52B7"/>
    <w:rsid w:val="006A5908"/>
    <w:rsid w:val="006A6944"/>
    <w:rsid w:val="006A7F00"/>
    <w:rsid w:val="006B04BE"/>
    <w:rsid w:val="006B0A03"/>
    <w:rsid w:val="006B11AA"/>
    <w:rsid w:val="006B125D"/>
    <w:rsid w:val="006B1ECE"/>
    <w:rsid w:val="006B25AE"/>
    <w:rsid w:val="006B3B77"/>
    <w:rsid w:val="006B4111"/>
    <w:rsid w:val="006B6280"/>
    <w:rsid w:val="006B79A5"/>
    <w:rsid w:val="006C0FD7"/>
    <w:rsid w:val="006C2291"/>
    <w:rsid w:val="006C2E35"/>
    <w:rsid w:val="006C2EA2"/>
    <w:rsid w:val="006C3D6B"/>
    <w:rsid w:val="006C7352"/>
    <w:rsid w:val="006D0989"/>
    <w:rsid w:val="006D13EA"/>
    <w:rsid w:val="006D1495"/>
    <w:rsid w:val="006D2528"/>
    <w:rsid w:val="006D36CE"/>
    <w:rsid w:val="006D4300"/>
    <w:rsid w:val="006D4BFA"/>
    <w:rsid w:val="006D5BA4"/>
    <w:rsid w:val="006D6453"/>
    <w:rsid w:val="006E06E3"/>
    <w:rsid w:val="006E0AFF"/>
    <w:rsid w:val="006E0BBE"/>
    <w:rsid w:val="006E0C25"/>
    <w:rsid w:val="006E2081"/>
    <w:rsid w:val="006E2371"/>
    <w:rsid w:val="006E2BFB"/>
    <w:rsid w:val="006E2D94"/>
    <w:rsid w:val="006E2E17"/>
    <w:rsid w:val="006E3B14"/>
    <w:rsid w:val="006E5058"/>
    <w:rsid w:val="006E6F45"/>
    <w:rsid w:val="006F00BF"/>
    <w:rsid w:val="006F1B20"/>
    <w:rsid w:val="006F1D59"/>
    <w:rsid w:val="006F210A"/>
    <w:rsid w:val="006F212C"/>
    <w:rsid w:val="006F32BE"/>
    <w:rsid w:val="006F3CD5"/>
    <w:rsid w:val="006F3F5B"/>
    <w:rsid w:val="006F43D6"/>
    <w:rsid w:val="006F5638"/>
    <w:rsid w:val="006F617C"/>
    <w:rsid w:val="006F70BD"/>
    <w:rsid w:val="006F76BF"/>
    <w:rsid w:val="00701042"/>
    <w:rsid w:val="00701B60"/>
    <w:rsid w:val="00701CD0"/>
    <w:rsid w:val="00701D93"/>
    <w:rsid w:val="00703C97"/>
    <w:rsid w:val="00704BA0"/>
    <w:rsid w:val="00705875"/>
    <w:rsid w:val="00705BA1"/>
    <w:rsid w:val="0070680C"/>
    <w:rsid w:val="0070767B"/>
    <w:rsid w:val="00707E07"/>
    <w:rsid w:val="0071075F"/>
    <w:rsid w:val="00712253"/>
    <w:rsid w:val="00712EA0"/>
    <w:rsid w:val="007137B1"/>
    <w:rsid w:val="007141B5"/>
    <w:rsid w:val="0071463E"/>
    <w:rsid w:val="007148BE"/>
    <w:rsid w:val="00714C1E"/>
    <w:rsid w:val="00714D35"/>
    <w:rsid w:val="00715343"/>
    <w:rsid w:val="007159C3"/>
    <w:rsid w:val="007203EA"/>
    <w:rsid w:val="00720712"/>
    <w:rsid w:val="00720831"/>
    <w:rsid w:val="00720DC6"/>
    <w:rsid w:val="00723760"/>
    <w:rsid w:val="00723C61"/>
    <w:rsid w:val="007247B5"/>
    <w:rsid w:val="0072514F"/>
    <w:rsid w:val="0072538C"/>
    <w:rsid w:val="00730F3F"/>
    <w:rsid w:val="00730FF0"/>
    <w:rsid w:val="007312E2"/>
    <w:rsid w:val="007323AD"/>
    <w:rsid w:val="00740E21"/>
    <w:rsid w:val="00741EC3"/>
    <w:rsid w:val="007430AA"/>
    <w:rsid w:val="0074362F"/>
    <w:rsid w:val="00743805"/>
    <w:rsid w:val="007450FA"/>
    <w:rsid w:val="00750198"/>
    <w:rsid w:val="0075095E"/>
    <w:rsid w:val="00750A22"/>
    <w:rsid w:val="0075181D"/>
    <w:rsid w:val="00751B59"/>
    <w:rsid w:val="00754868"/>
    <w:rsid w:val="007548EC"/>
    <w:rsid w:val="00754AD2"/>
    <w:rsid w:val="00755B2B"/>
    <w:rsid w:val="007614B0"/>
    <w:rsid w:val="00761A19"/>
    <w:rsid w:val="00761BDD"/>
    <w:rsid w:val="00761F5D"/>
    <w:rsid w:val="007624EF"/>
    <w:rsid w:val="00764236"/>
    <w:rsid w:val="0076426E"/>
    <w:rsid w:val="00764681"/>
    <w:rsid w:val="00764F3A"/>
    <w:rsid w:val="007652AA"/>
    <w:rsid w:val="00771140"/>
    <w:rsid w:val="00771583"/>
    <w:rsid w:val="00774E9A"/>
    <w:rsid w:val="00774F4B"/>
    <w:rsid w:val="0077598B"/>
    <w:rsid w:val="00775FD8"/>
    <w:rsid w:val="00780B30"/>
    <w:rsid w:val="00780EFB"/>
    <w:rsid w:val="007814D5"/>
    <w:rsid w:val="00781A00"/>
    <w:rsid w:val="00781D1F"/>
    <w:rsid w:val="0078297B"/>
    <w:rsid w:val="00782D14"/>
    <w:rsid w:val="00782F71"/>
    <w:rsid w:val="00784BBD"/>
    <w:rsid w:val="00785760"/>
    <w:rsid w:val="007860B0"/>
    <w:rsid w:val="00786B53"/>
    <w:rsid w:val="00787654"/>
    <w:rsid w:val="00790330"/>
    <w:rsid w:val="007913BF"/>
    <w:rsid w:val="007971F1"/>
    <w:rsid w:val="00797792"/>
    <w:rsid w:val="007A0031"/>
    <w:rsid w:val="007A3F1B"/>
    <w:rsid w:val="007A4911"/>
    <w:rsid w:val="007A5E73"/>
    <w:rsid w:val="007A6648"/>
    <w:rsid w:val="007A7F42"/>
    <w:rsid w:val="007B0119"/>
    <w:rsid w:val="007B0873"/>
    <w:rsid w:val="007B1CA0"/>
    <w:rsid w:val="007B2899"/>
    <w:rsid w:val="007B3082"/>
    <w:rsid w:val="007B31DD"/>
    <w:rsid w:val="007B4439"/>
    <w:rsid w:val="007B45F0"/>
    <w:rsid w:val="007B4F0F"/>
    <w:rsid w:val="007B5CB9"/>
    <w:rsid w:val="007B63B4"/>
    <w:rsid w:val="007B643C"/>
    <w:rsid w:val="007B762F"/>
    <w:rsid w:val="007B7838"/>
    <w:rsid w:val="007C0E3D"/>
    <w:rsid w:val="007C0EC6"/>
    <w:rsid w:val="007C293E"/>
    <w:rsid w:val="007C2C9A"/>
    <w:rsid w:val="007C3678"/>
    <w:rsid w:val="007C4473"/>
    <w:rsid w:val="007C50EB"/>
    <w:rsid w:val="007C5F66"/>
    <w:rsid w:val="007C6CC1"/>
    <w:rsid w:val="007C6D62"/>
    <w:rsid w:val="007D2713"/>
    <w:rsid w:val="007D3A8D"/>
    <w:rsid w:val="007D7271"/>
    <w:rsid w:val="007D735D"/>
    <w:rsid w:val="007D746A"/>
    <w:rsid w:val="007D779A"/>
    <w:rsid w:val="007E0B6E"/>
    <w:rsid w:val="007E0D40"/>
    <w:rsid w:val="007E1DBF"/>
    <w:rsid w:val="007E214A"/>
    <w:rsid w:val="007E2837"/>
    <w:rsid w:val="007E3537"/>
    <w:rsid w:val="007E37E3"/>
    <w:rsid w:val="007E4C43"/>
    <w:rsid w:val="007E5081"/>
    <w:rsid w:val="007E550E"/>
    <w:rsid w:val="007E59CA"/>
    <w:rsid w:val="007F0958"/>
    <w:rsid w:val="007F1354"/>
    <w:rsid w:val="007F2319"/>
    <w:rsid w:val="007F2A8B"/>
    <w:rsid w:val="007F39D3"/>
    <w:rsid w:val="007F3B92"/>
    <w:rsid w:val="007F3FC0"/>
    <w:rsid w:val="007F48D7"/>
    <w:rsid w:val="007F50AD"/>
    <w:rsid w:val="007F56D8"/>
    <w:rsid w:val="007F60FB"/>
    <w:rsid w:val="007F6765"/>
    <w:rsid w:val="007F6F3A"/>
    <w:rsid w:val="007F7E6B"/>
    <w:rsid w:val="00800A0A"/>
    <w:rsid w:val="00801249"/>
    <w:rsid w:val="00801EA4"/>
    <w:rsid w:val="008020A3"/>
    <w:rsid w:val="00804F79"/>
    <w:rsid w:val="00807339"/>
    <w:rsid w:val="00811BA2"/>
    <w:rsid w:val="00812064"/>
    <w:rsid w:val="00812A1D"/>
    <w:rsid w:val="00813770"/>
    <w:rsid w:val="00813778"/>
    <w:rsid w:val="00813899"/>
    <w:rsid w:val="00813BAC"/>
    <w:rsid w:val="0081414F"/>
    <w:rsid w:val="00814E30"/>
    <w:rsid w:val="00816664"/>
    <w:rsid w:val="00816788"/>
    <w:rsid w:val="00816957"/>
    <w:rsid w:val="00820BE5"/>
    <w:rsid w:val="0082305C"/>
    <w:rsid w:val="008230BB"/>
    <w:rsid w:val="008243E2"/>
    <w:rsid w:val="00824AB3"/>
    <w:rsid w:val="008252A9"/>
    <w:rsid w:val="0082563B"/>
    <w:rsid w:val="008275F2"/>
    <w:rsid w:val="008277D2"/>
    <w:rsid w:val="00827998"/>
    <w:rsid w:val="00827C3D"/>
    <w:rsid w:val="008320E5"/>
    <w:rsid w:val="00832BA1"/>
    <w:rsid w:val="00834ACF"/>
    <w:rsid w:val="00835678"/>
    <w:rsid w:val="00837B61"/>
    <w:rsid w:val="00840667"/>
    <w:rsid w:val="008433D6"/>
    <w:rsid w:val="0084477F"/>
    <w:rsid w:val="008447F5"/>
    <w:rsid w:val="008451E3"/>
    <w:rsid w:val="00845873"/>
    <w:rsid w:val="008458B5"/>
    <w:rsid w:val="00845A32"/>
    <w:rsid w:val="00845B2A"/>
    <w:rsid w:val="00845C83"/>
    <w:rsid w:val="008478B3"/>
    <w:rsid w:val="00847BEC"/>
    <w:rsid w:val="0085094B"/>
    <w:rsid w:val="008526B5"/>
    <w:rsid w:val="008526C9"/>
    <w:rsid w:val="00852D2E"/>
    <w:rsid w:val="008530CB"/>
    <w:rsid w:val="008545C9"/>
    <w:rsid w:val="00856763"/>
    <w:rsid w:val="00857562"/>
    <w:rsid w:val="00860770"/>
    <w:rsid w:val="008624BE"/>
    <w:rsid w:val="00863DBB"/>
    <w:rsid w:val="00866233"/>
    <w:rsid w:val="0086737C"/>
    <w:rsid w:val="00871877"/>
    <w:rsid w:val="00871BBA"/>
    <w:rsid w:val="008723D7"/>
    <w:rsid w:val="00872447"/>
    <w:rsid w:val="00872E00"/>
    <w:rsid w:val="008731E7"/>
    <w:rsid w:val="00874861"/>
    <w:rsid w:val="00874D58"/>
    <w:rsid w:val="00875A4C"/>
    <w:rsid w:val="008765FD"/>
    <w:rsid w:val="0087660F"/>
    <w:rsid w:val="008779BF"/>
    <w:rsid w:val="00877DC1"/>
    <w:rsid w:val="00880A53"/>
    <w:rsid w:val="00881206"/>
    <w:rsid w:val="00881388"/>
    <w:rsid w:val="0088174C"/>
    <w:rsid w:val="00881E02"/>
    <w:rsid w:val="0088334E"/>
    <w:rsid w:val="0088353B"/>
    <w:rsid w:val="00884154"/>
    <w:rsid w:val="0088480C"/>
    <w:rsid w:val="00886F5C"/>
    <w:rsid w:val="0088759F"/>
    <w:rsid w:val="00887F90"/>
    <w:rsid w:val="0089030C"/>
    <w:rsid w:val="00890386"/>
    <w:rsid w:val="008907EA"/>
    <w:rsid w:val="008924C0"/>
    <w:rsid w:val="00892E89"/>
    <w:rsid w:val="00892EDB"/>
    <w:rsid w:val="00894E5F"/>
    <w:rsid w:val="00895081"/>
    <w:rsid w:val="00896AD5"/>
    <w:rsid w:val="008A011F"/>
    <w:rsid w:val="008A4A0A"/>
    <w:rsid w:val="008A5E9E"/>
    <w:rsid w:val="008B08F5"/>
    <w:rsid w:val="008B105E"/>
    <w:rsid w:val="008B10F5"/>
    <w:rsid w:val="008B18E6"/>
    <w:rsid w:val="008B3677"/>
    <w:rsid w:val="008B3E38"/>
    <w:rsid w:val="008B50D4"/>
    <w:rsid w:val="008C027A"/>
    <w:rsid w:val="008C06F7"/>
    <w:rsid w:val="008C1CD5"/>
    <w:rsid w:val="008C1DC1"/>
    <w:rsid w:val="008C250D"/>
    <w:rsid w:val="008C28ED"/>
    <w:rsid w:val="008C2C63"/>
    <w:rsid w:val="008C37E8"/>
    <w:rsid w:val="008C6A4D"/>
    <w:rsid w:val="008C6F9D"/>
    <w:rsid w:val="008D0589"/>
    <w:rsid w:val="008D3CF2"/>
    <w:rsid w:val="008D65CD"/>
    <w:rsid w:val="008E1AD6"/>
    <w:rsid w:val="008E285F"/>
    <w:rsid w:val="008E3224"/>
    <w:rsid w:val="008E4F33"/>
    <w:rsid w:val="008E5136"/>
    <w:rsid w:val="008E597F"/>
    <w:rsid w:val="008E6068"/>
    <w:rsid w:val="008E6903"/>
    <w:rsid w:val="008E694F"/>
    <w:rsid w:val="008E6A65"/>
    <w:rsid w:val="008E7EF8"/>
    <w:rsid w:val="008E7FAF"/>
    <w:rsid w:val="008F1C96"/>
    <w:rsid w:val="008F1CBE"/>
    <w:rsid w:val="008F1D45"/>
    <w:rsid w:val="008F23E9"/>
    <w:rsid w:val="008F2513"/>
    <w:rsid w:val="008F3AF0"/>
    <w:rsid w:val="008F415F"/>
    <w:rsid w:val="008F4AEA"/>
    <w:rsid w:val="008F4BFE"/>
    <w:rsid w:val="00900038"/>
    <w:rsid w:val="0090006A"/>
    <w:rsid w:val="00901C85"/>
    <w:rsid w:val="00902D12"/>
    <w:rsid w:val="00903A67"/>
    <w:rsid w:val="00903C94"/>
    <w:rsid w:val="00903E18"/>
    <w:rsid w:val="009045B1"/>
    <w:rsid w:val="00904DC5"/>
    <w:rsid w:val="00905068"/>
    <w:rsid w:val="00905431"/>
    <w:rsid w:val="00906971"/>
    <w:rsid w:val="009103D4"/>
    <w:rsid w:val="0091057D"/>
    <w:rsid w:val="009107BA"/>
    <w:rsid w:val="00910AA7"/>
    <w:rsid w:val="009113C1"/>
    <w:rsid w:val="0091347B"/>
    <w:rsid w:val="009138D8"/>
    <w:rsid w:val="00913C74"/>
    <w:rsid w:val="009142D8"/>
    <w:rsid w:val="00914A08"/>
    <w:rsid w:val="00914C90"/>
    <w:rsid w:val="009169A2"/>
    <w:rsid w:val="009169F9"/>
    <w:rsid w:val="00916F8B"/>
    <w:rsid w:val="00917296"/>
    <w:rsid w:val="00921214"/>
    <w:rsid w:val="00922521"/>
    <w:rsid w:val="00922CC7"/>
    <w:rsid w:val="00922F1D"/>
    <w:rsid w:val="009231B5"/>
    <w:rsid w:val="00924D00"/>
    <w:rsid w:val="00926366"/>
    <w:rsid w:val="00930D7A"/>
    <w:rsid w:val="00935DFA"/>
    <w:rsid w:val="00941D22"/>
    <w:rsid w:val="00941DD1"/>
    <w:rsid w:val="009428C3"/>
    <w:rsid w:val="00942E63"/>
    <w:rsid w:val="009439E5"/>
    <w:rsid w:val="00943F51"/>
    <w:rsid w:val="00944387"/>
    <w:rsid w:val="00945F21"/>
    <w:rsid w:val="0094626C"/>
    <w:rsid w:val="009473ED"/>
    <w:rsid w:val="0094751C"/>
    <w:rsid w:val="00947991"/>
    <w:rsid w:val="009501FA"/>
    <w:rsid w:val="009509A5"/>
    <w:rsid w:val="00952905"/>
    <w:rsid w:val="00953FE8"/>
    <w:rsid w:val="00954372"/>
    <w:rsid w:val="00956087"/>
    <w:rsid w:val="009569C1"/>
    <w:rsid w:val="00956EA1"/>
    <w:rsid w:val="009619EC"/>
    <w:rsid w:val="00961E8C"/>
    <w:rsid w:val="00962013"/>
    <w:rsid w:val="00962C87"/>
    <w:rsid w:val="00962F1E"/>
    <w:rsid w:val="00963EEE"/>
    <w:rsid w:val="00965DD0"/>
    <w:rsid w:val="009661FA"/>
    <w:rsid w:val="009674AD"/>
    <w:rsid w:val="0097145A"/>
    <w:rsid w:val="00972819"/>
    <w:rsid w:val="0097287A"/>
    <w:rsid w:val="00972A54"/>
    <w:rsid w:val="00973642"/>
    <w:rsid w:val="00973FF0"/>
    <w:rsid w:val="009745EE"/>
    <w:rsid w:val="00974757"/>
    <w:rsid w:val="00974D49"/>
    <w:rsid w:val="00975E8F"/>
    <w:rsid w:val="00976D5A"/>
    <w:rsid w:val="009771B6"/>
    <w:rsid w:val="009778A0"/>
    <w:rsid w:val="00980304"/>
    <w:rsid w:val="0098039E"/>
    <w:rsid w:val="00981373"/>
    <w:rsid w:val="00982F02"/>
    <w:rsid w:val="00983034"/>
    <w:rsid w:val="009840EF"/>
    <w:rsid w:val="009851DB"/>
    <w:rsid w:val="00985338"/>
    <w:rsid w:val="00985880"/>
    <w:rsid w:val="009859DF"/>
    <w:rsid w:val="00985A6C"/>
    <w:rsid w:val="00986166"/>
    <w:rsid w:val="0098676B"/>
    <w:rsid w:val="009904FE"/>
    <w:rsid w:val="00990A91"/>
    <w:rsid w:val="00990B84"/>
    <w:rsid w:val="00990CDE"/>
    <w:rsid w:val="009916B2"/>
    <w:rsid w:val="0099171F"/>
    <w:rsid w:val="00991E2D"/>
    <w:rsid w:val="00992733"/>
    <w:rsid w:val="0099411B"/>
    <w:rsid w:val="009943B2"/>
    <w:rsid w:val="00995A76"/>
    <w:rsid w:val="00995B80"/>
    <w:rsid w:val="00996BAD"/>
    <w:rsid w:val="00997ABD"/>
    <w:rsid w:val="009A0224"/>
    <w:rsid w:val="009A0D65"/>
    <w:rsid w:val="009A21EC"/>
    <w:rsid w:val="009A3D65"/>
    <w:rsid w:val="009A643B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395"/>
    <w:rsid w:val="009B4D16"/>
    <w:rsid w:val="009B4E7A"/>
    <w:rsid w:val="009B5574"/>
    <w:rsid w:val="009B61C6"/>
    <w:rsid w:val="009B6E30"/>
    <w:rsid w:val="009C08E5"/>
    <w:rsid w:val="009C0CC7"/>
    <w:rsid w:val="009C0F32"/>
    <w:rsid w:val="009C34D1"/>
    <w:rsid w:val="009C35F3"/>
    <w:rsid w:val="009C529F"/>
    <w:rsid w:val="009C6745"/>
    <w:rsid w:val="009C69C5"/>
    <w:rsid w:val="009C7BAB"/>
    <w:rsid w:val="009D02B0"/>
    <w:rsid w:val="009D0F21"/>
    <w:rsid w:val="009D1B40"/>
    <w:rsid w:val="009D2237"/>
    <w:rsid w:val="009D3C4D"/>
    <w:rsid w:val="009D4820"/>
    <w:rsid w:val="009D5032"/>
    <w:rsid w:val="009D5307"/>
    <w:rsid w:val="009D6DE7"/>
    <w:rsid w:val="009D7241"/>
    <w:rsid w:val="009D7309"/>
    <w:rsid w:val="009E0A62"/>
    <w:rsid w:val="009E1910"/>
    <w:rsid w:val="009E2681"/>
    <w:rsid w:val="009E2738"/>
    <w:rsid w:val="009E5521"/>
    <w:rsid w:val="009E6136"/>
    <w:rsid w:val="009E6F32"/>
    <w:rsid w:val="009E7595"/>
    <w:rsid w:val="009F00E7"/>
    <w:rsid w:val="009F2925"/>
    <w:rsid w:val="009F3167"/>
    <w:rsid w:val="009F3AE9"/>
    <w:rsid w:val="009F3BAF"/>
    <w:rsid w:val="009F42BD"/>
    <w:rsid w:val="009F5902"/>
    <w:rsid w:val="009F62E1"/>
    <w:rsid w:val="009F6447"/>
    <w:rsid w:val="009F686D"/>
    <w:rsid w:val="009F6AE1"/>
    <w:rsid w:val="009F6F07"/>
    <w:rsid w:val="009F7D1F"/>
    <w:rsid w:val="00A00362"/>
    <w:rsid w:val="00A00A13"/>
    <w:rsid w:val="00A017CD"/>
    <w:rsid w:val="00A02418"/>
    <w:rsid w:val="00A034CC"/>
    <w:rsid w:val="00A03E7C"/>
    <w:rsid w:val="00A045BC"/>
    <w:rsid w:val="00A06B37"/>
    <w:rsid w:val="00A07F15"/>
    <w:rsid w:val="00A10310"/>
    <w:rsid w:val="00A10823"/>
    <w:rsid w:val="00A12CEC"/>
    <w:rsid w:val="00A1396A"/>
    <w:rsid w:val="00A13ADF"/>
    <w:rsid w:val="00A145A6"/>
    <w:rsid w:val="00A1500B"/>
    <w:rsid w:val="00A15711"/>
    <w:rsid w:val="00A21DB5"/>
    <w:rsid w:val="00A2238E"/>
    <w:rsid w:val="00A2290E"/>
    <w:rsid w:val="00A23F5F"/>
    <w:rsid w:val="00A2470D"/>
    <w:rsid w:val="00A25D88"/>
    <w:rsid w:val="00A261E1"/>
    <w:rsid w:val="00A26BFF"/>
    <w:rsid w:val="00A26CAA"/>
    <w:rsid w:val="00A30689"/>
    <w:rsid w:val="00A3151F"/>
    <w:rsid w:val="00A3185A"/>
    <w:rsid w:val="00A3202A"/>
    <w:rsid w:val="00A321B3"/>
    <w:rsid w:val="00A32559"/>
    <w:rsid w:val="00A32A67"/>
    <w:rsid w:val="00A3315C"/>
    <w:rsid w:val="00A338B5"/>
    <w:rsid w:val="00A34141"/>
    <w:rsid w:val="00A345A5"/>
    <w:rsid w:val="00A40E2D"/>
    <w:rsid w:val="00A40FDD"/>
    <w:rsid w:val="00A4243D"/>
    <w:rsid w:val="00A426B0"/>
    <w:rsid w:val="00A42BDC"/>
    <w:rsid w:val="00A4383A"/>
    <w:rsid w:val="00A45269"/>
    <w:rsid w:val="00A46014"/>
    <w:rsid w:val="00A46FC8"/>
    <w:rsid w:val="00A500A7"/>
    <w:rsid w:val="00A510E1"/>
    <w:rsid w:val="00A52261"/>
    <w:rsid w:val="00A52907"/>
    <w:rsid w:val="00A52A1E"/>
    <w:rsid w:val="00A52B67"/>
    <w:rsid w:val="00A53D11"/>
    <w:rsid w:val="00A5413A"/>
    <w:rsid w:val="00A549FB"/>
    <w:rsid w:val="00A54C66"/>
    <w:rsid w:val="00A54D6C"/>
    <w:rsid w:val="00A56D90"/>
    <w:rsid w:val="00A6039F"/>
    <w:rsid w:val="00A6102E"/>
    <w:rsid w:val="00A6255A"/>
    <w:rsid w:val="00A6294C"/>
    <w:rsid w:val="00A633D9"/>
    <w:rsid w:val="00A639B1"/>
    <w:rsid w:val="00A6508C"/>
    <w:rsid w:val="00A66511"/>
    <w:rsid w:val="00A67579"/>
    <w:rsid w:val="00A70A86"/>
    <w:rsid w:val="00A70C40"/>
    <w:rsid w:val="00A7148F"/>
    <w:rsid w:val="00A728A1"/>
    <w:rsid w:val="00A72E6C"/>
    <w:rsid w:val="00A734A6"/>
    <w:rsid w:val="00A73CA4"/>
    <w:rsid w:val="00A74CE7"/>
    <w:rsid w:val="00A7601B"/>
    <w:rsid w:val="00A7602D"/>
    <w:rsid w:val="00A76AEC"/>
    <w:rsid w:val="00A8022C"/>
    <w:rsid w:val="00A82930"/>
    <w:rsid w:val="00A82E1F"/>
    <w:rsid w:val="00A830CA"/>
    <w:rsid w:val="00A83CB0"/>
    <w:rsid w:val="00A862F2"/>
    <w:rsid w:val="00A864F2"/>
    <w:rsid w:val="00A875A0"/>
    <w:rsid w:val="00A8779A"/>
    <w:rsid w:val="00A902C1"/>
    <w:rsid w:val="00A91D13"/>
    <w:rsid w:val="00A92BAE"/>
    <w:rsid w:val="00A93957"/>
    <w:rsid w:val="00A941E3"/>
    <w:rsid w:val="00A94846"/>
    <w:rsid w:val="00A95C2B"/>
    <w:rsid w:val="00A95CBA"/>
    <w:rsid w:val="00A95DAC"/>
    <w:rsid w:val="00A96759"/>
    <w:rsid w:val="00AA0DEE"/>
    <w:rsid w:val="00AA1E4E"/>
    <w:rsid w:val="00AA27A4"/>
    <w:rsid w:val="00AA42D9"/>
    <w:rsid w:val="00AA5D7F"/>
    <w:rsid w:val="00AA628C"/>
    <w:rsid w:val="00AA6ED8"/>
    <w:rsid w:val="00AA7203"/>
    <w:rsid w:val="00AB042A"/>
    <w:rsid w:val="00AB0F05"/>
    <w:rsid w:val="00AB1069"/>
    <w:rsid w:val="00AB330B"/>
    <w:rsid w:val="00AB66D5"/>
    <w:rsid w:val="00AB6966"/>
    <w:rsid w:val="00AB7CE2"/>
    <w:rsid w:val="00AC0D22"/>
    <w:rsid w:val="00AC21D5"/>
    <w:rsid w:val="00AC27FF"/>
    <w:rsid w:val="00AC2B6E"/>
    <w:rsid w:val="00AC2CDD"/>
    <w:rsid w:val="00AC4894"/>
    <w:rsid w:val="00AC5DF7"/>
    <w:rsid w:val="00AC5F35"/>
    <w:rsid w:val="00AD112B"/>
    <w:rsid w:val="00AD2186"/>
    <w:rsid w:val="00AD391F"/>
    <w:rsid w:val="00AD4FBD"/>
    <w:rsid w:val="00AD5A8B"/>
    <w:rsid w:val="00AD7E7B"/>
    <w:rsid w:val="00AE0552"/>
    <w:rsid w:val="00AE4373"/>
    <w:rsid w:val="00AE484A"/>
    <w:rsid w:val="00AE4B1A"/>
    <w:rsid w:val="00AE4B2D"/>
    <w:rsid w:val="00AE50B9"/>
    <w:rsid w:val="00AE58AA"/>
    <w:rsid w:val="00AE5C3C"/>
    <w:rsid w:val="00AE6A61"/>
    <w:rsid w:val="00AE77C6"/>
    <w:rsid w:val="00AE7D4F"/>
    <w:rsid w:val="00AE7D5C"/>
    <w:rsid w:val="00AF26E7"/>
    <w:rsid w:val="00AF2BE2"/>
    <w:rsid w:val="00AF2C17"/>
    <w:rsid w:val="00AF4844"/>
    <w:rsid w:val="00AF6F82"/>
    <w:rsid w:val="00AF78A1"/>
    <w:rsid w:val="00B00586"/>
    <w:rsid w:val="00B0077E"/>
    <w:rsid w:val="00B011C9"/>
    <w:rsid w:val="00B013E4"/>
    <w:rsid w:val="00B01AF9"/>
    <w:rsid w:val="00B03906"/>
    <w:rsid w:val="00B0454F"/>
    <w:rsid w:val="00B0599E"/>
    <w:rsid w:val="00B10EE3"/>
    <w:rsid w:val="00B110EE"/>
    <w:rsid w:val="00B11DED"/>
    <w:rsid w:val="00B12393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90F"/>
    <w:rsid w:val="00B17A50"/>
    <w:rsid w:val="00B2096D"/>
    <w:rsid w:val="00B21CEE"/>
    <w:rsid w:val="00B2203F"/>
    <w:rsid w:val="00B2225F"/>
    <w:rsid w:val="00B2425D"/>
    <w:rsid w:val="00B2460E"/>
    <w:rsid w:val="00B30B10"/>
    <w:rsid w:val="00B31897"/>
    <w:rsid w:val="00B31D6A"/>
    <w:rsid w:val="00B31F12"/>
    <w:rsid w:val="00B3270B"/>
    <w:rsid w:val="00B32740"/>
    <w:rsid w:val="00B32EC0"/>
    <w:rsid w:val="00B35165"/>
    <w:rsid w:val="00B37AA8"/>
    <w:rsid w:val="00B4232F"/>
    <w:rsid w:val="00B42635"/>
    <w:rsid w:val="00B43132"/>
    <w:rsid w:val="00B43DC1"/>
    <w:rsid w:val="00B44B8E"/>
    <w:rsid w:val="00B46286"/>
    <w:rsid w:val="00B4753E"/>
    <w:rsid w:val="00B50BED"/>
    <w:rsid w:val="00B51182"/>
    <w:rsid w:val="00B512F2"/>
    <w:rsid w:val="00B525F1"/>
    <w:rsid w:val="00B5359D"/>
    <w:rsid w:val="00B53B85"/>
    <w:rsid w:val="00B54015"/>
    <w:rsid w:val="00B55D4A"/>
    <w:rsid w:val="00B55D50"/>
    <w:rsid w:val="00B5606D"/>
    <w:rsid w:val="00B561F4"/>
    <w:rsid w:val="00B5697A"/>
    <w:rsid w:val="00B5698A"/>
    <w:rsid w:val="00B572DC"/>
    <w:rsid w:val="00B5768F"/>
    <w:rsid w:val="00B60DFA"/>
    <w:rsid w:val="00B617F7"/>
    <w:rsid w:val="00B62ED1"/>
    <w:rsid w:val="00B637E7"/>
    <w:rsid w:val="00B64E1E"/>
    <w:rsid w:val="00B65B0A"/>
    <w:rsid w:val="00B6611D"/>
    <w:rsid w:val="00B666FF"/>
    <w:rsid w:val="00B66809"/>
    <w:rsid w:val="00B679FA"/>
    <w:rsid w:val="00B70293"/>
    <w:rsid w:val="00B73C50"/>
    <w:rsid w:val="00B73FAE"/>
    <w:rsid w:val="00B74569"/>
    <w:rsid w:val="00B746EB"/>
    <w:rsid w:val="00B74EE1"/>
    <w:rsid w:val="00B752CF"/>
    <w:rsid w:val="00B755DD"/>
    <w:rsid w:val="00B75E21"/>
    <w:rsid w:val="00B818E7"/>
    <w:rsid w:val="00B82CE7"/>
    <w:rsid w:val="00B83099"/>
    <w:rsid w:val="00B83139"/>
    <w:rsid w:val="00B8486C"/>
    <w:rsid w:val="00B84D16"/>
    <w:rsid w:val="00B863BE"/>
    <w:rsid w:val="00B865D2"/>
    <w:rsid w:val="00B90062"/>
    <w:rsid w:val="00B90F80"/>
    <w:rsid w:val="00B91825"/>
    <w:rsid w:val="00B92235"/>
    <w:rsid w:val="00B92669"/>
    <w:rsid w:val="00B93EF5"/>
    <w:rsid w:val="00BA13B2"/>
    <w:rsid w:val="00BA14C8"/>
    <w:rsid w:val="00BA1DEF"/>
    <w:rsid w:val="00BA2419"/>
    <w:rsid w:val="00BA2520"/>
    <w:rsid w:val="00BA2DCF"/>
    <w:rsid w:val="00BA403D"/>
    <w:rsid w:val="00BA43A2"/>
    <w:rsid w:val="00BA4BBA"/>
    <w:rsid w:val="00BA5645"/>
    <w:rsid w:val="00BA5C21"/>
    <w:rsid w:val="00BA63BE"/>
    <w:rsid w:val="00BA6405"/>
    <w:rsid w:val="00BA7286"/>
    <w:rsid w:val="00BA72CD"/>
    <w:rsid w:val="00BA79F9"/>
    <w:rsid w:val="00BB0CA4"/>
    <w:rsid w:val="00BB1C96"/>
    <w:rsid w:val="00BB26FA"/>
    <w:rsid w:val="00BB3BAC"/>
    <w:rsid w:val="00BB42B8"/>
    <w:rsid w:val="00BB538B"/>
    <w:rsid w:val="00BB5B0E"/>
    <w:rsid w:val="00BB6CE1"/>
    <w:rsid w:val="00BB75B0"/>
    <w:rsid w:val="00BC1265"/>
    <w:rsid w:val="00BC2A9F"/>
    <w:rsid w:val="00BC4457"/>
    <w:rsid w:val="00BC4671"/>
    <w:rsid w:val="00BC4BB5"/>
    <w:rsid w:val="00BC4CDF"/>
    <w:rsid w:val="00BC5A09"/>
    <w:rsid w:val="00BC5BC6"/>
    <w:rsid w:val="00BC5CF9"/>
    <w:rsid w:val="00BC618F"/>
    <w:rsid w:val="00BC6478"/>
    <w:rsid w:val="00BC6E77"/>
    <w:rsid w:val="00BC7FAE"/>
    <w:rsid w:val="00BD0084"/>
    <w:rsid w:val="00BD0653"/>
    <w:rsid w:val="00BD12DD"/>
    <w:rsid w:val="00BD230A"/>
    <w:rsid w:val="00BD4296"/>
    <w:rsid w:val="00BD4AA4"/>
    <w:rsid w:val="00BD4B6B"/>
    <w:rsid w:val="00BD61B8"/>
    <w:rsid w:val="00BD703F"/>
    <w:rsid w:val="00BE0626"/>
    <w:rsid w:val="00BE074C"/>
    <w:rsid w:val="00BE0FE4"/>
    <w:rsid w:val="00BE102C"/>
    <w:rsid w:val="00BE1223"/>
    <w:rsid w:val="00BE2581"/>
    <w:rsid w:val="00BE295E"/>
    <w:rsid w:val="00BE490A"/>
    <w:rsid w:val="00BE4AFF"/>
    <w:rsid w:val="00BE5ED8"/>
    <w:rsid w:val="00BE6311"/>
    <w:rsid w:val="00BE636C"/>
    <w:rsid w:val="00BE6862"/>
    <w:rsid w:val="00BE75D5"/>
    <w:rsid w:val="00BE780D"/>
    <w:rsid w:val="00BF1B13"/>
    <w:rsid w:val="00BF3177"/>
    <w:rsid w:val="00BF37A0"/>
    <w:rsid w:val="00BF3993"/>
    <w:rsid w:val="00BF4111"/>
    <w:rsid w:val="00BF4978"/>
    <w:rsid w:val="00BF521F"/>
    <w:rsid w:val="00BF536B"/>
    <w:rsid w:val="00BF536E"/>
    <w:rsid w:val="00BF6C7D"/>
    <w:rsid w:val="00BF7452"/>
    <w:rsid w:val="00BF795A"/>
    <w:rsid w:val="00BF7C02"/>
    <w:rsid w:val="00C01970"/>
    <w:rsid w:val="00C0293A"/>
    <w:rsid w:val="00C029F5"/>
    <w:rsid w:val="00C0316C"/>
    <w:rsid w:val="00C035CC"/>
    <w:rsid w:val="00C03842"/>
    <w:rsid w:val="00C04ECC"/>
    <w:rsid w:val="00C05952"/>
    <w:rsid w:val="00C059E9"/>
    <w:rsid w:val="00C05A66"/>
    <w:rsid w:val="00C06F56"/>
    <w:rsid w:val="00C109DD"/>
    <w:rsid w:val="00C1175B"/>
    <w:rsid w:val="00C11892"/>
    <w:rsid w:val="00C1227E"/>
    <w:rsid w:val="00C14BA2"/>
    <w:rsid w:val="00C1743C"/>
    <w:rsid w:val="00C20F21"/>
    <w:rsid w:val="00C21718"/>
    <w:rsid w:val="00C22037"/>
    <w:rsid w:val="00C22157"/>
    <w:rsid w:val="00C23D6E"/>
    <w:rsid w:val="00C24103"/>
    <w:rsid w:val="00C2487B"/>
    <w:rsid w:val="00C27C83"/>
    <w:rsid w:val="00C30C10"/>
    <w:rsid w:val="00C3130B"/>
    <w:rsid w:val="00C321FC"/>
    <w:rsid w:val="00C322C4"/>
    <w:rsid w:val="00C35191"/>
    <w:rsid w:val="00C359AB"/>
    <w:rsid w:val="00C359B7"/>
    <w:rsid w:val="00C35D77"/>
    <w:rsid w:val="00C379B6"/>
    <w:rsid w:val="00C408E6"/>
    <w:rsid w:val="00C41518"/>
    <w:rsid w:val="00C421DA"/>
    <w:rsid w:val="00C45360"/>
    <w:rsid w:val="00C465A0"/>
    <w:rsid w:val="00C46D33"/>
    <w:rsid w:val="00C4700B"/>
    <w:rsid w:val="00C50FBC"/>
    <w:rsid w:val="00C51F2F"/>
    <w:rsid w:val="00C523FA"/>
    <w:rsid w:val="00C53E42"/>
    <w:rsid w:val="00C54190"/>
    <w:rsid w:val="00C54686"/>
    <w:rsid w:val="00C54775"/>
    <w:rsid w:val="00C56441"/>
    <w:rsid w:val="00C56A0C"/>
    <w:rsid w:val="00C57D30"/>
    <w:rsid w:val="00C620A0"/>
    <w:rsid w:val="00C657C5"/>
    <w:rsid w:val="00C70027"/>
    <w:rsid w:val="00C702FA"/>
    <w:rsid w:val="00C708C4"/>
    <w:rsid w:val="00C719A1"/>
    <w:rsid w:val="00C72196"/>
    <w:rsid w:val="00C73B2D"/>
    <w:rsid w:val="00C74FA8"/>
    <w:rsid w:val="00C75013"/>
    <w:rsid w:val="00C75121"/>
    <w:rsid w:val="00C75776"/>
    <w:rsid w:val="00C75E67"/>
    <w:rsid w:val="00C75F74"/>
    <w:rsid w:val="00C761AA"/>
    <w:rsid w:val="00C764C3"/>
    <w:rsid w:val="00C76CFF"/>
    <w:rsid w:val="00C76D9D"/>
    <w:rsid w:val="00C77759"/>
    <w:rsid w:val="00C80E16"/>
    <w:rsid w:val="00C81CD0"/>
    <w:rsid w:val="00C82E26"/>
    <w:rsid w:val="00C82FA0"/>
    <w:rsid w:val="00C85651"/>
    <w:rsid w:val="00C86094"/>
    <w:rsid w:val="00C86645"/>
    <w:rsid w:val="00C90C16"/>
    <w:rsid w:val="00C91400"/>
    <w:rsid w:val="00C91717"/>
    <w:rsid w:val="00C928F5"/>
    <w:rsid w:val="00C92ED9"/>
    <w:rsid w:val="00C9316D"/>
    <w:rsid w:val="00C931CE"/>
    <w:rsid w:val="00C931E0"/>
    <w:rsid w:val="00C93468"/>
    <w:rsid w:val="00C93D7B"/>
    <w:rsid w:val="00C949E8"/>
    <w:rsid w:val="00C97378"/>
    <w:rsid w:val="00C97E95"/>
    <w:rsid w:val="00CA13C6"/>
    <w:rsid w:val="00CA1816"/>
    <w:rsid w:val="00CA36D6"/>
    <w:rsid w:val="00CA4A04"/>
    <w:rsid w:val="00CA4DC7"/>
    <w:rsid w:val="00CA5912"/>
    <w:rsid w:val="00CA6212"/>
    <w:rsid w:val="00CB065D"/>
    <w:rsid w:val="00CB0C34"/>
    <w:rsid w:val="00CB16A4"/>
    <w:rsid w:val="00CB17A8"/>
    <w:rsid w:val="00CB2DDB"/>
    <w:rsid w:val="00CB4429"/>
    <w:rsid w:val="00CB4876"/>
    <w:rsid w:val="00CB63C7"/>
    <w:rsid w:val="00CB7DAB"/>
    <w:rsid w:val="00CC0FF6"/>
    <w:rsid w:val="00CC221B"/>
    <w:rsid w:val="00CC410B"/>
    <w:rsid w:val="00CC4EEE"/>
    <w:rsid w:val="00CC525E"/>
    <w:rsid w:val="00CC5C5B"/>
    <w:rsid w:val="00CC5CA7"/>
    <w:rsid w:val="00CC5D9C"/>
    <w:rsid w:val="00CC6190"/>
    <w:rsid w:val="00CC6AD5"/>
    <w:rsid w:val="00CC6C11"/>
    <w:rsid w:val="00CD071A"/>
    <w:rsid w:val="00CD1A5F"/>
    <w:rsid w:val="00CD32D4"/>
    <w:rsid w:val="00CD58B4"/>
    <w:rsid w:val="00CD71DD"/>
    <w:rsid w:val="00CE0E01"/>
    <w:rsid w:val="00CE1449"/>
    <w:rsid w:val="00CE1673"/>
    <w:rsid w:val="00CE3F7C"/>
    <w:rsid w:val="00CE478E"/>
    <w:rsid w:val="00CE5223"/>
    <w:rsid w:val="00CE52E5"/>
    <w:rsid w:val="00CE6756"/>
    <w:rsid w:val="00CE7644"/>
    <w:rsid w:val="00CE7DAA"/>
    <w:rsid w:val="00CE8B8B"/>
    <w:rsid w:val="00CF05E0"/>
    <w:rsid w:val="00CF06A8"/>
    <w:rsid w:val="00CF15E8"/>
    <w:rsid w:val="00CF1602"/>
    <w:rsid w:val="00CF166C"/>
    <w:rsid w:val="00CF1C50"/>
    <w:rsid w:val="00CF20E9"/>
    <w:rsid w:val="00CF25EA"/>
    <w:rsid w:val="00CF4484"/>
    <w:rsid w:val="00CF5D57"/>
    <w:rsid w:val="00CF5DD0"/>
    <w:rsid w:val="00CF6183"/>
    <w:rsid w:val="00D00CCD"/>
    <w:rsid w:val="00D0156D"/>
    <w:rsid w:val="00D03751"/>
    <w:rsid w:val="00D03C26"/>
    <w:rsid w:val="00D03DE5"/>
    <w:rsid w:val="00D05408"/>
    <w:rsid w:val="00D119AD"/>
    <w:rsid w:val="00D14766"/>
    <w:rsid w:val="00D151FE"/>
    <w:rsid w:val="00D15223"/>
    <w:rsid w:val="00D153B8"/>
    <w:rsid w:val="00D153E1"/>
    <w:rsid w:val="00D15BD7"/>
    <w:rsid w:val="00D15EE6"/>
    <w:rsid w:val="00D16544"/>
    <w:rsid w:val="00D16E36"/>
    <w:rsid w:val="00D232C6"/>
    <w:rsid w:val="00D248B4"/>
    <w:rsid w:val="00D24CF1"/>
    <w:rsid w:val="00D276A7"/>
    <w:rsid w:val="00D277FF"/>
    <w:rsid w:val="00D27937"/>
    <w:rsid w:val="00D27A5A"/>
    <w:rsid w:val="00D27F50"/>
    <w:rsid w:val="00D30777"/>
    <w:rsid w:val="00D331EC"/>
    <w:rsid w:val="00D33ED4"/>
    <w:rsid w:val="00D34F6F"/>
    <w:rsid w:val="00D350E5"/>
    <w:rsid w:val="00D35B0D"/>
    <w:rsid w:val="00D35F28"/>
    <w:rsid w:val="00D373B3"/>
    <w:rsid w:val="00D406E6"/>
    <w:rsid w:val="00D406E9"/>
    <w:rsid w:val="00D4317B"/>
    <w:rsid w:val="00D44AB1"/>
    <w:rsid w:val="00D44DD1"/>
    <w:rsid w:val="00D44E69"/>
    <w:rsid w:val="00D45331"/>
    <w:rsid w:val="00D45BB4"/>
    <w:rsid w:val="00D46B8D"/>
    <w:rsid w:val="00D47173"/>
    <w:rsid w:val="00D471B5"/>
    <w:rsid w:val="00D50E73"/>
    <w:rsid w:val="00D52874"/>
    <w:rsid w:val="00D53096"/>
    <w:rsid w:val="00D5326F"/>
    <w:rsid w:val="00D535E7"/>
    <w:rsid w:val="00D54CD0"/>
    <w:rsid w:val="00D558D2"/>
    <w:rsid w:val="00D57B19"/>
    <w:rsid w:val="00D60343"/>
    <w:rsid w:val="00D60393"/>
    <w:rsid w:val="00D60416"/>
    <w:rsid w:val="00D62A6A"/>
    <w:rsid w:val="00D632C9"/>
    <w:rsid w:val="00D633D1"/>
    <w:rsid w:val="00D63B45"/>
    <w:rsid w:val="00D64B46"/>
    <w:rsid w:val="00D651A8"/>
    <w:rsid w:val="00D65A67"/>
    <w:rsid w:val="00D65A84"/>
    <w:rsid w:val="00D65E2D"/>
    <w:rsid w:val="00D66888"/>
    <w:rsid w:val="00D671F0"/>
    <w:rsid w:val="00D7041E"/>
    <w:rsid w:val="00D70426"/>
    <w:rsid w:val="00D70A3C"/>
    <w:rsid w:val="00D718C5"/>
    <w:rsid w:val="00D738D8"/>
    <w:rsid w:val="00D73BF5"/>
    <w:rsid w:val="00D74339"/>
    <w:rsid w:val="00D7487C"/>
    <w:rsid w:val="00D77F27"/>
    <w:rsid w:val="00D80A96"/>
    <w:rsid w:val="00D81AC5"/>
    <w:rsid w:val="00D8216E"/>
    <w:rsid w:val="00D82E31"/>
    <w:rsid w:val="00D831C6"/>
    <w:rsid w:val="00D8548F"/>
    <w:rsid w:val="00D866E3"/>
    <w:rsid w:val="00D86D5B"/>
    <w:rsid w:val="00D87075"/>
    <w:rsid w:val="00D875EC"/>
    <w:rsid w:val="00D8797C"/>
    <w:rsid w:val="00D879BD"/>
    <w:rsid w:val="00D90108"/>
    <w:rsid w:val="00D9036F"/>
    <w:rsid w:val="00D9053E"/>
    <w:rsid w:val="00D91327"/>
    <w:rsid w:val="00D916B8"/>
    <w:rsid w:val="00D93F1A"/>
    <w:rsid w:val="00D948D9"/>
    <w:rsid w:val="00D95C42"/>
    <w:rsid w:val="00D960E2"/>
    <w:rsid w:val="00D961C4"/>
    <w:rsid w:val="00D96353"/>
    <w:rsid w:val="00D96B31"/>
    <w:rsid w:val="00DA0739"/>
    <w:rsid w:val="00DA079D"/>
    <w:rsid w:val="00DA2656"/>
    <w:rsid w:val="00DA3537"/>
    <w:rsid w:val="00DA3675"/>
    <w:rsid w:val="00DA3C42"/>
    <w:rsid w:val="00DA3D16"/>
    <w:rsid w:val="00DA442E"/>
    <w:rsid w:val="00DA44D8"/>
    <w:rsid w:val="00DA4EE3"/>
    <w:rsid w:val="00DA5814"/>
    <w:rsid w:val="00DA5F79"/>
    <w:rsid w:val="00DA639A"/>
    <w:rsid w:val="00DA7307"/>
    <w:rsid w:val="00DA7551"/>
    <w:rsid w:val="00DA7A57"/>
    <w:rsid w:val="00DB0DBE"/>
    <w:rsid w:val="00DB0FA9"/>
    <w:rsid w:val="00DB110D"/>
    <w:rsid w:val="00DB1743"/>
    <w:rsid w:val="00DB1A61"/>
    <w:rsid w:val="00DB3843"/>
    <w:rsid w:val="00DB4493"/>
    <w:rsid w:val="00DB48C2"/>
    <w:rsid w:val="00DB5B36"/>
    <w:rsid w:val="00DB632E"/>
    <w:rsid w:val="00DB70FB"/>
    <w:rsid w:val="00DB7FA9"/>
    <w:rsid w:val="00DC0BDA"/>
    <w:rsid w:val="00DC1075"/>
    <w:rsid w:val="00DC2E8E"/>
    <w:rsid w:val="00DC5F5C"/>
    <w:rsid w:val="00DC63D8"/>
    <w:rsid w:val="00DC7BE0"/>
    <w:rsid w:val="00DD03A9"/>
    <w:rsid w:val="00DD0D60"/>
    <w:rsid w:val="00DD0D9B"/>
    <w:rsid w:val="00DD1056"/>
    <w:rsid w:val="00DD14C2"/>
    <w:rsid w:val="00DD16A6"/>
    <w:rsid w:val="00DD3178"/>
    <w:rsid w:val="00DD41F4"/>
    <w:rsid w:val="00DD45C9"/>
    <w:rsid w:val="00DD528B"/>
    <w:rsid w:val="00DD6CA7"/>
    <w:rsid w:val="00DD6EE7"/>
    <w:rsid w:val="00DDC249"/>
    <w:rsid w:val="00DE1573"/>
    <w:rsid w:val="00DE4548"/>
    <w:rsid w:val="00DE4A52"/>
    <w:rsid w:val="00DE4AF8"/>
    <w:rsid w:val="00DE4BEE"/>
    <w:rsid w:val="00DE4C92"/>
    <w:rsid w:val="00DE6EDC"/>
    <w:rsid w:val="00DE7A91"/>
    <w:rsid w:val="00DF0507"/>
    <w:rsid w:val="00DF08FC"/>
    <w:rsid w:val="00DF1833"/>
    <w:rsid w:val="00DF3390"/>
    <w:rsid w:val="00DF347E"/>
    <w:rsid w:val="00DF3B9E"/>
    <w:rsid w:val="00DF44FB"/>
    <w:rsid w:val="00DF57B8"/>
    <w:rsid w:val="00DF67D2"/>
    <w:rsid w:val="00DF69C4"/>
    <w:rsid w:val="00DF7758"/>
    <w:rsid w:val="00DF7A63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07FAC"/>
    <w:rsid w:val="00E11D22"/>
    <w:rsid w:val="00E12CAB"/>
    <w:rsid w:val="00E134C7"/>
    <w:rsid w:val="00E14151"/>
    <w:rsid w:val="00E14289"/>
    <w:rsid w:val="00E153E8"/>
    <w:rsid w:val="00E158D5"/>
    <w:rsid w:val="00E167CB"/>
    <w:rsid w:val="00E1722D"/>
    <w:rsid w:val="00E21C32"/>
    <w:rsid w:val="00E224E8"/>
    <w:rsid w:val="00E23FBC"/>
    <w:rsid w:val="00E25C58"/>
    <w:rsid w:val="00E25D8B"/>
    <w:rsid w:val="00E26123"/>
    <w:rsid w:val="00E26547"/>
    <w:rsid w:val="00E30C0A"/>
    <w:rsid w:val="00E30D4E"/>
    <w:rsid w:val="00E3116C"/>
    <w:rsid w:val="00E3348A"/>
    <w:rsid w:val="00E36621"/>
    <w:rsid w:val="00E368B8"/>
    <w:rsid w:val="00E374AB"/>
    <w:rsid w:val="00E40561"/>
    <w:rsid w:val="00E40F97"/>
    <w:rsid w:val="00E44EF6"/>
    <w:rsid w:val="00E45CE1"/>
    <w:rsid w:val="00E46D6F"/>
    <w:rsid w:val="00E504AA"/>
    <w:rsid w:val="00E50E9C"/>
    <w:rsid w:val="00E50F7C"/>
    <w:rsid w:val="00E51923"/>
    <w:rsid w:val="00E519FD"/>
    <w:rsid w:val="00E52354"/>
    <w:rsid w:val="00E5244F"/>
    <w:rsid w:val="00E52A31"/>
    <w:rsid w:val="00E5304F"/>
    <w:rsid w:val="00E5461A"/>
    <w:rsid w:val="00E55760"/>
    <w:rsid w:val="00E565AD"/>
    <w:rsid w:val="00E57FF3"/>
    <w:rsid w:val="00E6179A"/>
    <w:rsid w:val="00E62481"/>
    <w:rsid w:val="00E62B16"/>
    <w:rsid w:val="00E63DEF"/>
    <w:rsid w:val="00E64D97"/>
    <w:rsid w:val="00E64F62"/>
    <w:rsid w:val="00E655F5"/>
    <w:rsid w:val="00E70026"/>
    <w:rsid w:val="00E70AF9"/>
    <w:rsid w:val="00E7272D"/>
    <w:rsid w:val="00E7319A"/>
    <w:rsid w:val="00E735D1"/>
    <w:rsid w:val="00E7461B"/>
    <w:rsid w:val="00E74D35"/>
    <w:rsid w:val="00E75431"/>
    <w:rsid w:val="00E754AE"/>
    <w:rsid w:val="00E755E8"/>
    <w:rsid w:val="00E75F97"/>
    <w:rsid w:val="00E76845"/>
    <w:rsid w:val="00E830B4"/>
    <w:rsid w:val="00E83DF9"/>
    <w:rsid w:val="00E84F13"/>
    <w:rsid w:val="00E856D6"/>
    <w:rsid w:val="00E8586A"/>
    <w:rsid w:val="00E925BB"/>
    <w:rsid w:val="00E92732"/>
    <w:rsid w:val="00E9288A"/>
    <w:rsid w:val="00E92A57"/>
    <w:rsid w:val="00E93422"/>
    <w:rsid w:val="00E938D6"/>
    <w:rsid w:val="00E94578"/>
    <w:rsid w:val="00E94A43"/>
    <w:rsid w:val="00E95D9D"/>
    <w:rsid w:val="00E96590"/>
    <w:rsid w:val="00E97BBF"/>
    <w:rsid w:val="00EA139F"/>
    <w:rsid w:val="00EA361A"/>
    <w:rsid w:val="00EA3BCA"/>
    <w:rsid w:val="00EA60FF"/>
    <w:rsid w:val="00EA67FD"/>
    <w:rsid w:val="00EB068A"/>
    <w:rsid w:val="00EB1531"/>
    <w:rsid w:val="00EB1730"/>
    <w:rsid w:val="00EB1D17"/>
    <w:rsid w:val="00EB1E45"/>
    <w:rsid w:val="00EB2CFA"/>
    <w:rsid w:val="00EB3899"/>
    <w:rsid w:val="00EB3B06"/>
    <w:rsid w:val="00EB3CE6"/>
    <w:rsid w:val="00EB5F86"/>
    <w:rsid w:val="00EB62A9"/>
    <w:rsid w:val="00EB67EA"/>
    <w:rsid w:val="00EB71B1"/>
    <w:rsid w:val="00EB7473"/>
    <w:rsid w:val="00EC00F5"/>
    <w:rsid w:val="00EC0940"/>
    <w:rsid w:val="00EC230C"/>
    <w:rsid w:val="00EC2575"/>
    <w:rsid w:val="00EC4E13"/>
    <w:rsid w:val="00EC5AFD"/>
    <w:rsid w:val="00EC611E"/>
    <w:rsid w:val="00EC6695"/>
    <w:rsid w:val="00EC66A9"/>
    <w:rsid w:val="00ECAAB9"/>
    <w:rsid w:val="00ED008F"/>
    <w:rsid w:val="00ED01DD"/>
    <w:rsid w:val="00ED0918"/>
    <w:rsid w:val="00ED652B"/>
    <w:rsid w:val="00ED6AFC"/>
    <w:rsid w:val="00ED75B7"/>
    <w:rsid w:val="00ED7C72"/>
    <w:rsid w:val="00EE195C"/>
    <w:rsid w:val="00EE30B0"/>
    <w:rsid w:val="00EE3B0F"/>
    <w:rsid w:val="00EE4309"/>
    <w:rsid w:val="00EE472E"/>
    <w:rsid w:val="00EE5185"/>
    <w:rsid w:val="00EE51E7"/>
    <w:rsid w:val="00EE5B9F"/>
    <w:rsid w:val="00EE71C7"/>
    <w:rsid w:val="00EF1247"/>
    <w:rsid w:val="00EF1BB2"/>
    <w:rsid w:val="00EF3043"/>
    <w:rsid w:val="00EF504B"/>
    <w:rsid w:val="00EF722D"/>
    <w:rsid w:val="00F0398D"/>
    <w:rsid w:val="00F04530"/>
    <w:rsid w:val="00F04729"/>
    <w:rsid w:val="00F052D6"/>
    <w:rsid w:val="00F05C6F"/>
    <w:rsid w:val="00F05C76"/>
    <w:rsid w:val="00F06A6B"/>
    <w:rsid w:val="00F0716E"/>
    <w:rsid w:val="00F07B6D"/>
    <w:rsid w:val="00F07E38"/>
    <w:rsid w:val="00F1233A"/>
    <w:rsid w:val="00F124B2"/>
    <w:rsid w:val="00F1496A"/>
    <w:rsid w:val="00F15204"/>
    <w:rsid w:val="00F15401"/>
    <w:rsid w:val="00F15C31"/>
    <w:rsid w:val="00F1690E"/>
    <w:rsid w:val="00F16AB7"/>
    <w:rsid w:val="00F173B4"/>
    <w:rsid w:val="00F2052F"/>
    <w:rsid w:val="00F2124F"/>
    <w:rsid w:val="00F23476"/>
    <w:rsid w:val="00F23526"/>
    <w:rsid w:val="00F246AE"/>
    <w:rsid w:val="00F248D3"/>
    <w:rsid w:val="00F24E75"/>
    <w:rsid w:val="00F24FA9"/>
    <w:rsid w:val="00F26829"/>
    <w:rsid w:val="00F26F27"/>
    <w:rsid w:val="00F274C1"/>
    <w:rsid w:val="00F30BC8"/>
    <w:rsid w:val="00F3238E"/>
    <w:rsid w:val="00F3284A"/>
    <w:rsid w:val="00F34520"/>
    <w:rsid w:val="00F345BD"/>
    <w:rsid w:val="00F36295"/>
    <w:rsid w:val="00F366B1"/>
    <w:rsid w:val="00F36CD9"/>
    <w:rsid w:val="00F3713D"/>
    <w:rsid w:val="00F449DF"/>
    <w:rsid w:val="00F44CB6"/>
    <w:rsid w:val="00F469E1"/>
    <w:rsid w:val="00F46BFF"/>
    <w:rsid w:val="00F47A9B"/>
    <w:rsid w:val="00F47D9C"/>
    <w:rsid w:val="00F47E46"/>
    <w:rsid w:val="00F4EB7F"/>
    <w:rsid w:val="00F50CA6"/>
    <w:rsid w:val="00F50E31"/>
    <w:rsid w:val="00F5298A"/>
    <w:rsid w:val="00F5377E"/>
    <w:rsid w:val="00F53901"/>
    <w:rsid w:val="00F55E83"/>
    <w:rsid w:val="00F55F7C"/>
    <w:rsid w:val="00F56531"/>
    <w:rsid w:val="00F60C54"/>
    <w:rsid w:val="00F61D52"/>
    <w:rsid w:val="00F6236E"/>
    <w:rsid w:val="00F629E3"/>
    <w:rsid w:val="00F62EFC"/>
    <w:rsid w:val="00F63F8C"/>
    <w:rsid w:val="00F640BF"/>
    <w:rsid w:val="00F64651"/>
    <w:rsid w:val="00F6519A"/>
    <w:rsid w:val="00F704F7"/>
    <w:rsid w:val="00F70BA6"/>
    <w:rsid w:val="00F70F8C"/>
    <w:rsid w:val="00F71484"/>
    <w:rsid w:val="00F71A6F"/>
    <w:rsid w:val="00F71E23"/>
    <w:rsid w:val="00F74AF0"/>
    <w:rsid w:val="00F75274"/>
    <w:rsid w:val="00F752AB"/>
    <w:rsid w:val="00F752F1"/>
    <w:rsid w:val="00F76A3F"/>
    <w:rsid w:val="00F76AF6"/>
    <w:rsid w:val="00F77ECA"/>
    <w:rsid w:val="00F80D92"/>
    <w:rsid w:val="00F814C8"/>
    <w:rsid w:val="00F836D7"/>
    <w:rsid w:val="00F84216"/>
    <w:rsid w:val="00F849FA"/>
    <w:rsid w:val="00F856BF"/>
    <w:rsid w:val="00F87485"/>
    <w:rsid w:val="00F87713"/>
    <w:rsid w:val="00F9257B"/>
    <w:rsid w:val="00F933E8"/>
    <w:rsid w:val="00F939D2"/>
    <w:rsid w:val="00F93B36"/>
    <w:rsid w:val="00F94555"/>
    <w:rsid w:val="00F947CC"/>
    <w:rsid w:val="00F9570F"/>
    <w:rsid w:val="00F9720F"/>
    <w:rsid w:val="00FA06AF"/>
    <w:rsid w:val="00FA09DF"/>
    <w:rsid w:val="00FA0C91"/>
    <w:rsid w:val="00FA1ACE"/>
    <w:rsid w:val="00FA2420"/>
    <w:rsid w:val="00FA2FBE"/>
    <w:rsid w:val="00FA32FC"/>
    <w:rsid w:val="00FA456E"/>
    <w:rsid w:val="00FA4A62"/>
    <w:rsid w:val="00FA5108"/>
    <w:rsid w:val="00FA6FBF"/>
    <w:rsid w:val="00FB0127"/>
    <w:rsid w:val="00FB08F1"/>
    <w:rsid w:val="00FB21D4"/>
    <w:rsid w:val="00FB299D"/>
    <w:rsid w:val="00FB3BF5"/>
    <w:rsid w:val="00FB3EEE"/>
    <w:rsid w:val="00FB4612"/>
    <w:rsid w:val="00FB55DE"/>
    <w:rsid w:val="00FB7180"/>
    <w:rsid w:val="00FC359A"/>
    <w:rsid w:val="00FC3694"/>
    <w:rsid w:val="00FC3D03"/>
    <w:rsid w:val="00FC5449"/>
    <w:rsid w:val="00FC54F3"/>
    <w:rsid w:val="00FC6E7F"/>
    <w:rsid w:val="00FC7815"/>
    <w:rsid w:val="00FC7BE7"/>
    <w:rsid w:val="00FD06CA"/>
    <w:rsid w:val="00FD3593"/>
    <w:rsid w:val="00FD4378"/>
    <w:rsid w:val="00FD439B"/>
    <w:rsid w:val="00FD5DF6"/>
    <w:rsid w:val="00FD5F78"/>
    <w:rsid w:val="00FD6714"/>
    <w:rsid w:val="00FD69DE"/>
    <w:rsid w:val="00FD6D44"/>
    <w:rsid w:val="00FD6DF0"/>
    <w:rsid w:val="00FD7267"/>
    <w:rsid w:val="00FE1922"/>
    <w:rsid w:val="00FE1936"/>
    <w:rsid w:val="00FE1FCA"/>
    <w:rsid w:val="00FE2541"/>
    <w:rsid w:val="00FE36A7"/>
    <w:rsid w:val="00FE3884"/>
    <w:rsid w:val="00FE3E9E"/>
    <w:rsid w:val="00FE59BE"/>
    <w:rsid w:val="00FF01E2"/>
    <w:rsid w:val="00FF0408"/>
    <w:rsid w:val="00FF05B2"/>
    <w:rsid w:val="00FF177D"/>
    <w:rsid w:val="00FF1EF1"/>
    <w:rsid w:val="00FF2A0E"/>
    <w:rsid w:val="00FF3A19"/>
    <w:rsid w:val="00FF4197"/>
    <w:rsid w:val="00FF54FF"/>
    <w:rsid w:val="00FF696F"/>
    <w:rsid w:val="00FF79B8"/>
    <w:rsid w:val="0101176F"/>
    <w:rsid w:val="013A22C7"/>
    <w:rsid w:val="01491DF9"/>
    <w:rsid w:val="02403444"/>
    <w:rsid w:val="02581E19"/>
    <w:rsid w:val="025C3F63"/>
    <w:rsid w:val="025E9927"/>
    <w:rsid w:val="029312CB"/>
    <w:rsid w:val="029DB609"/>
    <w:rsid w:val="02AF1AA9"/>
    <w:rsid w:val="02BCF7BB"/>
    <w:rsid w:val="02E52E0D"/>
    <w:rsid w:val="02F63979"/>
    <w:rsid w:val="0349B5A3"/>
    <w:rsid w:val="036708D2"/>
    <w:rsid w:val="037F791D"/>
    <w:rsid w:val="038978D1"/>
    <w:rsid w:val="04326115"/>
    <w:rsid w:val="04375F2B"/>
    <w:rsid w:val="04F510A1"/>
    <w:rsid w:val="04F93713"/>
    <w:rsid w:val="04F97DC2"/>
    <w:rsid w:val="0515A4AD"/>
    <w:rsid w:val="0560FC6D"/>
    <w:rsid w:val="059CC6B5"/>
    <w:rsid w:val="05A8C12E"/>
    <w:rsid w:val="05DC481B"/>
    <w:rsid w:val="05FFE3C8"/>
    <w:rsid w:val="06310A8C"/>
    <w:rsid w:val="063948EC"/>
    <w:rsid w:val="06926FF1"/>
    <w:rsid w:val="06A683DA"/>
    <w:rsid w:val="06FCA847"/>
    <w:rsid w:val="07432483"/>
    <w:rsid w:val="07607A82"/>
    <w:rsid w:val="076EE181"/>
    <w:rsid w:val="07804512"/>
    <w:rsid w:val="0790BA55"/>
    <w:rsid w:val="07C33981"/>
    <w:rsid w:val="07D02A6D"/>
    <w:rsid w:val="07F778D0"/>
    <w:rsid w:val="08066A8E"/>
    <w:rsid w:val="082C152A"/>
    <w:rsid w:val="08765011"/>
    <w:rsid w:val="08897DDA"/>
    <w:rsid w:val="08A696FB"/>
    <w:rsid w:val="08B73D03"/>
    <w:rsid w:val="08C65964"/>
    <w:rsid w:val="08E323E0"/>
    <w:rsid w:val="08E5FC44"/>
    <w:rsid w:val="08EC885A"/>
    <w:rsid w:val="08FEE8FE"/>
    <w:rsid w:val="090FE4D3"/>
    <w:rsid w:val="0916A3D8"/>
    <w:rsid w:val="0917ADFB"/>
    <w:rsid w:val="091F559A"/>
    <w:rsid w:val="096F2683"/>
    <w:rsid w:val="09915968"/>
    <w:rsid w:val="09963B62"/>
    <w:rsid w:val="09DD7EA9"/>
    <w:rsid w:val="09ECC4F0"/>
    <w:rsid w:val="0A368C9F"/>
    <w:rsid w:val="0A6BDF25"/>
    <w:rsid w:val="0A93EDA2"/>
    <w:rsid w:val="0AA78A5D"/>
    <w:rsid w:val="0AAAF63B"/>
    <w:rsid w:val="0B054DC1"/>
    <w:rsid w:val="0B0AAEFA"/>
    <w:rsid w:val="0B0F7FE9"/>
    <w:rsid w:val="0B197354"/>
    <w:rsid w:val="0B25213F"/>
    <w:rsid w:val="0B3CA688"/>
    <w:rsid w:val="0B3EEA44"/>
    <w:rsid w:val="0B6C879F"/>
    <w:rsid w:val="0B896A3B"/>
    <w:rsid w:val="0B942312"/>
    <w:rsid w:val="0BA5D4F4"/>
    <w:rsid w:val="0BB3B349"/>
    <w:rsid w:val="0BD2300D"/>
    <w:rsid w:val="0BD7A146"/>
    <w:rsid w:val="0BD89FB5"/>
    <w:rsid w:val="0BE8E3C9"/>
    <w:rsid w:val="0C2427A8"/>
    <w:rsid w:val="0C2F68F3"/>
    <w:rsid w:val="0C33B070"/>
    <w:rsid w:val="0C4F135A"/>
    <w:rsid w:val="0C9477B0"/>
    <w:rsid w:val="0D4046CC"/>
    <w:rsid w:val="0D4E47D6"/>
    <w:rsid w:val="0D829B63"/>
    <w:rsid w:val="0E6AB72C"/>
    <w:rsid w:val="0E6F2250"/>
    <w:rsid w:val="0EB16463"/>
    <w:rsid w:val="0ED21B51"/>
    <w:rsid w:val="0F5DFF66"/>
    <w:rsid w:val="0F7F6FB6"/>
    <w:rsid w:val="0F92C668"/>
    <w:rsid w:val="0FC55907"/>
    <w:rsid w:val="0FD577F7"/>
    <w:rsid w:val="0FDF2449"/>
    <w:rsid w:val="0FEC0FE2"/>
    <w:rsid w:val="0FF63FB6"/>
    <w:rsid w:val="0FF72896"/>
    <w:rsid w:val="0FF7CB13"/>
    <w:rsid w:val="1027DB29"/>
    <w:rsid w:val="103F3098"/>
    <w:rsid w:val="107A3E90"/>
    <w:rsid w:val="109587FA"/>
    <w:rsid w:val="10971E6D"/>
    <w:rsid w:val="111C9C7E"/>
    <w:rsid w:val="1123415B"/>
    <w:rsid w:val="11253AA5"/>
    <w:rsid w:val="1128C97A"/>
    <w:rsid w:val="115BA752"/>
    <w:rsid w:val="11718D3E"/>
    <w:rsid w:val="11BA17B2"/>
    <w:rsid w:val="11D119BA"/>
    <w:rsid w:val="11FDFCDB"/>
    <w:rsid w:val="11FE55BF"/>
    <w:rsid w:val="1212DFB2"/>
    <w:rsid w:val="1219A0B3"/>
    <w:rsid w:val="1224AB0B"/>
    <w:rsid w:val="12297B8D"/>
    <w:rsid w:val="125C8DE3"/>
    <w:rsid w:val="1287C701"/>
    <w:rsid w:val="128DC4B0"/>
    <w:rsid w:val="12C53E73"/>
    <w:rsid w:val="12D9B32F"/>
    <w:rsid w:val="1335E74C"/>
    <w:rsid w:val="135F0AA0"/>
    <w:rsid w:val="13B90166"/>
    <w:rsid w:val="13C27FFB"/>
    <w:rsid w:val="13C31553"/>
    <w:rsid w:val="13D10B92"/>
    <w:rsid w:val="13D5EC6D"/>
    <w:rsid w:val="14231801"/>
    <w:rsid w:val="1477A521"/>
    <w:rsid w:val="1483C2C8"/>
    <w:rsid w:val="14965C81"/>
    <w:rsid w:val="14D3F942"/>
    <w:rsid w:val="14FA89F1"/>
    <w:rsid w:val="154E05F3"/>
    <w:rsid w:val="15597E40"/>
    <w:rsid w:val="156BC553"/>
    <w:rsid w:val="1571BCCE"/>
    <w:rsid w:val="157D51F4"/>
    <w:rsid w:val="15C47E16"/>
    <w:rsid w:val="162BC83C"/>
    <w:rsid w:val="16449451"/>
    <w:rsid w:val="164A5C18"/>
    <w:rsid w:val="164DA61A"/>
    <w:rsid w:val="165358AF"/>
    <w:rsid w:val="1671AE73"/>
    <w:rsid w:val="1676438F"/>
    <w:rsid w:val="16A84136"/>
    <w:rsid w:val="16AE64C7"/>
    <w:rsid w:val="16D22C8D"/>
    <w:rsid w:val="16F59E04"/>
    <w:rsid w:val="173C7EEB"/>
    <w:rsid w:val="174BCAAA"/>
    <w:rsid w:val="177416BF"/>
    <w:rsid w:val="17B25A62"/>
    <w:rsid w:val="17C0E8F4"/>
    <w:rsid w:val="17D1DF2D"/>
    <w:rsid w:val="17F59FF2"/>
    <w:rsid w:val="17F7F550"/>
    <w:rsid w:val="18124AA2"/>
    <w:rsid w:val="18FB7918"/>
    <w:rsid w:val="1909DF07"/>
    <w:rsid w:val="192A7F97"/>
    <w:rsid w:val="195995ED"/>
    <w:rsid w:val="19E74DFF"/>
    <w:rsid w:val="19EE6820"/>
    <w:rsid w:val="1A0CA2D0"/>
    <w:rsid w:val="1A2C3FEF"/>
    <w:rsid w:val="1AA9ED39"/>
    <w:rsid w:val="1AE0D661"/>
    <w:rsid w:val="1B18F4EE"/>
    <w:rsid w:val="1B4B005A"/>
    <w:rsid w:val="1B5480BE"/>
    <w:rsid w:val="1B6258EC"/>
    <w:rsid w:val="1BD92D1E"/>
    <w:rsid w:val="1C301D4F"/>
    <w:rsid w:val="1CBD7A4B"/>
    <w:rsid w:val="1CE588ED"/>
    <w:rsid w:val="1D0270AE"/>
    <w:rsid w:val="1D294BF7"/>
    <w:rsid w:val="1D54D0E9"/>
    <w:rsid w:val="1DAB6756"/>
    <w:rsid w:val="1E03FE68"/>
    <w:rsid w:val="1E67E676"/>
    <w:rsid w:val="1EA0414C"/>
    <w:rsid w:val="1EE49430"/>
    <w:rsid w:val="1F88B025"/>
    <w:rsid w:val="1F9ACFF2"/>
    <w:rsid w:val="1FE37E9D"/>
    <w:rsid w:val="1FE4E06F"/>
    <w:rsid w:val="2009FF82"/>
    <w:rsid w:val="2015A8A1"/>
    <w:rsid w:val="203A2AFE"/>
    <w:rsid w:val="209E9948"/>
    <w:rsid w:val="20F4189C"/>
    <w:rsid w:val="20FF4538"/>
    <w:rsid w:val="21130887"/>
    <w:rsid w:val="21439D82"/>
    <w:rsid w:val="2177C142"/>
    <w:rsid w:val="21A031F8"/>
    <w:rsid w:val="21B6898A"/>
    <w:rsid w:val="21CAAA58"/>
    <w:rsid w:val="21CC993C"/>
    <w:rsid w:val="21D8360F"/>
    <w:rsid w:val="2206D97C"/>
    <w:rsid w:val="223AB1D1"/>
    <w:rsid w:val="2286C300"/>
    <w:rsid w:val="22A9D325"/>
    <w:rsid w:val="22E413A5"/>
    <w:rsid w:val="23057941"/>
    <w:rsid w:val="232E2566"/>
    <w:rsid w:val="2351C122"/>
    <w:rsid w:val="236F3087"/>
    <w:rsid w:val="23CABA95"/>
    <w:rsid w:val="23CCBB95"/>
    <w:rsid w:val="23CCF7C3"/>
    <w:rsid w:val="23E0165B"/>
    <w:rsid w:val="2403C1E7"/>
    <w:rsid w:val="24093B6E"/>
    <w:rsid w:val="242E255F"/>
    <w:rsid w:val="245B6953"/>
    <w:rsid w:val="2473F922"/>
    <w:rsid w:val="249D6E9A"/>
    <w:rsid w:val="24CEA78B"/>
    <w:rsid w:val="24F17DA4"/>
    <w:rsid w:val="24FF9C7C"/>
    <w:rsid w:val="25381683"/>
    <w:rsid w:val="254AA1B4"/>
    <w:rsid w:val="25512E0D"/>
    <w:rsid w:val="256D4152"/>
    <w:rsid w:val="25809F5A"/>
    <w:rsid w:val="25B954FB"/>
    <w:rsid w:val="25BFCE5E"/>
    <w:rsid w:val="25D01137"/>
    <w:rsid w:val="26007E6A"/>
    <w:rsid w:val="2606CBE9"/>
    <w:rsid w:val="263E8B3E"/>
    <w:rsid w:val="2649155C"/>
    <w:rsid w:val="26758FF4"/>
    <w:rsid w:val="26795E4D"/>
    <w:rsid w:val="26819ABF"/>
    <w:rsid w:val="26A8F69B"/>
    <w:rsid w:val="26D6282C"/>
    <w:rsid w:val="26E8FA0A"/>
    <w:rsid w:val="2700CD85"/>
    <w:rsid w:val="27019514"/>
    <w:rsid w:val="271851CF"/>
    <w:rsid w:val="273909F4"/>
    <w:rsid w:val="273E818D"/>
    <w:rsid w:val="2742A387"/>
    <w:rsid w:val="2755255C"/>
    <w:rsid w:val="275B8636"/>
    <w:rsid w:val="27BED7D6"/>
    <w:rsid w:val="27C72270"/>
    <w:rsid w:val="27D2896D"/>
    <w:rsid w:val="27DEE1EF"/>
    <w:rsid w:val="27FA88E5"/>
    <w:rsid w:val="285916A6"/>
    <w:rsid w:val="287CCC4E"/>
    <w:rsid w:val="28828461"/>
    <w:rsid w:val="288E9D12"/>
    <w:rsid w:val="28B99CD6"/>
    <w:rsid w:val="291FD775"/>
    <w:rsid w:val="296222F8"/>
    <w:rsid w:val="299793D1"/>
    <w:rsid w:val="2A60F347"/>
    <w:rsid w:val="2A73CC2B"/>
    <w:rsid w:val="2A8B81EF"/>
    <w:rsid w:val="2A988136"/>
    <w:rsid w:val="2AA01551"/>
    <w:rsid w:val="2AA6B7E2"/>
    <w:rsid w:val="2AB9CA8D"/>
    <w:rsid w:val="2AE83BC0"/>
    <w:rsid w:val="2B13B40C"/>
    <w:rsid w:val="2B152065"/>
    <w:rsid w:val="2B7A0E78"/>
    <w:rsid w:val="2B9D0FFE"/>
    <w:rsid w:val="2BA7276C"/>
    <w:rsid w:val="2BCE1205"/>
    <w:rsid w:val="2BFB29F2"/>
    <w:rsid w:val="2C1044F4"/>
    <w:rsid w:val="2C1AAA14"/>
    <w:rsid w:val="2C769D17"/>
    <w:rsid w:val="2C8E7C85"/>
    <w:rsid w:val="2CD619B9"/>
    <w:rsid w:val="2D00AE6E"/>
    <w:rsid w:val="2D12E92D"/>
    <w:rsid w:val="2D35842C"/>
    <w:rsid w:val="2D46E3E4"/>
    <w:rsid w:val="2D5F7F61"/>
    <w:rsid w:val="2D6590B6"/>
    <w:rsid w:val="2D7E85E0"/>
    <w:rsid w:val="2D8ED025"/>
    <w:rsid w:val="2DE64611"/>
    <w:rsid w:val="2E718167"/>
    <w:rsid w:val="2E8CE418"/>
    <w:rsid w:val="2E932958"/>
    <w:rsid w:val="2E9ABD49"/>
    <w:rsid w:val="2EAA32D0"/>
    <w:rsid w:val="2ECAEC17"/>
    <w:rsid w:val="2EF35234"/>
    <w:rsid w:val="2F58B3D4"/>
    <w:rsid w:val="2FA61FB7"/>
    <w:rsid w:val="2FA9F2BA"/>
    <w:rsid w:val="3045FBD1"/>
    <w:rsid w:val="305C3580"/>
    <w:rsid w:val="30895E6F"/>
    <w:rsid w:val="30BE8178"/>
    <w:rsid w:val="30F604CD"/>
    <w:rsid w:val="310AE204"/>
    <w:rsid w:val="312A4BAA"/>
    <w:rsid w:val="313E02C8"/>
    <w:rsid w:val="31997DA5"/>
    <w:rsid w:val="31C405C5"/>
    <w:rsid w:val="31F04E1E"/>
    <w:rsid w:val="321EEA7A"/>
    <w:rsid w:val="32643600"/>
    <w:rsid w:val="32791370"/>
    <w:rsid w:val="3286F831"/>
    <w:rsid w:val="328FA17A"/>
    <w:rsid w:val="32BBE9B7"/>
    <w:rsid w:val="32D5810D"/>
    <w:rsid w:val="32E79995"/>
    <w:rsid w:val="32E8EBCA"/>
    <w:rsid w:val="32F7BAD3"/>
    <w:rsid w:val="3302482E"/>
    <w:rsid w:val="336A1E1A"/>
    <w:rsid w:val="337CB619"/>
    <w:rsid w:val="33FB0FCE"/>
    <w:rsid w:val="33FD9203"/>
    <w:rsid w:val="343F1F09"/>
    <w:rsid w:val="345CC67D"/>
    <w:rsid w:val="351DADCC"/>
    <w:rsid w:val="3530798C"/>
    <w:rsid w:val="35557C07"/>
    <w:rsid w:val="3570A4B5"/>
    <w:rsid w:val="3585A8C2"/>
    <w:rsid w:val="358F6A37"/>
    <w:rsid w:val="35BAA097"/>
    <w:rsid w:val="35D7B8E7"/>
    <w:rsid w:val="3626F271"/>
    <w:rsid w:val="3693690A"/>
    <w:rsid w:val="36B97E2D"/>
    <w:rsid w:val="36CDE779"/>
    <w:rsid w:val="36D49DCD"/>
    <w:rsid w:val="36FFD500"/>
    <w:rsid w:val="3700F792"/>
    <w:rsid w:val="37340FD9"/>
    <w:rsid w:val="37590026"/>
    <w:rsid w:val="3764DF5C"/>
    <w:rsid w:val="37984D6F"/>
    <w:rsid w:val="379F94F3"/>
    <w:rsid w:val="37A6A6BA"/>
    <w:rsid w:val="37BD8E66"/>
    <w:rsid w:val="37E96AFC"/>
    <w:rsid w:val="37FBE687"/>
    <w:rsid w:val="37FF4C69"/>
    <w:rsid w:val="3822C80E"/>
    <w:rsid w:val="382EE81E"/>
    <w:rsid w:val="3835C165"/>
    <w:rsid w:val="38A7838C"/>
    <w:rsid w:val="39027D0C"/>
    <w:rsid w:val="390B6D84"/>
    <w:rsid w:val="390DA764"/>
    <w:rsid w:val="3969B81B"/>
    <w:rsid w:val="397ECC4D"/>
    <w:rsid w:val="39A632D1"/>
    <w:rsid w:val="39B3F5F4"/>
    <w:rsid w:val="39B76C6E"/>
    <w:rsid w:val="39BC6A6C"/>
    <w:rsid w:val="39DB1328"/>
    <w:rsid w:val="39FCF901"/>
    <w:rsid w:val="3A72C079"/>
    <w:rsid w:val="3AF99FF8"/>
    <w:rsid w:val="3B17F1D0"/>
    <w:rsid w:val="3B39A26B"/>
    <w:rsid w:val="3B579186"/>
    <w:rsid w:val="3B970FF0"/>
    <w:rsid w:val="3BD19687"/>
    <w:rsid w:val="3C0ADCE5"/>
    <w:rsid w:val="3C9593FC"/>
    <w:rsid w:val="3CC534EF"/>
    <w:rsid w:val="3CF28298"/>
    <w:rsid w:val="3D7F7C0D"/>
    <w:rsid w:val="3DC7D27C"/>
    <w:rsid w:val="3DEED7A8"/>
    <w:rsid w:val="3E070731"/>
    <w:rsid w:val="3E79D9D3"/>
    <w:rsid w:val="3E96222E"/>
    <w:rsid w:val="3E9C3D3A"/>
    <w:rsid w:val="3EA8E644"/>
    <w:rsid w:val="3EC1F2B2"/>
    <w:rsid w:val="3ECC233D"/>
    <w:rsid w:val="3EE27A03"/>
    <w:rsid w:val="3F1F6EB8"/>
    <w:rsid w:val="3F315D86"/>
    <w:rsid w:val="3F4C51E6"/>
    <w:rsid w:val="3F684762"/>
    <w:rsid w:val="3F6C10A0"/>
    <w:rsid w:val="3F7B4F32"/>
    <w:rsid w:val="3FB0C11C"/>
    <w:rsid w:val="3FF583AC"/>
    <w:rsid w:val="40230BF1"/>
    <w:rsid w:val="4026ED77"/>
    <w:rsid w:val="403C7DFE"/>
    <w:rsid w:val="405B5BB9"/>
    <w:rsid w:val="40802D19"/>
    <w:rsid w:val="40D425E4"/>
    <w:rsid w:val="4111E4E4"/>
    <w:rsid w:val="41443687"/>
    <w:rsid w:val="41744E39"/>
    <w:rsid w:val="41C1544C"/>
    <w:rsid w:val="41CFCBC0"/>
    <w:rsid w:val="41F7F5DE"/>
    <w:rsid w:val="420D24AB"/>
    <w:rsid w:val="420F7325"/>
    <w:rsid w:val="42434F0C"/>
    <w:rsid w:val="425CEEE2"/>
    <w:rsid w:val="427A9D4A"/>
    <w:rsid w:val="4284C2CE"/>
    <w:rsid w:val="430F32E0"/>
    <w:rsid w:val="43119156"/>
    <w:rsid w:val="431F3A8B"/>
    <w:rsid w:val="43223132"/>
    <w:rsid w:val="43B22F24"/>
    <w:rsid w:val="43C24B4C"/>
    <w:rsid w:val="4438F6BE"/>
    <w:rsid w:val="44544B02"/>
    <w:rsid w:val="445C0AAE"/>
    <w:rsid w:val="4463568E"/>
    <w:rsid w:val="446D15E6"/>
    <w:rsid w:val="447A8019"/>
    <w:rsid w:val="44808317"/>
    <w:rsid w:val="44AE877F"/>
    <w:rsid w:val="44AF5F3F"/>
    <w:rsid w:val="44B5F568"/>
    <w:rsid w:val="44EF2FB7"/>
    <w:rsid w:val="450B0014"/>
    <w:rsid w:val="453E5888"/>
    <w:rsid w:val="456390BD"/>
    <w:rsid w:val="45F115A7"/>
    <w:rsid w:val="460A32B4"/>
    <w:rsid w:val="460CABB6"/>
    <w:rsid w:val="462600C3"/>
    <w:rsid w:val="4636AC61"/>
    <w:rsid w:val="46A985BA"/>
    <w:rsid w:val="46AB1B3C"/>
    <w:rsid w:val="46BA5A7F"/>
    <w:rsid w:val="46D04A69"/>
    <w:rsid w:val="4769C2C3"/>
    <w:rsid w:val="47796DD1"/>
    <w:rsid w:val="47AD6421"/>
    <w:rsid w:val="47DC597B"/>
    <w:rsid w:val="47E9190E"/>
    <w:rsid w:val="483361B4"/>
    <w:rsid w:val="4871F83C"/>
    <w:rsid w:val="4878277D"/>
    <w:rsid w:val="48C25DD5"/>
    <w:rsid w:val="48C5FBD8"/>
    <w:rsid w:val="48F7CA9C"/>
    <w:rsid w:val="48FCBFFA"/>
    <w:rsid w:val="49276D8D"/>
    <w:rsid w:val="4942C6E9"/>
    <w:rsid w:val="4989668B"/>
    <w:rsid w:val="4994D294"/>
    <w:rsid w:val="49C01311"/>
    <w:rsid w:val="49DBE8BC"/>
    <w:rsid w:val="4A1A88B9"/>
    <w:rsid w:val="4AE1131F"/>
    <w:rsid w:val="4B176A31"/>
    <w:rsid w:val="4B2A618F"/>
    <w:rsid w:val="4B855DCA"/>
    <w:rsid w:val="4B945F59"/>
    <w:rsid w:val="4BF2DD4C"/>
    <w:rsid w:val="4C30810C"/>
    <w:rsid w:val="4C404532"/>
    <w:rsid w:val="4C6B9F04"/>
    <w:rsid w:val="4C90EB76"/>
    <w:rsid w:val="4CB0CD7B"/>
    <w:rsid w:val="4CBAA2F5"/>
    <w:rsid w:val="4CE3CB0A"/>
    <w:rsid w:val="4D01BD12"/>
    <w:rsid w:val="4D12FA9F"/>
    <w:rsid w:val="4D563137"/>
    <w:rsid w:val="4D7C2131"/>
    <w:rsid w:val="4D8CFEFF"/>
    <w:rsid w:val="4DB70865"/>
    <w:rsid w:val="4E270602"/>
    <w:rsid w:val="4E33D681"/>
    <w:rsid w:val="4E3F32DA"/>
    <w:rsid w:val="4E66618B"/>
    <w:rsid w:val="4E72CE7E"/>
    <w:rsid w:val="4ED59AA5"/>
    <w:rsid w:val="4EDDDBEC"/>
    <w:rsid w:val="4F639A08"/>
    <w:rsid w:val="4F89D4F0"/>
    <w:rsid w:val="50043F1F"/>
    <w:rsid w:val="50318538"/>
    <w:rsid w:val="5035A2E1"/>
    <w:rsid w:val="505FF0A1"/>
    <w:rsid w:val="50639096"/>
    <w:rsid w:val="5066C5F0"/>
    <w:rsid w:val="5088B865"/>
    <w:rsid w:val="50A5DF38"/>
    <w:rsid w:val="50CE264A"/>
    <w:rsid w:val="50EC6B02"/>
    <w:rsid w:val="5107270A"/>
    <w:rsid w:val="5122E337"/>
    <w:rsid w:val="5149C274"/>
    <w:rsid w:val="515E7C67"/>
    <w:rsid w:val="517FC95C"/>
    <w:rsid w:val="518C70A5"/>
    <w:rsid w:val="51927B6F"/>
    <w:rsid w:val="519C65F6"/>
    <w:rsid w:val="51C03A92"/>
    <w:rsid w:val="51C9012C"/>
    <w:rsid w:val="520CD086"/>
    <w:rsid w:val="5215F334"/>
    <w:rsid w:val="52738D91"/>
    <w:rsid w:val="52BAEDC1"/>
    <w:rsid w:val="52F1D080"/>
    <w:rsid w:val="53021CA7"/>
    <w:rsid w:val="535C0AF3"/>
    <w:rsid w:val="539CECC2"/>
    <w:rsid w:val="54137CC6"/>
    <w:rsid w:val="54138778"/>
    <w:rsid w:val="5437CCEC"/>
    <w:rsid w:val="54DEE2BA"/>
    <w:rsid w:val="54F19022"/>
    <w:rsid w:val="54F56727"/>
    <w:rsid w:val="5535530E"/>
    <w:rsid w:val="5535912A"/>
    <w:rsid w:val="554D86D9"/>
    <w:rsid w:val="55753755"/>
    <w:rsid w:val="558E20D2"/>
    <w:rsid w:val="559398E1"/>
    <w:rsid w:val="5593EB25"/>
    <w:rsid w:val="55C96602"/>
    <w:rsid w:val="55F47B23"/>
    <w:rsid w:val="561A188C"/>
    <w:rsid w:val="5629F102"/>
    <w:rsid w:val="5635E295"/>
    <w:rsid w:val="56364E06"/>
    <w:rsid w:val="56697844"/>
    <w:rsid w:val="5672E00C"/>
    <w:rsid w:val="56995252"/>
    <w:rsid w:val="56D7BAC2"/>
    <w:rsid w:val="56E4BCC0"/>
    <w:rsid w:val="56F1E71E"/>
    <w:rsid w:val="57177909"/>
    <w:rsid w:val="571B76B8"/>
    <w:rsid w:val="57B1596E"/>
    <w:rsid w:val="57BFC75D"/>
    <w:rsid w:val="57F99D74"/>
    <w:rsid w:val="5806C36A"/>
    <w:rsid w:val="581156DA"/>
    <w:rsid w:val="58143BC7"/>
    <w:rsid w:val="58296435"/>
    <w:rsid w:val="588523CC"/>
    <w:rsid w:val="58C4AC8E"/>
    <w:rsid w:val="58C6884E"/>
    <w:rsid w:val="58D7FAB8"/>
    <w:rsid w:val="58DD0346"/>
    <w:rsid w:val="58DE548A"/>
    <w:rsid w:val="58E6B355"/>
    <w:rsid w:val="591B9F68"/>
    <w:rsid w:val="59248D41"/>
    <w:rsid w:val="592D5A29"/>
    <w:rsid w:val="59429EEB"/>
    <w:rsid w:val="5954AB06"/>
    <w:rsid w:val="595DF625"/>
    <w:rsid w:val="599C20A1"/>
    <w:rsid w:val="59F00EA7"/>
    <w:rsid w:val="5A9B4B3B"/>
    <w:rsid w:val="5AF1B7C3"/>
    <w:rsid w:val="5AF751E4"/>
    <w:rsid w:val="5B2CBFFE"/>
    <w:rsid w:val="5B445146"/>
    <w:rsid w:val="5B7577E8"/>
    <w:rsid w:val="5BA51CAC"/>
    <w:rsid w:val="5BCE0FB2"/>
    <w:rsid w:val="5C275FCD"/>
    <w:rsid w:val="5C471E20"/>
    <w:rsid w:val="5C6D84CA"/>
    <w:rsid w:val="5C9B3F01"/>
    <w:rsid w:val="5CC37EEF"/>
    <w:rsid w:val="5CF46BC1"/>
    <w:rsid w:val="5D22109F"/>
    <w:rsid w:val="5D427127"/>
    <w:rsid w:val="5D762262"/>
    <w:rsid w:val="5D8C1B95"/>
    <w:rsid w:val="5DB74536"/>
    <w:rsid w:val="5DF6B02C"/>
    <w:rsid w:val="5E15BB3E"/>
    <w:rsid w:val="5E1A4A5F"/>
    <w:rsid w:val="5E1E66A5"/>
    <w:rsid w:val="5E2E2DAF"/>
    <w:rsid w:val="5E313513"/>
    <w:rsid w:val="5E6A5C5D"/>
    <w:rsid w:val="5E72BB01"/>
    <w:rsid w:val="5EAE9ABC"/>
    <w:rsid w:val="5EB6A21D"/>
    <w:rsid w:val="5ECA2976"/>
    <w:rsid w:val="5EFC22BD"/>
    <w:rsid w:val="5F08AB92"/>
    <w:rsid w:val="5F187DE9"/>
    <w:rsid w:val="5F3A4BC9"/>
    <w:rsid w:val="5F533BF8"/>
    <w:rsid w:val="5F730FA6"/>
    <w:rsid w:val="5F73D10F"/>
    <w:rsid w:val="5F9DA6C0"/>
    <w:rsid w:val="5FAAA15E"/>
    <w:rsid w:val="5FB4664D"/>
    <w:rsid w:val="6016A2B8"/>
    <w:rsid w:val="6016B95F"/>
    <w:rsid w:val="6025907A"/>
    <w:rsid w:val="60282126"/>
    <w:rsid w:val="60475E17"/>
    <w:rsid w:val="6057C605"/>
    <w:rsid w:val="605B57FB"/>
    <w:rsid w:val="6072E567"/>
    <w:rsid w:val="60AE48D4"/>
    <w:rsid w:val="60CEDB8D"/>
    <w:rsid w:val="60EB49B4"/>
    <w:rsid w:val="61066E30"/>
    <w:rsid w:val="61109675"/>
    <w:rsid w:val="6113D454"/>
    <w:rsid w:val="614A3AED"/>
    <w:rsid w:val="61618F50"/>
    <w:rsid w:val="617B3A71"/>
    <w:rsid w:val="61900C57"/>
    <w:rsid w:val="619642E4"/>
    <w:rsid w:val="619A935A"/>
    <w:rsid w:val="61B289C0"/>
    <w:rsid w:val="61E6BC77"/>
    <w:rsid w:val="61F0D143"/>
    <w:rsid w:val="61F7B9CA"/>
    <w:rsid w:val="623D0935"/>
    <w:rsid w:val="624F144A"/>
    <w:rsid w:val="6262531C"/>
    <w:rsid w:val="628EC0AD"/>
    <w:rsid w:val="62DD6B84"/>
    <w:rsid w:val="6304A196"/>
    <w:rsid w:val="63265B9F"/>
    <w:rsid w:val="6362294E"/>
    <w:rsid w:val="63AF6F86"/>
    <w:rsid w:val="63DFD1DB"/>
    <w:rsid w:val="64137E22"/>
    <w:rsid w:val="64308468"/>
    <w:rsid w:val="64896F10"/>
    <w:rsid w:val="64A9DB8C"/>
    <w:rsid w:val="64C9A082"/>
    <w:rsid w:val="64FE55CA"/>
    <w:rsid w:val="6508338E"/>
    <w:rsid w:val="650A0577"/>
    <w:rsid w:val="6533CD73"/>
    <w:rsid w:val="656A6472"/>
    <w:rsid w:val="65CA6C49"/>
    <w:rsid w:val="65F7B528"/>
    <w:rsid w:val="66045A60"/>
    <w:rsid w:val="661137C2"/>
    <w:rsid w:val="661EE74D"/>
    <w:rsid w:val="66275D65"/>
    <w:rsid w:val="66298BF7"/>
    <w:rsid w:val="6653AA13"/>
    <w:rsid w:val="666A8AEA"/>
    <w:rsid w:val="66AB9DD4"/>
    <w:rsid w:val="66CD5777"/>
    <w:rsid w:val="66D625ED"/>
    <w:rsid w:val="66ED937A"/>
    <w:rsid w:val="671899B4"/>
    <w:rsid w:val="671D8A58"/>
    <w:rsid w:val="6751F22D"/>
    <w:rsid w:val="67723011"/>
    <w:rsid w:val="67B7EF65"/>
    <w:rsid w:val="67FB53D0"/>
    <w:rsid w:val="68089966"/>
    <w:rsid w:val="680C0941"/>
    <w:rsid w:val="6813FC6B"/>
    <w:rsid w:val="68181416"/>
    <w:rsid w:val="683746F5"/>
    <w:rsid w:val="68686B95"/>
    <w:rsid w:val="6886DFB3"/>
    <w:rsid w:val="68B996CD"/>
    <w:rsid w:val="68BC66AF"/>
    <w:rsid w:val="68DBFED5"/>
    <w:rsid w:val="68FE0231"/>
    <w:rsid w:val="69118217"/>
    <w:rsid w:val="692F55EA"/>
    <w:rsid w:val="6935F03A"/>
    <w:rsid w:val="698CAAD4"/>
    <w:rsid w:val="69E8FD8F"/>
    <w:rsid w:val="6A22AB71"/>
    <w:rsid w:val="6A338172"/>
    <w:rsid w:val="6A467A74"/>
    <w:rsid w:val="6A4CEF18"/>
    <w:rsid w:val="6A58B23C"/>
    <w:rsid w:val="6A59452B"/>
    <w:rsid w:val="6A6F7217"/>
    <w:rsid w:val="6A70656C"/>
    <w:rsid w:val="6AA8F534"/>
    <w:rsid w:val="6AAC04C4"/>
    <w:rsid w:val="6B135FA8"/>
    <w:rsid w:val="6B4F5199"/>
    <w:rsid w:val="6B54E40C"/>
    <w:rsid w:val="6B60089B"/>
    <w:rsid w:val="6B8CAC4D"/>
    <w:rsid w:val="6B9FFC81"/>
    <w:rsid w:val="6BAA19DE"/>
    <w:rsid w:val="6BE3C43D"/>
    <w:rsid w:val="6BECA0FA"/>
    <w:rsid w:val="6BF30A94"/>
    <w:rsid w:val="6BFACF4A"/>
    <w:rsid w:val="6C6594C1"/>
    <w:rsid w:val="6CD9DB21"/>
    <w:rsid w:val="6D01E2FC"/>
    <w:rsid w:val="6D1326BA"/>
    <w:rsid w:val="6D5D2097"/>
    <w:rsid w:val="6D78F020"/>
    <w:rsid w:val="6DD435DB"/>
    <w:rsid w:val="6E00A778"/>
    <w:rsid w:val="6E694CBB"/>
    <w:rsid w:val="6E8D6E29"/>
    <w:rsid w:val="6EAD2471"/>
    <w:rsid w:val="6F540872"/>
    <w:rsid w:val="6F664F04"/>
    <w:rsid w:val="6F9C68F5"/>
    <w:rsid w:val="6FD4FC5F"/>
    <w:rsid w:val="6FFFF81C"/>
    <w:rsid w:val="701117C4"/>
    <w:rsid w:val="70689605"/>
    <w:rsid w:val="709E8740"/>
    <w:rsid w:val="70C8C047"/>
    <w:rsid w:val="70F724A7"/>
    <w:rsid w:val="710D5ED1"/>
    <w:rsid w:val="713FAFDE"/>
    <w:rsid w:val="72042E13"/>
    <w:rsid w:val="7205D800"/>
    <w:rsid w:val="720B3D7D"/>
    <w:rsid w:val="72278830"/>
    <w:rsid w:val="722CFBD2"/>
    <w:rsid w:val="72C97B66"/>
    <w:rsid w:val="72E85AAF"/>
    <w:rsid w:val="730CB1B7"/>
    <w:rsid w:val="7359E4A4"/>
    <w:rsid w:val="7369F8B6"/>
    <w:rsid w:val="738365EC"/>
    <w:rsid w:val="73E2E503"/>
    <w:rsid w:val="7427500D"/>
    <w:rsid w:val="74460216"/>
    <w:rsid w:val="74C77BA1"/>
    <w:rsid w:val="74F08F36"/>
    <w:rsid w:val="7567050C"/>
    <w:rsid w:val="7569049D"/>
    <w:rsid w:val="7578C8A1"/>
    <w:rsid w:val="75838D9B"/>
    <w:rsid w:val="7597C4E6"/>
    <w:rsid w:val="75A67542"/>
    <w:rsid w:val="75EBE4F7"/>
    <w:rsid w:val="7641503C"/>
    <w:rsid w:val="764D4B27"/>
    <w:rsid w:val="7668F00C"/>
    <w:rsid w:val="768F18EA"/>
    <w:rsid w:val="76DC8BFD"/>
    <w:rsid w:val="76E1C8E3"/>
    <w:rsid w:val="76E9FC6E"/>
    <w:rsid w:val="76F061EB"/>
    <w:rsid w:val="76F661F2"/>
    <w:rsid w:val="77578AC1"/>
    <w:rsid w:val="77735D85"/>
    <w:rsid w:val="77FDC8DF"/>
    <w:rsid w:val="78014898"/>
    <w:rsid w:val="7807271C"/>
    <w:rsid w:val="78326EAE"/>
    <w:rsid w:val="783416D3"/>
    <w:rsid w:val="783A6935"/>
    <w:rsid w:val="783BE3A7"/>
    <w:rsid w:val="78419518"/>
    <w:rsid w:val="784C9755"/>
    <w:rsid w:val="784F3285"/>
    <w:rsid w:val="78B3C5BD"/>
    <w:rsid w:val="78C23C74"/>
    <w:rsid w:val="78C946FD"/>
    <w:rsid w:val="78DE0A2E"/>
    <w:rsid w:val="790583D3"/>
    <w:rsid w:val="79164230"/>
    <w:rsid w:val="7916AC4A"/>
    <w:rsid w:val="793E4BC6"/>
    <w:rsid w:val="798EDEC1"/>
    <w:rsid w:val="799418E5"/>
    <w:rsid w:val="79B0E730"/>
    <w:rsid w:val="79BD38C7"/>
    <w:rsid w:val="79D89DB8"/>
    <w:rsid w:val="7A2985B4"/>
    <w:rsid w:val="7A33B806"/>
    <w:rsid w:val="7A4ADC0C"/>
    <w:rsid w:val="7A5B6E79"/>
    <w:rsid w:val="7A6D31C3"/>
    <w:rsid w:val="7A6ECF12"/>
    <w:rsid w:val="7B03EA66"/>
    <w:rsid w:val="7B12196E"/>
    <w:rsid w:val="7B21634A"/>
    <w:rsid w:val="7B3CE348"/>
    <w:rsid w:val="7B452C9C"/>
    <w:rsid w:val="7B4D4F5F"/>
    <w:rsid w:val="7B50DD7F"/>
    <w:rsid w:val="7B515D74"/>
    <w:rsid w:val="7B51AE79"/>
    <w:rsid w:val="7B65CF1D"/>
    <w:rsid w:val="7B8FF45B"/>
    <w:rsid w:val="7BA34607"/>
    <w:rsid w:val="7BA34C06"/>
    <w:rsid w:val="7BA6088E"/>
    <w:rsid w:val="7BC34867"/>
    <w:rsid w:val="7BC4A6B3"/>
    <w:rsid w:val="7BE12DF3"/>
    <w:rsid w:val="7BE27979"/>
    <w:rsid w:val="7BE96EF4"/>
    <w:rsid w:val="7C91C452"/>
    <w:rsid w:val="7CCD67F4"/>
    <w:rsid w:val="7CD7AE2B"/>
    <w:rsid w:val="7CDDD53A"/>
    <w:rsid w:val="7CE1B9DB"/>
    <w:rsid w:val="7D23E7D9"/>
    <w:rsid w:val="7D3A242F"/>
    <w:rsid w:val="7D4E6817"/>
    <w:rsid w:val="7D665B2E"/>
    <w:rsid w:val="7DF85BF5"/>
    <w:rsid w:val="7E3A56D4"/>
    <w:rsid w:val="7E797E04"/>
    <w:rsid w:val="7E8006A3"/>
    <w:rsid w:val="7E91CE93"/>
    <w:rsid w:val="7EB40E49"/>
    <w:rsid w:val="7ED8B415"/>
    <w:rsid w:val="7F066DBC"/>
    <w:rsid w:val="7F45F239"/>
    <w:rsid w:val="7F47DE69"/>
    <w:rsid w:val="7F5743C7"/>
    <w:rsid w:val="7F68A2CB"/>
    <w:rsid w:val="7F7D85B0"/>
    <w:rsid w:val="7F90A243"/>
    <w:rsid w:val="7FCD8A39"/>
    <w:rsid w:val="7FCEDB5F"/>
    <w:rsid w:val="7FF5D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694027"/>
  <w15:docId w15:val="{741FE4DD-A93E-4528-837C-AD40F7D3C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2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Sledovanodkaz">
    <w:name w:val="FollowedHyperlink"/>
    <w:basedOn w:val="Standardnpsmoodstavce"/>
    <w:uiPriority w:val="99"/>
    <w:semiHidden/>
    <w:unhideWhenUsed/>
    <w:rsid w:val="00663A4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156D3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unhideWhenUsed/>
    <w:rsid w:val="00D8797C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D8797C"/>
    <w:rPr>
      <w:color w:val="2B579A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unhideWhenUsed/>
    <w:rsid w:val="0098039E"/>
    <w:rPr>
      <w:color w:val="605E5C"/>
      <w:shd w:val="clear" w:color="auto" w:fill="E1DFDD"/>
    </w:rPr>
  </w:style>
  <w:style w:type="character" w:customStyle="1" w:styleId="Mention1">
    <w:name w:val="Mention1"/>
    <w:basedOn w:val="Standardnpsmoodstavce"/>
    <w:uiPriority w:val="99"/>
    <w:unhideWhenUsed/>
    <w:rsid w:val="0098039E"/>
    <w:rPr>
      <w:color w:val="2B579A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F4AEA"/>
    <w:rPr>
      <w:color w:val="605E5C"/>
      <w:shd w:val="clear" w:color="auto" w:fill="E1DFDD"/>
    </w:rPr>
  </w:style>
  <w:style w:type="paragraph" w:customStyle="1" w:styleId="W3MUZkonOdstavecslovan">
    <w:name w:val="W3MU: Zákon Odstavec Číslovaný"/>
    <w:basedOn w:val="Normln"/>
    <w:link w:val="W3MUZkonOdstavecslovanChar"/>
    <w:qFormat/>
    <w:rsid w:val="002A6AEB"/>
    <w:pPr>
      <w:spacing w:after="120" w:line="240" w:lineRule="auto"/>
      <w:jc w:val="left"/>
      <w:outlineLvl w:val="1"/>
    </w:pPr>
    <w:rPr>
      <w:rFonts w:ascii="Verdana" w:eastAsia="Times New Roman" w:hAnsi="Verdana"/>
      <w:szCs w:val="24"/>
    </w:rPr>
  </w:style>
  <w:style w:type="character" w:customStyle="1" w:styleId="W3MUZkonOdstavecslovanChar">
    <w:name w:val="W3MU: Zákon Odstavec Číslovaný Char"/>
    <w:basedOn w:val="Standardnpsmoodstavce"/>
    <w:link w:val="W3MUZkonOdstavecslovan"/>
    <w:qFormat/>
    <w:rsid w:val="002A6AEB"/>
    <w:rPr>
      <w:rFonts w:ascii="Verdana" w:eastAsia="Times New Roman" w:hAnsi="Verdana"/>
      <w:sz w:val="20"/>
      <w:szCs w:val="24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6121B1"/>
    <w:rPr>
      <w:color w:val="605E5C"/>
      <w:shd w:val="clear" w:color="auto" w:fill="E1DFDD"/>
    </w:rPr>
  </w:style>
  <w:style w:type="paragraph" w:customStyle="1" w:styleId="W3MUZkonParagraf">
    <w:name w:val="W3MU: Zákon Paragraf"/>
    <w:basedOn w:val="Normln"/>
    <w:next w:val="W3MUZkonParagrafNzev"/>
    <w:rsid w:val="00BD12DD"/>
    <w:pPr>
      <w:keepNext/>
      <w:tabs>
        <w:tab w:val="num" w:pos="0"/>
      </w:tabs>
      <w:spacing w:before="240" w:after="60" w:line="240" w:lineRule="auto"/>
      <w:jc w:val="center"/>
      <w:outlineLvl w:val="0"/>
    </w:pPr>
    <w:rPr>
      <w:rFonts w:eastAsia="Times New Roman" w:cs="Arial"/>
      <w:color w:val="808080"/>
      <w:szCs w:val="20"/>
    </w:rPr>
  </w:style>
  <w:style w:type="paragraph" w:customStyle="1" w:styleId="W3MUZkonParagrafNzev">
    <w:name w:val="W3MU: Zákon Paragraf Název"/>
    <w:basedOn w:val="W3MUZkonParagraf"/>
    <w:next w:val="Normln"/>
    <w:rsid w:val="00BD12DD"/>
    <w:pPr>
      <w:spacing w:before="60"/>
    </w:pPr>
    <w:rPr>
      <w:b/>
      <w:bCs/>
    </w:rPr>
  </w:style>
  <w:style w:type="character" w:customStyle="1" w:styleId="Nevyeenzmnka5">
    <w:name w:val="Nevyřešená zmínka5"/>
    <w:basedOn w:val="Standardnpsmoodstavce"/>
    <w:uiPriority w:val="99"/>
    <w:semiHidden/>
    <w:unhideWhenUsed/>
    <w:rsid w:val="00662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8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9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s.muni.cz/samostudium/pages/02-online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hyperlink" Target="https://is.muni.cz/go/distancni_zkouseni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samostudiu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B8DEC9FF416A479116BD814A36328C" ma:contentTypeVersion="8" ma:contentTypeDescription="Vytvoří nový dokument" ma:contentTypeScope="" ma:versionID="cc26a61abecfe14b299bd006318d86d3">
  <xsd:schema xmlns:xsd="http://www.w3.org/2001/XMLSchema" xmlns:xs="http://www.w3.org/2001/XMLSchema" xmlns:p="http://schemas.microsoft.com/office/2006/metadata/properties" xmlns:ns3="331ae675-2ade-4225-bbda-8c4f885ff9b8" xmlns:ns4="1548ec18-6bfb-4aa6-850b-c3711d2cbe9a" targetNamespace="http://schemas.microsoft.com/office/2006/metadata/properties" ma:root="true" ma:fieldsID="e77dfceb5285600e3245a0e0046e80e2" ns3:_="" ns4:_="">
    <xsd:import namespace="331ae675-2ade-4225-bbda-8c4f885ff9b8"/>
    <xsd:import namespace="1548ec18-6bfb-4aa6-850b-c3711d2cbe9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ae675-2ade-4225-bbda-8c4f885ff9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48ec18-6bfb-4aa6-850b-c3711d2cbe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DDC71A-CCB4-4685-AD76-FD5B8C66C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1ae675-2ade-4225-bbda-8c4f885ff9b8"/>
    <ds:schemaRef ds:uri="1548ec18-6bfb-4aa6-850b-c3711d2cb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EA5740-FBD3-4EE0-93C6-FB46BF2D3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253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8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MU</dc:creator>
  <cp:keywords/>
  <cp:lastModifiedBy>Martina Vlková</cp:lastModifiedBy>
  <cp:revision>5</cp:revision>
  <cp:lastPrinted>2021-02-24T14:58:00Z</cp:lastPrinted>
  <dcterms:created xsi:type="dcterms:W3CDTF">2021-02-25T20:29:00Z</dcterms:created>
  <dcterms:modified xsi:type="dcterms:W3CDTF">2021-02-2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8DEC9FF416A479116BD814A36328C</vt:lpwstr>
  </property>
</Properties>
</file>